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70" w:type="dxa"/>
        <w:tblLook w:val="04A0" w:firstRow="1" w:lastRow="0" w:firstColumn="1" w:lastColumn="0" w:noHBand="0" w:noVBand="1"/>
      </w:tblPr>
      <w:tblGrid>
        <w:gridCol w:w="1440"/>
        <w:gridCol w:w="8730"/>
      </w:tblGrid>
      <w:tr w:rsidR="00104CF1" w:rsidRPr="00042070" w14:paraId="3567AB69" w14:textId="77777777" w:rsidTr="000C2332">
        <w:trPr>
          <w:trHeight w:val="1350"/>
        </w:trPr>
        <w:tc>
          <w:tcPr>
            <w:tcW w:w="1440" w:type="dxa"/>
          </w:tcPr>
          <w:p w14:paraId="3365C5A5" w14:textId="77777777" w:rsidR="00104CF1" w:rsidRPr="00BF67F3" w:rsidRDefault="00104CF1" w:rsidP="00BF67F3">
            <w:pPr>
              <w:pStyle w:val="Heading7"/>
            </w:pPr>
            <w:r w:rsidRPr="00BF67F3">
              <w:rPr>
                <w:noProof/>
              </w:rPr>
              <w:drawing>
                <wp:inline distT="0" distB="0" distL="0" distR="0" wp14:anchorId="63F0BEBB" wp14:editId="25D1EC4C">
                  <wp:extent cx="643315" cy="806824"/>
                  <wp:effectExtent l="0" t="0" r="4445" b="0"/>
                  <wp:docPr id="2" name="Picture 2" descr="4Culture Logo, which is the number four in black, stylized as a cutout with a black shadow extruding backward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Culture Logo Black_al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5375" cy="847033"/>
                          </a:xfrm>
                          <a:prstGeom prst="rect">
                            <a:avLst/>
                          </a:prstGeom>
                        </pic:spPr>
                      </pic:pic>
                    </a:graphicData>
                  </a:graphic>
                </wp:inline>
              </w:drawing>
            </w:r>
          </w:p>
        </w:tc>
        <w:tc>
          <w:tcPr>
            <w:tcW w:w="8730" w:type="dxa"/>
          </w:tcPr>
          <w:p w14:paraId="625C17AB" w14:textId="77777777" w:rsidR="00104CF1" w:rsidRPr="00042070" w:rsidRDefault="00104CF1" w:rsidP="00BF08E7">
            <w:pPr>
              <w:pStyle w:val="HEADERAddress"/>
              <w:spacing w:after="40" w:line="276" w:lineRule="auto"/>
              <w:rPr>
                <w:sz w:val="18"/>
                <w:szCs w:val="20"/>
              </w:rPr>
            </w:pPr>
            <w:r w:rsidRPr="00042070">
              <w:rPr>
                <w:sz w:val="18"/>
                <w:szCs w:val="20"/>
              </w:rPr>
              <w:t>101 PREFONTAINE PL S</w:t>
            </w:r>
          </w:p>
          <w:p w14:paraId="0204D4F7" w14:textId="77777777" w:rsidR="00104CF1" w:rsidRPr="00042070" w:rsidRDefault="00104CF1" w:rsidP="00BF08E7">
            <w:pPr>
              <w:pStyle w:val="HEADERAddress"/>
              <w:spacing w:after="40" w:line="276" w:lineRule="auto"/>
              <w:rPr>
                <w:sz w:val="18"/>
                <w:szCs w:val="20"/>
              </w:rPr>
            </w:pPr>
            <w:r w:rsidRPr="00042070">
              <w:rPr>
                <w:sz w:val="18"/>
                <w:szCs w:val="20"/>
              </w:rPr>
              <w:t>SEATTLE, WA 98104</w:t>
            </w:r>
          </w:p>
          <w:p w14:paraId="0E6AB30B" w14:textId="77777777" w:rsidR="00104CF1" w:rsidRDefault="00104CF1" w:rsidP="00BF08E7">
            <w:pPr>
              <w:pStyle w:val="HEADERAddress"/>
              <w:spacing w:after="40" w:line="276" w:lineRule="auto"/>
              <w:rPr>
                <w:b/>
                <w:sz w:val="18"/>
                <w:szCs w:val="20"/>
              </w:rPr>
            </w:pPr>
            <w:r w:rsidRPr="00042070">
              <w:rPr>
                <w:b/>
                <w:sz w:val="18"/>
                <w:szCs w:val="20"/>
              </w:rPr>
              <w:t>4CULTURE.ORG</w:t>
            </w:r>
          </w:p>
          <w:p w14:paraId="2E636007" w14:textId="77777777" w:rsidR="00104CF1" w:rsidRPr="00042070" w:rsidRDefault="00104CF1" w:rsidP="00BF08E7">
            <w:pPr>
              <w:pStyle w:val="HEADERAddress"/>
              <w:spacing w:after="40" w:line="276" w:lineRule="auto"/>
              <w:rPr>
                <w:b/>
              </w:rPr>
            </w:pPr>
          </w:p>
        </w:tc>
      </w:tr>
    </w:tbl>
    <w:p w14:paraId="6DBBA16D" w14:textId="77777777" w:rsidR="00D96645" w:rsidRDefault="00D96645" w:rsidP="00D96645">
      <w:pPr>
        <w:pStyle w:val="Heading1"/>
        <w:spacing w:before="0" w:line="240" w:lineRule="auto"/>
        <w:rPr>
          <w:color w:val="005E63"/>
        </w:rPr>
      </w:pPr>
      <w:bookmarkStart w:id="0" w:name="_Toc132801698"/>
    </w:p>
    <w:p w14:paraId="3FE241EF" w14:textId="648F6FA9" w:rsidR="00D96645" w:rsidRDefault="00345639" w:rsidP="00D96645">
      <w:pPr>
        <w:pStyle w:val="Heading1"/>
        <w:spacing w:before="0" w:line="240" w:lineRule="auto"/>
        <w:rPr>
          <w:color w:val="005E63"/>
        </w:rPr>
      </w:pPr>
      <w:r>
        <w:rPr>
          <w:color w:val="005E63"/>
        </w:rPr>
        <w:t>Preservation Special</w:t>
      </w:r>
      <w:r w:rsidR="0059634E">
        <w:rPr>
          <w:color w:val="005E63"/>
        </w:rPr>
        <w:t xml:space="preserve"> Projects</w:t>
      </w:r>
      <w:r w:rsidR="00583C9C">
        <w:rPr>
          <w:color w:val="005E63"/>
        </w:rPr>
        <w:t xml:space="preserve">: </w:t>
      </w:r>
      <w:r w:rsidR="002E2B9A">
        <w:rPr>
          <w:color w:val="005E63"/>
        </w:rPr>
        <w:t>Application Workshee</w:t>
      </w:r>
      <w:r w:rsidR="00D96645">
        <w:rPr>
          <w:color w:val="005E63"/>
        </w:rPr>
        <w:t>t</w:t>
      </w:r>
    </w:p>
    <w:p w14:paraId="0031B2EB" w14:textId="6B7B5A9E" w:rsidR="00D96645" w:rsidRPr="00EB4986" w:rsidRDefault="00D96645" w:rsidP="00EB4986">
      <w:pPr>
        <w:pStyle w:val="Heading1"/>
        <w:spacing w:before="0" w:line="240" w:lineRule="auto"/>
        <w:rPr>
          <w:color w:val="005E63"/>
        </w:rPr>
      </w:pPr>
      <w:r>
        <w:rPr>
          <w:color w:val="005E63"/>
        </w:rPr>
        <w:t>INDIVIDUALS</w:t>
      </w:r>
      <w:bookmarkEnd w:id="0"/>
      <w:r w:rsidR="007043F3">
        <w:rPr>
          <w:color w:val="005E63"/>
        </w:rPr>
        <w:t xml:space="preserve"> &amp; ORGANIZATIONS</w:t>
      </w:r>
    </w:p>
    <w:p w14:paraId="6BA5E284" w14:textId="6FC2887B" w:rsidR="00E04094" w:rsidRPr="00975C45" w:rsidRDefault="00105D40" w:rsidP="007043F3">
      <w:pPr>
        <w:jc w:val="both"/>
        <w:rPr>
          <w:rStyle w:val="Emphasis"/>
        </w:rPr>
      </w:pPr>
      <w:r w:rsidRPr="76BE72F4">
        <w:rPr>
          <w:rStyle w:val="Emphasis"/>
        </w:rPr>
        <w:t>This worksheet is intended to be used as a tool as you work on the 202</w:t>
      </w:r>
      <w:r w:rsidR="1C5E3E77" w:rsidRPr="76BE72F4">
        <w:rPr>
          <w:rStyle w:val="Emphasis"/>
        </w:rPr>
        <w:t>6</w:t>
      </w:r>
      <w:r w:rsidRPr="76BE72F4">
        <w:rPr>
          <w:rStyle w:val="Emphasis"/>
        </w:rPr>
        <w:t xml:space="preserve"> </w:t>
      </w:r>
      <w:r w:rsidR="002E0E2C" w:rsidRPr="76BE72F4">
        <w:rPr>
          <w:rStyle w:val="Emphasis"/>
        </w:rPr>
        <w:t>Preservation Special</w:t>
      </w:r>
      <w:r w:rsidR="0059634E" w:rsidRPr="76BE72F4">
        <w:rPr>
          <w:rStyle w:val="Emphasis"/>
        </w:rPr>
        <w:t xml:space="preserve"> Projects </w:t>
      </w:r>
      <w:r w:rsidR="00F165C9" w:rsidRPr="76BE72F4">
        <w:rPr>
          <w:rStyle w:val="Emphasis"/>
        </w:rPr>
        <w:t>application. Use of this worksheet is not required, nor is it an acceptable alternative to the online application form.</w:t>
      </w:r>
    </w:p>
    <w:p w14:paraId="17BE61F1" w14:textId="760293D5" w:rsidR="007F1D34" w:rsidRDefault="00D66761" w:rsidP="00DD1228">
      <w:pPr>
        <w:rPr>
          <w:rStyle w:val="Strong"/>
        </w:rPr>
      </w:pPr>
      <w:r w:rsidRPr="76BE72F4">
        <w:rPr>
          <w:rStyle w:val="Strong"/>
        </w:rPr>
        <w:t xml:space="preserve">Applications must be </w:t>
      </w:r>
      <w:r w:rsidR="00325618" w:rsidRPr="76BE72F4">
        <w:rPr>
          <w:rStyle w:val="Strong"/>
        </w:rPr>
        <w:t>entered</w:t>
      </w:r>
      <w:r w:rsidRPr="76BE72F4">
        <w:rPr>
          <w:rStyle w:val="Strong"/>
        </w:rPr>
        <w:t xml:space="preserve"> </w:t>
      </w:r>
      <w:hyperlink r:id="rId12">
        <w:r w:rsidRPr="76BE72F4">
          <w:rPr>
            <w:rStyle w:val="Hyperlink"/>
            <w:b/>
            <w:bCs/>
          </w:rPr>
          <w:t>online</w:t>
        </w:r>
      </w:hyperlink>
      <w:r w:rsidRPr="76BE72F4">
        <w:rPr>
          <w:rStyle w:val="Strong"/>
          <w:b w:val="0"/>
          <w:bCs w:val="0"/>
        </w:rPr>
        <w:t xml:space="preserve"> </w:t>
      </w:r>
      <w:r w:rsidRPr="76BE72F4">
        <w:rPr>
          <w:rStyle w:val="Strong"/>
        </w:rPr>
        <w:t>by 5:00 PM</w:t>
      </w:r>
      <w:r w:rsidR="005B39D6" w:rsidRPr="76BE72F4">
        <w:rPr>
          <w:rStyle w:val="Strong"/>
        </w:rPr>
        <w:t xml:space="preserve"> PDT</w:t>
      </w:r>
      <w:r w:rsidRPr="76BE72F4">
        <w:rPr>
          <w:rStyle w:val="Strong"/>
        </w:rPr>
        <w:t xml:space="preserve"> on </w:t>
      </w:r>
      <w:r w:rsidR="00D712D1" w:rsidRPr="76BE72F4">
        <w:rPr>
          <w:rStyle w:val="Strong"/>
        </w:rPr>
        <w:t>Wednesday</w:t>
      </w:r>
      <w:r w:rsidRPr="76BE72F4">
        <w:rPr>
          <w:rStyle w:val="Strong"/>
        </w:rPr>
        <w:t xml:space="preserve">, </w:t>
      </w:r>
      <w:r w:rsidR="0059634E" w:rsidRPr="76BE72F4">
        <w:rPr>
          <w:rStyle w:val="Strong"/>
        </w:rPr>
        <w:t>March 1</w:t>
      </w:r>
      <w:r w:rsidR="2C647EAD" w:rsidRPr="76BE72F4">
        <w:rPr>
          <w:rStyle w:val="Strong"/>
        </w:rPr>
        <w:t>1</w:t>
      </w:r>
      <w:r w:rsidR="00D712D1" w:rsidRPr="76BE72F4">
        <w:rPr>
          <w:rStyle w:val="Strong"/>
        </w:rPr>
        <w:t>,</w:t>
      </w:r>
      <w:r w:rsidRPr="76BE72F4">
        <w:rPr>
          <w:rStyle w:val="Strong"/>
        </w:rPr>
        <w:t xml:space="preserve"> 202</w:t>
      </w:r>
      <w:r w:rsidR="41334EF1" w:rsidRPr="76BE72F4">
        <w:rPr>
          <w:rStyle w:val="Strong"/>
        </w:rPr>
        <w:t>6</w:t>
      </w:r>
      <w:r w:rsidRPr="76BE72F4">
        <w:rPr>
          <w:rStyle w:val="Strong"/>
        </w:rPr>
        <w:t>.</w:t>
      </w:r>
    </w:p>
    <w:p w14:paraId="530BF858" w14:textId="68A3C231" w:rsidR="00942357" w:rsidRDefault="00942357" w:rsidP="0025520F">
      <w:pPr>
        <w:pStyle w:val="Heading2"/>
        <w:spacing w:before="0" w:after="240"/>
      </w:pPr>
      <w:bookmarkStart w:id="1" w:name="_Toc132801699"/>
      <w:r>
        <w:t xml:space="preserve">Steps to </w:t>
      </w:r>
      <w:r w:rsidR="00AC792D">
        <w:t>A</w:t>
      </w:r>
      <w:r>
        <w:t>pply</w:t>
      </w:r>
      <w:bookmarkEnd w:id="1"/>
    </w:p>
    <w:p w14:paraId="646928E0" w14:textId="6A9139E6" w:rsidR="00942357" w:rsidRDefault="00942357" w:rsidP="00C459D1">
      <w:pPr>
        <w:pStyle w:val="ListParagraph"/>
        <w:numPr>
          <w:ilvl w:val="0"/>
          <w:numId w:val="12"/>
        </w:numPr>
        <w:spacing w:after="0"/>
      </w:pPr>
      <w:r>
        <w:t>Read the</w:t>
      </w:r>
      <w:r w:rsidRPr="00DF23C0">
        <w:rPr>
          <w:b/>
          <w:bCs/>
        </w:rPr>
        <w:t xml:space="preserve"> </w:t>
      </w:r>
      <w:hyperlink r:id="rId13" w:history="1">
        <w:r w:rsidR="00080FFF">
          <w:rPr>
            <w:rStyle w:val="Hyperlink"/>
            <w:b/>
            <w:bCs/>
          </w:rPr>
          <w:t>G</w:t>
        </w:r>
        <w:r w:rsidRPr="00DF23C0">
          <w:rPr>
            <w:rStyle w:val="Hyperlink"/>
            <w:b/>
            <w:bCs/>
          </w:rPr>
          <w:t>uidelines</w:t>
        </w:r>
      </w:hyperlink>
      <w:r w:rsidR="00AF587F">
        <w:t>.</w:t>
      </w:r>
      <w:r>
        <w:t xml:space="preserve"> </w:t>
      </w:r>
      <w:r w:rsidR="00C459D1">
        <w:t xml:space="preserve"> </w:t>
      </w:r>
      <w:r w:rsidR="00C40C79">
        <w:t xml:space="preserve">Are </w:t>
      </w:r>
      <w:r w:rsidR="0069322D">
        <w:t>you</w:t>
      </w:r>
      <w:r w:rsidR="00C40C79">
        <w:t xml:space="preserve"> and your project</w:t>
      </w:r>
      <w:r w:rsidR="00F370D1">
        <w:t xml:space="preserve"> </w:t>
      </w:r>
      <w:r>
        <w:t xml:space="preserve">eligible? </w:t>
      </w:r>
    </w:p>
    <w:p w14:paraId="0E29FD4A" w14:textId="3D89F09F" w:rsidR="006E34C2" w:rsidRDefault="00942357" w:rsidP="006E34C2">
      <w:pPr>
        <w:pStyle w:val="ListParagraph"/>
        <w:numPr>
          <w:ilvl w:val="0"/>
          <w:numId w:val="12"/>
        </w:numPr>
        <w:spacing w:after="0"/>
      </w:pPr>
      <w:r>
        <w:t xml:space="preserve">Create an </w:t>
      </w:r>
      <w:hyperlink r:id="rId14" w:history="1">
        <w:r w:rsidRPr="00C95A71">
          <w:rPr>
            <w:rStyle w:val="Hyperlink"/>
            <w:b/>
            <w:bCs/>
          </w:rPr>
          <w:t>account</w:t>
        </w:r>
      </w:hyperlink>
      <w:r w:rsidR="00C95A71">
        <w:rPr>
          <w:b/>
          <w:bCs/>
        </w:rPr>
        <w:t xml:space="preserve"> </w:t>
      </w:r>
      <w:r w:rsidR="00C95A71">
        <w:t xml:space="preserve">on </w:t>
      </w:r>
      <w:hyperlink r:id="rId15" w:history="1">
        <w:r w:rsidR="00C95A71" w:rsidRPr="00B461F3">
          <w:rPr>
            <w:rStyle w:val="Hyperlink"/>
          </w:rPr>
          <w:t>apply.4culture.org</w:t>
        </w:r>
      </w:hyperlink>
      <w:r>
        <w:t xml:space="preserve"> / If you have an account, confirm you can log in.</w:t>
      </w:r>
      <w:r w:rsidR="006E34C2">
        <w:t xml:space="preserve">  </w:t>
      </w:r>
    </w:p>
    <w:p w14:paraId="0E9DC845" w14:textId="5618BD7B" w:rsidR="006E34C2" w:rsidRDefault="00942357" w:rsidP="004B334C">
      <w:pPr>
        <w:pStyle w:val="ListParagraph"/>
        <w:numPr>
          <w:ilvl w:val="0"/>
          <w:numId w:val="0"/>
        </w:numPr>
        <w:spacing w:after="0"/>
        <w:ind w:left="720"/>
      </w:pPr>
      <w:r>
        <w:t xml:space="preserve">Watch the </w:t>
      </w:r>
      <w:hyperlink r:id="rId16" w:history="1">
        <w:r w:rsidR="005A27AF" w:rsidRPr="006E34C2">
          <w:rPr>
            <w:rStyle w:val="Hyperlink"/>
            <w:b/>
            <w:bCs/>
          </w:rPr>
          <w:t>T</w:t>
        </w:r>
        <w:r w:rsidRPr="006E34C2">
          <w:rPr>
            <w:rStyle w:val="Hyperlink"/>
            <w:b/>
            <w:bCs/>
          </w:rPr>
          <w:t xml:space="preserve">utorial </w:t>
        </w:r>
        <w:r w:rsidR="005A27AF" w:rsidRPr="006E34C2">
          <w:rPr>
            <w:rStyle w:val="Hyperlink"/>
            <w:b/>
            <w:bCs/>
          </w:rPr>
          <w:t>V</w:t>
        </w:r>
        <w:r w:rsidRPr="006E34C2">
          <w:rPr>
            <w:rStyle w:val="Hyperlink"/>
            <w:b/>
            <w:bCs/>
          </w:rPr>
          <w:t>ideo</w:t>
        </w:r>
      </w:hyperlink>
      <w:r>
        <w:t xml:space="preserve"> for assistance</w:t>
      </w:r>
      <w:r w:rsidR="005A27AF">
        <w:t xml:space="preserve"> with Creating an Account</w:t>
      </w:r>
      <w:r>
        <w:t>.</w:t>
      </w:r>
    </w:p>
    <w:p w14:paraId="3384B40F" w14:textId="6C73316A" w:rsidR="004B334C" w:rsidRDefault="00942357" w:rsidP="004B334C">
      <w:pPr>
        <w:pStyle w:val="ListParagraph"/>
        <w:numPr>
          <w:ilvl w:val="0"/>
          <w:numId w:val="12"/>
        </w:numPr>
        <w:spacing w:after="0"/>
      </w:pPr>
      <w:r>
        <w:t xml:space="preserve">Contact </w:t>
      </w:r>
      <w:hyperlink r:id="rId17">
        <w:r w:rsidR="1AF0C85C" w:rsidRPr="006E34C2">
          <w:rPr>
            <w:rStyle w:val="Hyperlink"/>
            <w:b/>
            <w:bCs/>
          </w:rPr>
          <w:t>Bella Monju</w:t>
        </w:r>
      </w:hyperlink>
      <w:r>
        <w:t xml:space="preserve"> if you are unable to access your account.</w:t>
      </w:r>
    </w:p>
    <w:p w14:paraId="04FC7CB1" w14:textId="16603F20" w:rsidR="00942357" w:rsidRDefault="00942357" w:rsidP="004B334C">
      <w:pPr>
        <w:pStyle w:val="ListParagraph"/>
        <w:numPr>
          <w:ilvl w:val="0"/>
          <w:numId w:val="12"/>
        </w:numPr>
        <w:spacing w:after="0"/>
      </w:pPr>
      <w:r>
        <w:t xml:space="preserve">Complete and submit your </w:t>
      </w:r>
      <w:hyperlink r:id="rId18">
        <w:r w:rsidR="1C729ED3" w:rsidRPr="004B334C">
          <w:rPr>
            <w:rStyle w:val="Hyperlink"/>
            <w:b/>
            <w:bCs/>
          </w:rPr>
          <w:t>2026</w:t>
        </w:r>
        <w:r w:rsidRPr="004B334C">
          <w:rPr>
            <w:rStyle w:val="Hyperlink"/>
            <w:b/>
            <w:bCs/>
          </w:rPr>
          <w:t xml:space="preserve"> Demographic Update</w:t>
        </w:r>
      </w:hyperlink>
      <w:r>
        <w:t xml:space="preserve"> in your </w:t>
      </w:r>
      <w:r w:rsidR="009A4272">
        <w:t>A</w:t>
      </w:r>
      <w:r>
        <w:t xml:space="preserve">ccount </w:t>
      </w:r>
      <w:r w:rsidR="009A4272">
        <w:t>P</w:t>
      </w:r>
      <w:r>
        <w:t>rofile.</w:t>
      </w:r>
    </w:p>
    <w:p w14:paraId="65485296" w14:textId="77777777" w:rsidR="00942357" w:rsidRDefault="00942357" w:rsidP="00942357">
      <w:pPr>
        <w:pStyle w:val="ListParagraph"/>
        <w:numPr>
          <w:ilvl w:val="0"/>
          <w:numId w:val="12"/>
        </w:numPr>
        <w:spacing w:after="0"/>
      </w:pPr>
      <w:r>
        <w:t>Read through the entire application and gather your materials.</w:t>
      </w:r>
    </w:p>
    <w:p w14:paraId="22953EDA" w14:textId="77777777" w:rsidR="00942357" w:rsidRDefault="00942357" w:rsidP="00942357">
      <w:pPr>
        <w:pStyle w:val="ListParagraph"/>
        <w:numPr>
          <w:ilvl w:val="0"/>
          <w:numId w:val="12"/>
        </w:numPr>
        <w:spacing w:after="0"/>
      </w:pPr>
      <w:r>
        <w:t>Attend a workshop, talk to a Program Manager.</w:t>
      </w:r>
    </w:p>
    <w:p w14:paraId="5298FC6C" w14:textId="075B6D79" w:rsidR="00942357" w:rsidRDefault="00942357" w:rsidP="00942357">
      <w:pPr>
        <w:pStyle w:val="ListParagraph"/>
        <w:numPr>
          <w:ilvl w:val="0"/>
          <w:numId w:val="12"/>
        </w:numPr>
        <w:spacing w:after="0"/>
      </w:pPr>
      <w:r>
        <w:t xml:space="preserve">Use this worksheet as you plan out your application. Draft, review, revise. </w:t>
      </w:r>
      <w:r w:rsidR="00525EE1">
        <w:t xml:space="preserve">Copy to the </w:t>
      </w:r>
      <w:hyperlink r:id="rId19" w:history="1">
        <w:r w:rsidR="00525EE1" w:rsidRPr="00BB6140">
          <w:rPr>
            <w:rStyle w:val="Hyperlink"/>
            <w:b/>
            <w:bCs/>
          </w:rPr>
          <w:t>on</w:t>
        </w:r>
        <w:r w:rsidR="00AC792D" w:rsidRPr="00BB6140">
          <w:rPr>
            <w:rStyle w:val="Hyperlink"/>
            <w:b/>
            <w:bCs/>
          </w:rPr>
          <w:t>line</w:t>
        </w:r>
      </w:hyperlink>
      <w:r w:rsidR="00AC792D">
        <w:t xml:space="preserve"> application form. </w:t>
      </w:r>
      <w:r>
        <w:t>Submit!</w:t>
      </w:r>
    </w:p>
    <w:p w14:paraId="348489BE" w14:textId="77777777" w:rsidR="00CF3927" w:rsidRDefault="00CF3927" w:rsidP="00CF3927">
      <w:pPr>
        <w:pStyle w:val="ListParagraph"/>
        <w:numPr>
          <w:ilvl w:val="0"/>
          <w:numId w:val="0"/>
        </w:numPr>
        <w:spacing w:after="0"/>
        <w:ind w:left="720"/>
      </w:pPr>
    </w:p>
    <w:p w14:paraId="5BA4FB50" w14:textId="5F72F21B" w:rsidR="00CF3927" w:rsidRDefault="00CF3927" w:rsidP="002C0B3B">
      <w:pPr>
        <w:pStyle w:val="Heading2"/>
        <w:spacing w:before="0" w:after="240"/>
      </w:pPr>
      <w:bookmarkStart w:id="2" w:name="_Toc132801700"/>
      <w:r>
        <w:t xml:space="preserve">Helpful </w:t>
      </w:r>
      <w:r w:rsidR="00AC792D">
        <w:t>T</w:t>
      </w:r>
      <w:r>
        <w:t>ips</w:t>
      </w:r>
      <w:r w:rsidR="00AC792D">
        <w:t>:</w:t>
      </w:r>
      <w:r>
        <w:t xml:space="preserve"> </w:t>
      </w:r>
      <w:r w:rsidR="00AC792D">
        <w:t>S</w:t>
      </w:r>
      <w:r>
        <w:t xml:space="preserve">et </w:t>
      </w:r>
      <w:r w:rsidR="002C0B3B">
        <w:t>Y</w:t>
      </w:r>
      <w:r>
        <w:t xml:space="preserve">ourself </w:t>
      </w:r>
      <w:r w:rsidR="002C0B3B">
        <w:t>U</w:t>
      </w:r>
      <w:r>
        <w:t xml:space="preserve">p for </w:t>
      </w:r>
      <w:r w:rsidR="002C0B3B">
        <w:t>S</w:t>
      </w:r>
      <w:r>
        <w:t>uccess</w:t>
      </w:r>
      <w:bookmarkEnd w:id="2"/>
    </w:p>
    <w:p w14:paraId="431330B4" w14:textId="77777777" w:rsidR="00CF3927" w:rsidRDefault="00CF3927" w:rsidP="00CF3927">
      <w:pPr>
        <w:pStyle w:val="ListParagraph"/>
        <w:numPr>
          <w:ilvl w:val="0"/>
          <w:numId w:val="13"/>
        </w:numPr>
        <w:spacing w:after="0"/>
      </w:pPr>
      <w:r w:rsidRPr="00412D03">
        <w:rPr>
          <w:b/>
          <w:bCs/>
        </w:rPr>
        <w:t>Start early!</w:t>
      </w:r>
      <w:r>
        <w:t xml:space="preserve"> Give yourself the time you need. We recommend starting your application </w:t>
      </w:r>
      <w:r w:rsidRPr="00C67D99">
        <w:rPr>
          <w:u w:val="single"/>
        </w:rPr>
        <w:t>at least</w:t>
      </w:r>
      <w:r>
        <w:t xml:space="preserve"> 3 weeks before the deadline. </w:t>
      </w:r>
    </w:p>
    <w:p w14:paraId="2D29DA0D" w14:textId="3A12A7E3" w:rsidR="00CF3927" w:rsidRDefault="00CF3927" w:rsidP="0047100C">
      <w:pPr>
        <w:pStyle w:val="ListParagraph"/>
        <w:numPr>
          <w:ilvl w:val="0"/>
          <w:numId w:val="13"/>
        </w:numPr>
        <w:spacing w:after="0"/>
      </w:pPr>
      <w:r w:rsidRPr="003A1A96">
        <w:rPr>
          <w:b/>
          <w:bCs/>
        </w:rPr>
        <w:t>Work offline and save often</w:t>
      </w:r>
      <w:r>
        <w:t xml:space="preserve">. Saving your work offline will ensure that an internet outage won’t result in lost work. </w:t>
      </w:r>
      <w:r w:rsidR="00052372">
        <w:t>If you get an error when saving after you copy and paste text into your application, it could be due to hidden characters in the text. Try typing it out instead.</w:t>
      </w:r>
    </w:p>
    <w:p w14:paraId="4DD67605" w14:textId="3B2A99CF" w:rsidR="00E474FA" w:rsidRDefault="006C6DC4" w:rsidP="006C6DC4">
      <w:pPr>
        <w:pStyle w:val="ListParagraph"/>
        <w:numPr>
          <w:ilvl w:val="0"/>
          <w:numId w:val="13"/>
        </w:numPr>
      </w:pPr>
      <w:r w:rsidRPr="006C6DC4">
        <w:t>The word count is just a suggestion. The system will not cut you off. A bit more or a bit less is fine.</w:t>
      </w:r>
    </w:p>
    <w:p w14:paraId="2B20310D" w14:textId="030BDBF0" w:rsidR="00C02BD2" w:rsidRDefault="00C02BD2" w:rsidP="00C02BD2">
      <w:pPr>
        <w:pStyle w:val="ListParagraph"/>
        <w:numPr>
          <w:ilvl w:val="0"/>
          <w:numId w:val="13"/>
        </w:numPr>
        <w:spacing w:after="0"/>
      </w:pPr>
      <w:r w:rsidRPr="00C02BD2">
        <w:rPr>
          <w:b/>
          <w:bCs/>
        </w:rPr>
        <w:t>Getting an error when you Save or Submit?</w:t>
      </w:r>
      <w:r>
        <w:t xml:space="preserve"> The most common problem is that </w:t>
      </w:r>
      <w:r w:rsidR="00052372">
        <w:t xml:space="preserve">you </w:t>
      </w:r>
      <w:proofErr w:type="gramStart"/>
      <w:r w:rsidR="00052372">
        <w:t>left</w:t>
      </w:r>
      <w:proofErr w:type="gramEnd"/>
      <w:r w:rsidR="00052372">
        <w:t xml:space="preserve"> a question blank, or </w:t>
      </w:r>
      <w:r>
        <w:t xml:space="preserve">images are too big and are preventing your application from saving. </w:t>
      </w:r>
      <w:r w:rsidRPr="00BC6503">
        <w:rPr>
          <w:rStyle w:val="Strong"/>
        </w:rPr>
        <w:t xml:space="preserve">Each attachment must be smaller than 2MB. </w:t>
      </w:r>
      <w:r>
        <w:t xml:space="preserve">For help resizing </w:t>
      </w:r>
      <w:r w:rsidRPr="002A1ABF">
        <w:t xml:space="preserve">files, you can use free websites like </w:t>
      </w:r>
      <w:hyperlink r:id="rId20" w:history="1">
        <w:r w:rsidRPr="002A1ABF">
          <w:rPr>
            <w:rStyle w:val="Hyperlink"/>
          </w:rPr>
          <w:t>Image Resizer</w:t>
        </w:r>
      </w:hyperlink>
      <w:r w:rsidRPr="002A1ABF">
        <w:t xml:space="preserve"> and </w:t>
      </w:r>
      <w:hyperlink r:id="rId21" w:history="1">
        <w:r w:rsidRPr="002A1ABF">
          <w:rPr>
            <w:rStyle w:val="Hyperlink"/>
          </w:rPr>
          <w:t>PDF Resizer</w:t>
        </w:r>
      </w:hyperlink>
      <w:r w:rsidRPr="002A1ABF">
        <w:t>.</w:t>
      </w:r>
      <w:r w:rsidR="00C5288E">
        <w:t xml:space="preserve"> </w:t>
      </w:r>
    </w:p>
    <w:p w14:paraId="399EFDAA" w14:textId="12F9CBEC" w:rsidR="00CF3927" w:rsidRDefault="00CF3927" w:rsidP="00CF3927">
      <w:pPr>
        <w:pStyle w:val="ListParagraph"/>
        <w:numPr>
          <w:ilvl w:val="0"/>
          <w:numId w:val="13"/>
        </w:numPr>
        <w:spacing w:after="0"/>
      </w:pPr>
      <w:r w:rsidRPr="00643384">
        <w:rPr>
          <w:b/>
          <w:bCs/>
        </w:rPr>
        <w:t>Attend a workshop!</w:t>
      </w:r>
      <w:r>
        <w:t xml:space="preserve"> Workshops are a great way to walk through the application with </w:t>
      </w:r>
      <w:r w:rsidR="00330C9E">
        <w:t xml:space="preserve">a </w:t>
      </w:r>
      <w:r>
        <w:t xml:space="preserve">Program Manager and to hear questions other applicants have that you might not have </w:t>
      </w:r>
      <w:r>
        <w:lastRenderedPageBreak/>
        <w:t>considered. Workshops are free</w:t>
      </w:r>
      <w:r w:rsidR="002815FC">
        <w:t xml:space="preserve"> and </w:t>
      </w:r>
      <w:r>
        <w:t>informal</w:t>
      </w:r>
      <w:r w:rsidR="00CD7C8E">
        <w:t>.</w:t>
      </w:r>
      <w:r w:rsidR="004B0783">
        <w:t xml:space="preserve"> </w:t>
      </w:r>
      <w:r w:rsidR="00716419">
        <w:t>Dates</w:t>
      </w:r>
      <w:r w:rsidR="00D56A9B">
        <w:t>,</w:t>
      </w:r>
      <w:r w:rsidR="00716419">
        <w:t xml:space="preserve"> t</w:t>
      </w:r>
      <w:r>
        <w:t>imes</w:t>
      </w:r>
      <w:r w:rsidR="00D56A9B">
        <w:t xml:space="preserve">, </w:t>
      </w:r>
      <w:r w:rsidR="005762FA">
        <w:t xml:space="preserve">and </w:t>
      </w:r>
      <w:r w:rsidR="00D56A9B">
        <w:t>locations</w:t>
      </w:r>
      <w:r>
        <w:t xml:space="preserve"> </w:t>
      </w:r>
      <w:r w:rsidR="0065649A">
        <w:t xml:space="preserve">for </w:t>
      </w:r>
      <w:r w:rsidR="00C21F6E">
        <w:t>all</w:t>
      </w:r>
      <w:r w:rsidR="0065649A">
        <w:t xml:space="preserve"> in-person </w:t>
      </w:r>
      <w:r w:rsidR="00C21F6E">
        <w:t>or</w:t>
      </w:r>
      <w:r w:rsidR="00DC1981">
        <w:t xml:space="preserve"> online</w:t>
      </w:r>
      <w:r w:rsidR="0065649A">
        <w:t xml:space="preserve"> Zoom</w:t>
      </w:r>
      <w:r w:rsidR="00E20EEB">
        <w:t xml:space="preserve"> workshops and office hours</w:t>
      </w:r>
      <w:r w:rsidR="0065649A">
        <w:t xml:space="preserve"> </w:t>
      </w:r>
      <w:r>
        <w:t xml:space="preserve">are listed in the </w:t>
      </w:r>
      <w:hyperlink r:id="rId22" w:anchor="step-3-content" w:history="1">
        <w:r w:rsidR="00871F8F" w:rsidRPr="00E74C1E">
          <w:rPr>
            <w:rStyle w:val="Hyperlink"/>
          </w:rPr>
          <w:t>G</w:t>
        </w:r>
        <w:r w:rsidRPr="00E74C1E">
          <w:rPr>
            <w:rStyle w:val="Hyperlink"/>
          </w:rPr>
          <w:t>uidelines</w:t>
        </w:r>
      </w:hyperlink>
      <w:r>
        <w:t xml:space="preserve">. </w:t>
      </w:r>
    </w:p>
    <w:p w14:paraId="6E03F9D4" w14:textId="5DF84756" w:rsidR="00CF3927" w:rsidRDefault="00687C80" w:rsidP="00915789">
      <w:pPr>
        <w:pStyle w:val="ListParagraph"/>
        <w:numPr>
          <w:ilvl w:val="0"/>
          <w:numId w:val="22"/>
        </w:numPr>
        <w:spacing w:after="0"/>
      </w:pPr>
      <w:r w:rsidRPr="00BC6503">
        <w:rPr>
          <w:rStyle w:val="Strong"/>
        </w:rPr>
        <w:t>Is your application complete?</w:t>
      </w:r>
      <w:r>
        <w:t xml:space="preserve"> </w:t>
      </w:r>
      <w:r w:rsidR="00CF3927">
        <w:t xml:space="preserve">Double check that you have </w:t>
      </w:r>
      <w:r w:rsidR="195928AC">
        <w:t xml:space="preserve">completed </w:t>
      </w:r>
      <w:r w:rsidR="00CF3927">
        <w:t xml:space="preserve">all required </w:t>
      </w:r>
      <w:r w:rsidR="195928AC">
        <w:t>fields.</w:t>
      </w:r>
      <w:r w:rsidR="00CF3927">
        <w:t xml:space="preserve"> Incomplete applications will not be accepted, and extensions cannot be given</w:t>
      </w:r>
      <w:r w:rsidR="00973355">
        <w:t xml:space="preserve"> for any reason</w:t>
      </w:r>
      <w:r w:rsidR="00CF3927">
        <w:t>.</w:t>
      </w:r>
    </w:p>
    <w:p w14:paraId="6C41D8CA" w14:textId="77777777" w:rsidR="00C459D1" w:rsidRDefault="00C459D1" w:rsidP="00C459D1">
      <w:pPr>
        <w:pStyle w:val="ListParagraph"/>
        <w:numPr>
          <w:ilvl w:val="0"/>
          <w:numId w:val="0"/>
        </w:numPr>
        <w:spacing w:after="0"/>
        <w:ind w:left="720"/>
      </w:pPr>
    </w:p>
    <w:p w14:paraId="29943D71" w14:textId="655D72EC" w:rsidR="00CF3927" w:rsidRDefault="00CF3927" w:rsidP="0047100C">
      <w:pPr>
        <w:spacing w:after="0"/>
      </w:pPr>
      <w:r w:rsidRPr="00973355">
        <w:rPr>
          <w:b/>
          <w:bCs/>
        </w:rPr>
        <w:t>Need help?</w:t>
      </w:r>
      <w:r>
        <w:t xml:space="preserve"> We are here to support yo</w:t>
      </w:r>
      <w:r w:rsidR="00F119ED">
        <w:t>u. Email: Emily</w:t>
      </w:r>
      <w:r w:rsidR="00973355">
        <w:t xml:space="preserve"> P.</w:t>
      </w:r>
      <w:r w:rsidR="00F119ED">
        <w:t xml:space="preserve"> Lawsin </w:t>
      </w:r>
      <w:r w:rsidR="1C99DDC4">
        <w:t xml:space="preserve">at </w:t>
      </w:r>
      <w:hyperlink r:id="rId23" w:history="1">
        <w:r w:rsidR="00973355" w:rsidRPr="009624B9">
          <w:rPr>
            <w:rStyle w:val="Hyperlink"/>
          </w:rPr>
          <w:t>emily.lawsin@4culture.org</w:t>
        </w:r>
      </w:hyperlink>
      <w:r w:rsidR="00973355">
        <w:t xml:space="preserve"> or for Technical Assistance, Maisha Barnett </w:t>
      </w:r>
      <w:hyperlink r:id="rId24" w:history="1">
        <w:r w:rsidR="00491824" w:rsidRPr="009624B9">
          <w:rPr>
            <w:rStyle w:val="Hyperlink"/>
          </w:rPr>
          <w:t>maisha.barnett@4culture.org</w:t>
        </w:r>
      </w:hyperlink>
    </w:p>
    <w:p w14:paraId="23611979" w14:textId="77777777" w:rsidR="00491824" w:rsidRDefault="00491824" w:rsidP="0047100C">
      <w:pPr>
        <w:spacing w:after="0"/>
      </w:pPr>
    </w:p>
    <w:p w14:paraId="569DF396" w14:textId="77777777" w:rsidR="00973355" w:rsidRDefault="00973355" w:rsidP="0047100C">
      <w:pPr>
        <w:spacing w:after="0"/>
      </w:pPr>
    </w:p>
    <w:p w14:paraId="47AFFE85" w14:textId="3B7600C0" w:rsidR="00035985" w:rsidRPr="002919F0" w:rsidRDefault="1C729ED3" w:rsidP="00035985">
      <w:pPr>
        <w:pStyle w:val="Heading1"/>
        <w:spacing w:before="0"/>
        <w:jc w:val="center"/>
        <w:rPr>
          <w:color w:val="005E63"/>
          <w:sz w:val="44"/>
          <w:szCs w:val="44"/>
        </w:rPr>
      </w:pPr>
      <w:bookmarkStart w:id="3" w:name="_Toc132801701"/>
      <w:r w:rsidRPr="5A612C28">
        <w:rPr>
          <w:color w:val="005E63" w:themeColor="text2"/>
          <w:sz w:val="44"/>
          <w:szCs w:val="44"/>
        </w:rPr>
        <w:t>2026</w:t>
      </w:r>
      <w:r w:rsidR="00A46308" w:rsidRPr="5A612C28">
        <w:rPr>
          <w:color w:val="005E63" w:themeColor="text2"/>
          <w:sz w:val="44"/>
          <w:szCs w:val="44"/>
        </w:rPr>
        <w:t xml:space="preserve"> </w:t>
      </w:r>
      <w:r w:rsidR="00035985" w:rsidRPr="5A612C28">
        <w:rPr>
          <w:color w:val="005E63" w:themeColor="text2"/>
          <w:sz w:val="44"/>
          <w:szCs w:val="44"/>
        </w:rPr>
        <w:t>PRESE</w:t>
      </w:r>
      <w:r w:rsidR="006175D4" w:rsidRPr="5A612C28">
        <w:rPr>
          <w:color w:val="005E63" w:themeColor="text2"/>
          <w:sz w:val="44"/>
          <w:szCs w:val="44"/>
        </w:rPr>
        <w:t>R</w:t>
      </w:r>
      <w:r w:rsidR="00035985" w:rsidRPr="5A612C28">
        <w:rPr>
          <w:color w:val="005E63" w:themeColor="text2"/>
          <w:sz w:val="44"/>
          <w:szCs w:val="44"/>
        </w:rPr>
        <w:t>VATION SPECIAL PROJECTS</w:t>
      </w:r>
      <w:r w:rsidR="00A46308" w:rsidRPr="5A612C28">
        <w:rPr>
          <w:color w:val="005E63" w:themeColor="text2"/>
          <w:sz w:val="44"/>
          <w:szCs w:val="44"/>
        </w:rPr>
        <w:t xml:space="preserve"> </w:t>
      </w:r>
    </w:p>
    <w:p w14:paraId="53D5814A" w14:textId="158A1E11" w:rsidR="00A46308" w:rsidRPr="002919F0" w:rsidRDefault="006175D4" w:rsidP="00035985">
      <w:pPr>
        <w:pStyle w:val="Heading1"/>
        <w:spacing w:before="0"/>
        <w:jc w:val="center"/>
        <w:rPr>
          <w:color w:val="005E63"/>
          <w:sz w:val="44"/>
          <w:szCs w:val="44"/>
        </w:rPr>
      </w:pPr>
      <w:r>
        <w:rPr>
          <w:color w:val="005E63"/>
          <w:sz w:val="44"/>
          <w:szCs w:val="44"/>
        </w:rPr>
        <w:t xml:space="preserve">APPLICATION </w:t>
      </w:r>
      <w:r w:rsidR="006871FD" w:rsidRPr="002919F0">
        <w:rPr>
          <w:color w:val="005E63"/>
          <w:sz w:val="44"/>
          <w:szCs w:val="44"/>
        </w:rPr>
        <w:t xml:space="preserve">DRAFT </w:t>
      </w:r>
      <w:r w:rsidR="00A46308" w:rsidRPr="002919F0">
        <w:rPr>
          <w:color w:val="005E63"/>
          <w:sz w:val="44"/>
          <w:szCs w:val="44"/>
        </w:rPr>
        <w:t>WORKSHEET</w:t>
      </w:r>
      <w:bookmarkEnd w:id="3"/>
      <w:r w:rsidR="00E027B5" w:rsidRPr="002919F0">
        <w:rPr>
          <w:color w:val="005E63"/>
          <w:sz w:val="44"/>
          <w:szCs w:val="44"/>
        </w:rPr>
        <w:t>: INDIVIDUALS</w:t>
      </w:r>
      <w:r w:rsidR="00AB74EB">
        <w:rPr>
          <w:color w:val="005E63"/>
          <w:sz w:val="44"/>
          <w:szCs w:val="44"/>
        </w:rPr>
        <w:t xml:space="preserve"> &amp; ORGANIZATIONS</w:t>
      </w:r>
    </w:p>
    <w:p w14:paraId="26AF8C2F" w14:textId="4AF3BAA0" w:rsidR="009D7452" w:rsidRPr="001A12C8" w:rsidRDefault="00CA4A75" w:rsidP="001A12C8">
      <w:pPr>
        <w:jc w:val="center"/>
        <w:rPr>
          <w:rStyle w:val="Emphasis"/>
          <w:i w:val="0"/>
          <w:iCs w:val="0"/>
          <w:sz w:val="22"/>
        </w:rPr>
      </w:pPr>
      <w:r>
        <w:t>This is a worksheet</w:t>
      </w:r>
      <w:r w:rsidR="00A57CED">
        <w:t xml:space="preserve"> where you can draft your answers.</w:t>
      </w:r>
      <w:r>
        <w:t xml:space="preserve"> </w:t>
      </w:r>
      <w:r w:rsidR="00A46308">
        <w:t>All applications must be</w:t>
      </w:r>
      <w:r w:rsidR="000C7475">
        <w:t xml:space="preserve"> </w:t>
      </w:r>
      <w:r w:rsidR="00620E9A">
        <w:t>entered</w:t>
      </w:r>
      <w:r>
        <w:t xml:space="preserve"> directly on the online</w:t>
      </w:r>
      <w:r w:rsidR="001A12C8">
        <w:t xml:space="preserve"> application</w:t>
      </w:r>
      <w:r>
        <w:t xml:space="preserve"> form</w:t>
      </w:r>
      <w:r w:rsidR="00A46308">
        <w:t xml:space="preserve"> at </w:t>
      </w:r>
      <w:hyperlink r:id="rId25" w:history="1">
        <w:r w:rsidR="00A46308" w:rsidRPr="00F119ED">
          <w:rPr>
            <w:rStyle w:val="Hyperlink"/>
            <w:b/>
            <w:bCs/>
          </w:rPr>
          <w:t>apply.4culture.org</w:t>
        </w:r>
      </w:hyperlink>
      <w:r w:rsidR="00A46308" w:rsidRPr="00975C45">
        <w:rPr>
          <w:rStyle w:val="Emphasis"/>
        </w:rPr>
        <w:t>.</w:t>
      </w:r>
    </w:p>
    <w:p w14:paraId="062C6F71" w14:textId="30B8A9B4" w:rsidR="00C26C1D" w:rsidRPr="00604DBD" w:rsidRDefault="00C26C1D" w:rsidP="00C26C1D">
      <w:pPr>
        <w:pStyle w:val="Endnote"/>
        <w:rPr>
          <w:rStyle w:val="Emphasis"/>
          <w:i w:val="0"/>
          <w:iCs w:val="0"/>
          <w:color w:val="ED0000"/>
        </w:rPr>
      </w:pPr>
      <w:r w:rsidRPr="00604DBD">
        <w:rPr>
          <w:color w:val="ED0000"/>
        </w:rPr>
        <w:t>*Required Field</w:t>
      </w:r>
    </w:p>
    <w:p w14:paraId="5808779C" w14:textId="6C0DF8D5" w:rsidR="005A0BE0" w:rsidRPr="00223F5E" w:rsidRDefault="005A0BE0" w:rsidP="00327559">
      <w:pPr>
        <w:pStyle w:val="Heading2"/>
        <w:spacing w:before="0"/>
        <w:rPr>
          <w:color w:val="005E63" w:themeColor="text2"/>
        </w:rPr>
      </w:pPr>
      <w:bookmarkStart w:id="4" w:name="_Toc105774560"/>
      <w:bookmarkStart w:id="5" w:name="_Toc132801703"/>
      <w:bookmarkStart w:id="6" w:name="_Hlk95951614"/>
      <w:r>
        <w:rPr>
          <w:color w:val="005E63" w:themeColor="text2"/>
        </w:rPr>
        <w:t>PROJECT SUMMARY</w:t>
      </w:r>
    </w:p>
    <w:p w14:paraId="4F9CFAA0" w14:textId="1D3C114E" w:rsidR="00DD4A03" w:rsidRPr="00DD4A03" w:rsidRDefault="00DD4A03" w:rsidP="00DD4A03">
      <w:pPr>
        <w:rPr>
          <w:i/>
          <w:iCs/>
          <w:sz w:val="20"/>
        </w:rPr>
      </w:pPr>
      <w:r w:rsidRPr="00830AC7">
        <w:rPr>
          <w:rStyle w:val="IntenseEmphasis"/>
        </w:rPr>
        <w:t>TIP</w:t>
      </w:r>
      <w:r w:rsidRPr="00830AC7">
        <w:rPr>
          <w:rStyle w:val="Emphasis"/>
        </w:rPr>
        <w:t xml:space="preserve">: The </w:t>
      </w:r>
      <w:r w:rsidR="00A17679">
        <w:rPr>
          <w:rStyle w:val="Emphasis"/>
        </w:rPr>
        <w:t xml:space="preserve">review </w:t>
      </w:r>
      <w:r w:rsidRPr="00830AC7">
        <w:rPr>
          <w:rStyle w:val="Emphasis"/>
        </w:rPr>
        <w:t>panel evaluating your application will use your Project Title and Short Project Description to refer to your project</w:t>
      </w:r>
      <w:r w:rsidR="00A17679">
        <w:rPr>
          <w:rStyle w:val="Emphasis"/>
        </w:rPr>
        <w:t>. M</w:t>
      </w:r>
      <w:r w:rsidRPr="00830AC7">
        <w:rPr>
          <w:rStyle w:val="Emphasis"/>
        </w:rPr>
        <w:t>ake sure it provides key info to remind them of your project.</w:t>
      </w:r>
    </w:p>
    <w:p w14:paraId="33B8D425" w14:textId="17F93CC4" w:rsidR="712A039D" w:rsidRPr="00604DBD" w:rsidRDefault="712A039D" w:rsidP="008C4BA6">
      <w:pPr>
        <w:pStyle w:val="Heading3"/>
        <w:spacing w:line="240" w:lineRule="auto"/>
        <w:rPr>
          <w:color w:val="ED0000"/>
        </w:rPr>
      </w:pPr>
      <w:r w:rsidRPr="70190572">
        <w:rPr>
          <w:color w:val="005E63" w:themeColor="text2"/>
        </w:rPr>
        <w:t>Project Title</w:t>
      </w:r>
      <w:r w:rsidRPr="00604DBD">
        <w:rPr>
          <w:color w:val="ED0000"/>
        </w:rPr>
        <w:t>*</w:t>
      </w:r>
      <w:r w:rsidR="006F5584" w:rsidRPr="00604DBD">
        <w:rPr>
          <w:color w:val="ED0000"/>
        </w:rPr>
        <w:t xml:space="preserve"> </w:t>
      </w:r>
      <w:r w:rsidR="008A7A22" w:rsidRPr="00604DBD">
        <w:rPr>
          <w:color w:val="ED0000"/>
        </w:rPr>
        <w:t xml:space="preserve"> </w:t>
      </w:r>
    </w:p>
    <w:p w14:paraId="316B2C0C" w14:textId="77777777" w:rsidR="00BE5157" w:rsidRPr="00BE5157" w:rsidRDefault="00BE5157" w:rsidP="00BE5157"/>
    <w:p w14:paraId="2AF876AF" w14:textId="739CD56E" w:rsidR="00B36B3C" w:rsidRPr="00223F5E" w:rsidRDefault="00B36B3C" w:rsidP="008C4BA6">
      <w:pPr>
        <w:pStyle w:val="Heading3"/>
        <w:spacing w:line="240" w:lineRule="auto"/>
        <w:rPr>
          <w:color w:val="005E63" w:themeColor="text2"/>
        </w:rPr>
      </w:pPr>
      <w:r>
        <w:rPr>
          <w:color w:val="005E63" w:themeColor="text2"/>
        </w:rPr>
        <w:t>Short Project Description</w:t>
      </w:r>
      <w:r w:rsidRPr="00604DBD">
        <w:rPr>
          <w:color w:val="ED0000"/>
        </w:rPr>
        <w:t>*</w:t>
      </w:r>
    </w:p>
    <w:p w14:paraId="2B58A54C" w14:textId="21D5A793" w:rsidR="00C26C1D" w:rsidRDefault="1A54465D" w:rsidP="008C4BA6">
      <w:pPr>
        <w:spacing w:line="240" w:lineRule="auto"/>
        <w:ind w:left="90"/>
      </w:pPr>
      <w:r>
        <w:t xml:space="preserve">Summarize your project in less than 25 words. </w:t>
      </w:r>
      <w:r w:rsidRPr="6F6152A2">
        <w:rPr>
          <w:i/>
          <w:iCs/>
        </w:rPr>
        <w:t>(If you see tips like these in the form, please delete them before typing your answer.)</w:t>
      </w:r>
    </w:p>
    <w:p w14:paraId="31CDADA0" w14:textId="43DC8006" w:rsidR="00C26C1D" w:rsidRDefault="1B4F42D1" w:rsidP="008C4BA6">
      <w:pPr>
        <w:spacing w:line="240" w:lineRule="auto"/>
        <w:ind w:left="90"/>
      </w:pPr>
      <w:r>
        <w:t xml:space="preserve"> </w:t>
      </w:r>
    </w:p>
    <w:p w14:paraId="133C2C32" w14:textId="09B1CFFA" w:rsidR="001C1CC3" w:rsidRPr="007F54C6" w:rsidRDefault="00E27A6E" w:rsidP="335B5A1E">
      <w:pPr>
        <w:pStyle w:val="Heading2"/>
        <w:spacing w:after="240" w:line="240" w:lineRule="auto"/>
        <w:rPr>
          <w:color w:val="005E63" w:themeColor="text2"/>
        </w:rPr>
      </w:pPr>
      <w:r>
        <w:rPr>
          <w:color w:val="005E63" w:themeColor="text2"/>
        </w:rPr>
        <w:t>NARRATIVE</w:t>
      </w:r>
    </w:p>
    <w:p w14:paraId="29AC7D34" w14:textId="1E1E80B4" w:rsidR="00446F46" w:rsidRDefault="00446F46" w:rsidP="00446F46">
      <w:r>
        <w:t>Keep the following 4 evaluation criteria in mind as you tell us about your project:</w:t>
      </w:r>
    </w:p>
    <w:p w14:paraId="42E8AF22" w14:textId="7F07FC9D" w:rsidR="00EE0EBD" w:rsidRPr="008873BB" w:rsidRDefault="000162AB" w:rsidP="008873BB">
      <w:pPr>
        <w:pStyle w:val="Bulletsandnumberedlists"/>
        <w:numPr>
          <w:ilvl w:val="0"/>
          <w:numId w:val="23"/>
        </w:numPr>
        <w:spacing w:after="220" w:line="240" w:lineRule="auto"/>
        <w:jc w:val="both"/>
        <w:rPr>
          <w:rStyle w:val="Strong"/>
          <w:b w:val="0"/>
          <w:bCs/>
        </w:rPr>
      </w:pPr>
      <w:r w:rsidRPr="000162AB">
        <w:rPr>
          <w:rStyle w:val="Strong"/>
        </w:rPr>
        <w:t xml:space="preserve">Quality: </w:t>
      </w:r>
      <w:r w:rsidRPr="00806B4F">
        <w:rPr>
          <w:rStyle w:val="Strong"/>
          <w:b w:val="0"/>
          <w:bCs/>
        </w:rPr>
        <w:t>Your project directly addresses historic buildings or structures, older neighborhoods, or landscapes shaped by people. Your project aligns with best practices in historic preservation or shows innovation within the field. Your application is clear and complete.</w:t>
      </w:r>
    </w:p>
    <w:p w14:paraId="266BA1E9" w14:textId="4E7EC592" w:rsidR="008873BB" w:rsidRPr="008873BB" w:rsidRDefault="452FC557" w:rsidP="6F6152A2">
      <w:pPr>
        <w:pStyle w:val="Bulletsandnumberedlists"/>
        <w:spacing w:after="220" w:line="240" w:lineRule="auto"/>
        <w:jc w:val="both"/>
        <w:rPr>
          <w:rStyle w:val="Strong"/>
          <w:b w:val="0"/>
        </w:rPr>
      </w:pPr>
      <w:r w:rsidRPr="6F6152A2">
        <w:rPr>
          <w:rStyle w:val="Strong"/>
        </w:rPr>
        <w:t xml:space="preserve">Public </w:t>
      </w:r>
      <w:r w:rsidR="4C5FF027" w:rsidRPr="6F6152A2">
        <w:rPr>
          <w:rStyle w:val="Strong"/>
        </w:rPr>
        <w:t>B</w:t>
      </w:r>
      <w:r w:rsidRPr="6F6152A2">
        <w:rPr>
          <w:rStyle w:val="Strong"/>
        </w:rPr>
        <w:t xml:space="preserve">enefit: </w:t>
      </w:r>
      <w:r w:rsidRPr="6F6152A2">
        <w:rPr>
          <w:rStyle w:val="Strong"/>
          <w:b w:val="0"/>
        </w:rPr>
        <w:t>Your project contributes to the preservation of historic buildings, sites, neighborhoods, or landscapes</w:t>
      </w:r>
      <w:r w:rsidR="1139DBAC" w:rsidRPr="6F6152A2">
        <w:rPr>
          <w:rStyle w:val="Strong"/>
          <w:b w:val="0"/>
        </w:rPr>
        <w:t xml:space="preserve"> in King County</w:t>
      </w:r>
      <w:r w:rsidRPr="6F6152A2">
        <w:rPr>
          <w:rStyle w:val="Strong"/>
          <w:b w:val="0"/>
        </w:rPr>
        <w:t xml:space="preserve">. Your project provides compelling and feasible public benefit for residents and visitors of King County. Your project has the potential to expand the public’s understanding and awareness of historic places in the </w:t>
      </w:r>
      <w:r w:rsidRPr="6F6152A2">
        <w:rPr>
          <w:rStyle w:val="Strong"/>
          <w:b w:val="0"/>
        </w:rPr>
        <w:lastRenderedPageBreak/>
        <w:t xml:space="preserve">county and/or highlights historic places in innovative </w:t>
      </w:r>
      <w:proofErr w:type="gramStart"/>
      <w:r w:rsidRPr="6F6152A2">
        <w:rPr>
          <w:rStyle w:val="Strong"/>
          <w:b w:val="0"/>
        </w:rPr>
        <w:t>ways</w:t>
      </w:r>
      <w:r w:rsidR="695FB9A6" w:rsidRPr="6F6152A2">
        <w:rPr>
          <w:rStyle w:val="Strong"/>
          <w:b w:val="0"/>
        </w:rPr>
        <w:t>,</w:t>
      </w:r>
      <w:r w:rsidR="111837B8" w:rsidRPr="6F6152A2">
        <w:rPr>
          <w:rStyle w:val="Strong"/>
          <w:b w:val="0"/>
        </w:rPr>
        <w:t xml:space="preserve"> </w:t>
      </w:r>
      <w:r w:rsidRPr="6F6152A2">
        <w:rPr>
          <w:rStyle w:val="Strong"/>
          <w:b w:val="0"/>
        </w:rPr>
        <w:t>and</w:t>
      </w:r>
      <w:proofErr w:type="gramEnd"/>
      <w:r w:rsidRPr="6F6152A2">
        <w:rPr>
          <w:rStyle w:val="Strong"/>
          <w:b w:val="0"/>
        </w:rPr>
        <w:t xml:space="preserve"> makes clear efforts to be accessible to many ages, disabilities, languages, and communities. Your project focuses on the long-term preservation and stewardship of one or more important historic resources.</w:t>
      </w:r>
    </w:p>
    <w:p w14:paraId="501F8B69" w14:textId="77777777" w:rsidR="000162AB" w:rsidRPr="00E1124A" w:rsidRDefault="000162AB" w:rsidP="008873BB">
      <w:pPr>
        <w:pStyle w:val="Bulletsandnumberedlists"/>
        <w:numPr>
          <w:ilvl w:val="0"/>
          <w:numId w:val="23"/>
        </w:numPr>
        <w:spacing w:after="220" w:line="240" w:lineRule="auto"/>
        <w:jc w:val="both"/>
        <w:rPr>
          <w:rStyle w:val="Strong"/>
          <w:b w:val="0"/>
          <w:bCs/>
        </w:rPr>
      </w:pPr>
      <w:r w:rsidRPr="000162AB">
        <w:rPr>
          <w:rStyle w:val="Strong"/>
        </w:rPr>
        <w:t xml:space="preserve">Advancing Equity: </w:t>
      </w:r>
      <w:r w:rsidRPr="00E1124A">
        <w:rPr>
          <w:rStyle w:val="Strong"/>
          <w:b w:val="0"/>
          <w:bCs/>
        </w:rPr>
        <w:t xml:space="preserve">4Culture’s mission focuses on racial equity and envisions a </w:t>
      </w:r>
      <w:proofErr w:type="gramStart"/>
      <w:r w:rsidRPr="00E1124A">
        <w:rPr>
          <w:rStyle w:val="Strong"/>
          <w:b w:val="0"/>
          <w:bCs/>
        </w:rPr>
        <w:t>county</w:t>
      </w:r>
      <w:proofErr w:type="gramEnd"/>
      <w:r w:rsidRPr="00E1124A">
        <w:rPr>
          <w:rStyle w:val="Strong"/>
          <w:b w:val="0"/>
          <w:bCs/>
        </w:rPr>
        <w:t xml:space="preserve"> where culture is essential and accessible to all. Your project specifically serves or collaborates with communities of color and/or historically marginalized communities. This is not an eligibility requirement for funding, but it is one of the factors the panel will consider. </w:t>
      </w:r>
    </w:p>
    <w:p w14:paraId="65341F06" w14:textId="77777777" w:rsidR="000162AB" w:rsidRPr="002F14D4" w:rsidRDefault="000162AB" w:rsidP="008873BB">
      <w:pPr>
        <w:pStyle w:val="Bulletsandnumberedlists"/>
        <w:numPr>
          <w:ilvl w:val="0"/>
          <w:numId w:val="23"/>
        </w:numPr>
        <w:spacing w:after="220" w:line="240" w:lineRule="auto"/>
        <w:jc w:val="both"/>
        <w:rPr>
          <w:rStyle w:val="Strong"/>
          <w:b w:val="0"/>
          <w:bCs/>
        </w:rPr>
      </w:pPr>
      <w:r w:rsidRPr="000162AB">
        <w:rPr>
          <w:rStyle w:val="Strong"/>
        </w:rPr>
        <w:t xml:space="preserve">Feasibility: </w:t>
      </w:r>
      <w:r w:rsidRPr="002F14D4">
        <w:rPr>
          <w:rStyle w:val="Strong"/>
          <w:b w:val="0"/>
          <w:bCs/>
        </w:rPr>
        <w:t xml:space="preserve">you </w:t>
      </w:r>
      <w:proofErr w:type="gramStart"/>
      <w:r w:rsidRPr="002F14D4">
        <w:rPr>
          <w:rStyle w:val="Strong"/>
          <w:b w:val="0"/>
          <w:bCs/>
        </w:rPr>
        <w:t>are able to</w:t>
      </w:r>
      <w:proofErr w:type="gramEnd"/>
      <w:r w:rsidRPr="002F14D4">
        <w:rPr>
          <w:rStyle w:val="Strong"/>
          <w:b w:val="0"/>
          <w:bCs/>
        </w:rPr>
        <w:t xml:space="preserve"> start your project soon after award notification and complete the project within 24 months as demonstrated through a realistic budget, prepared project team, and ability to complete the project on a reimbursement basis.</w:t>
      </w:r>
    </w:p>
    <w:p w14:paraId="1390525B" w14:textId="599F03BC" w:rsidR="70190572" w:rsidRDefault="70190572" w:rsidP="70190572">
      <w:pPr>
        <w:pStyle w:val="Bulletsandnumberedlists"/>
        <w:numPr>
          <w:ilvl w:val="0"/>
          <w:numId w:val="0"/>
        </w:numPr>
        <w:ind w:left="1080"/>
      </w:pPr>
    </w:p>
    <w:p w14:paraId="38794F89" w14:textId="477F13CB" w:rsidR="00764DCF" w:rsidRDefault="3E505A5F" w:rsidP="00FA6F93">
      <w:pPr>
        <w:jc w:val="both"/>
      </w:pPr>
      <w:r>
        <w:t>Refer also to the</w:t>
      </w:r>
      <w:hyperlink r:id="rId26" w:history="1">
        <w:r w:rsidRPr="001A2D90">
          <w:rPr>
            <w:rStyle w:val="Hyperlink"/>
          </w:rPr>
          <w:t xml:space="preserve"> </w:t>
        </w:r>
        <w:r w:rsidR="00F6447E" w:rsidRPr="001A2D90">
          <w:rPr>
            <w:rStyle w:val="Hyperlink"/>
            <w:b/>
            <w:bCs/>
          </w:rPr>
          <w:t>Preservation Spe</w:t>
        </w:r>
        <w:r w:rsidR="00A52925" w:rsidRPr="001A2D90">
          <w:rPr>
            <w:rStyle w:val="Hyperlink"/>
            <w:b/>
            <w:bCs/>
          </w:rPr>
          <w:t>cial</w:t>
        </w:r>
        <w:r w:rsidR="4F70D8CE" w:rsidRPr="001A2D90">
          <w:rPr>
            <w:rStyle w:val="Hyperlink"/>
            <w:b/>
            <w:bCs/>
          </w:rPr>
          <w:t xml:space="preserve"> Projects</w:t>
        </w:r>
        <w:r w:rsidRPr="001A2D90">
          <w:rPr>
            <w:rStyle w:val="Hyperlink"/>
            <w:b/>
            <w:bCs/>
          </w:rPr>
          <w:t xml:space="preserve"> </w:t>
        </w:r>
        <w:r w:rsidR="00A52925" w:rsidRPr="001A2D90">
          <w:rPr>
            <w:rStyle w:val="Hyperlink"/>
            <w:b/>
            <w:bCs/>
          </w:rPr>
          <w:t>G</w:t>
        </w:r>
        <w:r w:rsidRPr="001A2D90">
          <w:rPr>
            <w:rStyle w:val="Hyperlink"/>
            <w:b/>
            <w:bCs/>
          </w:rPr>
          <w:t>uidelines</w:t>
        </w:r>
      </w:hyperlink>
      <w:r>
        <w:t xml:space="preserve"> </w:t>
      </w:r>
      <w:r w:rsidR="00E70B56">
        <w:t>“</w:t>
      </w:r>
      <w:r>
        <w:t xml:space="preserve">Are You </w:t>
      </w:r>
      <w:r w:rsidR="6DC6CF8E">
        <w:t>a</w:t>
      </w:r>
      <w:r>
        <w:t>nd Your Project Eligible?</w:t>
      </w:r>
      <w:r w:rsidR="00E70B56">
        <w:t>”</w:t>
      </w:r>
      <w:r>
        <w:t xml:space="preserve"> </w:t>
      </w:r>
      <w:r w:rsidR="00446F46">
        <w:t>section.</w:t>
      </w:r>
    </w:p>
    <w:p w14:paraId="7A23855D" w14:textId="77777777" w:rsidR="001C1CC3" w:rsidRDefault="001C1CC3" w:rsidP="00FA6F93">
      <w:pPr>
        <w:jc w:val="both"/>
      </w:pPr>
      <w:r>
        <w:t xml:space="preserve">To help the review panel understand your proposal, please answer </w:t>
      </w:r>
      <w:proofErr w:type="gramStart"/>
      <w:r>
        <w:t>all of</w:t>
      </w:r>
      <w:proofErr w:type="gramEnd"/>
      <w:r>
        <w:t xml:space="preserve"> the questions, to the best of your ability. There is no word limit, but we recommend you use around 250 to 500 words per section.</w:t>
      </w:r>
    </w:p>
    <w:p w14:paraId="02769824" w14:textId="77777777" w:rsidR="00753BD4" w:rsidRDefault="00753BD4" w:rsidP="00FA6F93">
      <w:pPr>
        <w:jc w:val="both"/>
      </w:pPr>
    </w:p>
    <w:p w14:paraId="6829547A" w14:textId="1EF6F9DA" w:rsidR="004A1F89" w:rsidRPr="00CD1376" w:rsidRDefault="004A1F89" w:rsidP="00CD1376">
      <w:pPr>
        <w:pStyle w:val="Heading3"/>
      </w:pPr>
      <w:r w:rsidRPr="00CD1376">
        <w:t>PROJECT DESCRIPTION</w:t>
      </w:r>
      <w:r w:rsidR="0030493D" w:rsidRPr="00CD1376">
        <w:t>*</w:t>
      </w:r>
    </w:p>
    <w:p w14:paraId="188ABAC8" w14:textId="1CF8B5AE" w:rsidR="00A15694" w:rsidRDefault="5C4541F6" w:rsidP="00A070BF">
      <w:pPr>
        <w:spacing w:after="0"/>
        <w:jc w:val="both"/>
      </w:pPr>
      <w:r>
        <w:t>Your project must address historic buildings, sites, neighborhoods, and/or landscapes</w:t>
      </w:r>
      <w:r w:rsidR="5EDE3062">
        <w:t xml:space="preserve"> in King County</w:t>
      </w:r>
      <w:r>
        <w:t>. In</w:t>
      </w:r>
      <w:r w:rsidR="005E603D">
        <w:t xml:space="preserve"> </w:t>
      </w:r>
      <w:r>
        <w:t xml:space="preserve">the Project Description field, describe your proposed project, including dates, locations, and activities. What are your main objectives, and what will be the specific </w:t>
      </w:r>
      <w:proofErr w:type="gramStart"/>
      <w:r>
        <w:t>project</w:t>
      </w:r>
      <w:proofErr w:type="gramEnd"/>
      <w:r>
        <w:t xml:space="preserve"> outcomes? How does your project align with best practices in historic preservation and/or show innovation within the field? Why is the proposed project a priority </w:t>
      </w:r>
      <w:proofErr w:type="gramStart"/>
      <w:r>
        <w:t>at this time</w:t>
      </w:r>
      <w:proofErr w:type="gramEnd"/>
      <w:r>
        <w:t xml:space="preserve">? </w:t>
      </w:r>
      <w:r w:rsidR="0FB12D78">
        <w:t xml:space="preserve">If your project has multiple phases, please explain which phase of the project this grant will support.  </w:t>
      </w:r>
    </w:p>
    <w:p w14:paraId="4CE44C3E" w14:textId="77777777" w:rsidR="00BE5157" w:rsidRDefault="00BE5157" w:rsidP="00A070BF">
      <w:pPr>
        <w:spacing w:after="0"/>
        <w:jc w:val="both"/>
      </w:pPr>
    </w:p>
    <w:p w14:paraId="196167E3" w14:textId="496E807C" w:rsidR="00BE5157" w:rsidRPr="008A6A20" w:rsidRDefault="008A6A20" w:rsidP="00BE5157">
      <w:pPr>
        <w:rPr>
          <w:i/>
          <w:iCs/>
          <w:sz w:val="20"/>
        </w:rPr>
      </w:pPr>
      <w:r w:rsidRPr="008A6A20">
        <w:rPr>
          <w:rStyle w:val="IntenseEmphasis"/>
        </w:rPr>
        <w:t>TIP</w:t>
      </w:r>
      <w:r w:rsidRPr="008A6A20">
        <w:rPr>
          <w:rStyle w:val="Emphasis"/>
          <w:sz w:val="22"/>
        </w:rPr>
        <w:t xml:space="preserve">: The Project Description section is where you need to tell the </w:t>
      </w:r>
      <w:r w:rsidR="00A17679">
        <w:rPr>
          <w:rStyle w:val="Emphasis"/>
          <w:sz w:val="22"/>
        </w:rPr>
        <w:t xml:space="preserve">review </w:t>
      </w:r>
      <w:r w:rsidRPr="008A6A20">
        <w:rPr>
          <w:rStyle w:val="Emphasis"/>
          <w:sz w:val="22"/>
        </w:rPr>
        <w:t xml:space="preserve">panel about the most critical elements of your project. </w:t>
      </w:r>
      <w:r w:rsidR="00BE5157" w:rsidRPr="008A6A20">
        <w:rPr>
          <w:i/>
          <w:iCs/>
        </w:rPr>
        <w:t>Suggested</w:t>
      </w:r>
      <w:r w:rsidR="00BE5157" w:rsidRPr="00BE5157">
        <w:rPr>
          <w:i/>
          <w:iCs/>
        </w:rPr>
        <w:t xml:space="preserve"> word count for this section is 500 words. </w:t>
      </w:r>
    </w:p>
    <w:p w14:paraId="6B89A1C9" w14:textId="77777777" w:rsidR="00BE5157" w:rsidRDefault="00BE5157" w:rsidP="00A070BF">
      <w:pPr>
        <w:spacing w:after="0"/>
        <w:jc w:val="both"/>
      </w:pPr>
    </w:p>
    <w:p w14:paraId="417750BE" w14:textId="77777777" w:rsidR="00BE5157" w:rsidRDefault="00BE5157" w:rsidP="00A070BF">
      <w:pPr>
        <w:spacing w:after="0"/>
        <w:jc w:val="both"/>
      </w:pPr>
    </w:p>
    <w:p w14:paraId="173293A5" w14:textId="08AD53C4" w:rsidR="00A06D69" w:rsidRDefault="00A06D69" w:rsidP="00DD05C2">
      <w:pPr>
        <w:pStyle w:val="Heading4"/>
        <w:spacing w:before="0" w:after="0"/>
      </w:pPr>
    </w:p>
    <w:p w14:paraId="53D52EB0" w14:textId="0A20E82B" w:rsidR="00611294" w:rsidRPr="00CD1376" w:rsidRDefault="00611294" w:rsidP="00CD1376">
      <w:pPr>
        <w:pStyle w:val="Heading3"/>
      </w:pPr>
      <w:r w:rsidRPr="00CD1376">
        <w:t>PUBLIC BENEFIT</w:t>
      </w:r>
      <w:r w:rsidR="00500C11" w:rsidRPr="00CD1376">
        <w:t>*</w:t>
      </w:r>
    </w:p>
    <w:p w14:paraId="548D30EE" w14:textId="125A7984" w:rsidR="000F7FCD" w:rsidRDefault="0A724B23" w:rsidP="000F7FCD">
      <w:pPr>
        <w:spacing w:after="0"/>
        <w:jc w:val="both"/>
      </w:pPr>
      <w:r>
        <w:t>In the Public Benefit field describe the project’s intended impact within the community. How will project activities</w:t>
      </w:r>
      <w:r w:rsidR="286D10E7">
        <w:t xml:space="preserve"> </w:t>
      </w:r>
      <w:r>
        <w:t>contribute to the long-term preservation of the built environment (i.e. buildings, landscapes, structures, objects</w:t>
      </w:r>
      <w:r w:rsidR="7A992098">
        <w:t>, or neighborhoods</w:t>
      </w:r>
      <w:r>
        <w:t>)? How will your project expand the public’s understanding and awareness of historic places, and/or highlight historic places in innovative ways?</w:t>
      </w:r>
      <w:r w:rsidR="4E1388CD">
        <w:t xml:space="preserve"> </w:t>
      </w:r>
      <w:r w:rsidR="3572F6A4">
        <w:t xml:space="preserve">What resources, programs, or tangible products, or other types of public benefit will result </w:t>
      </w:r>
      <w:r w:rsidR="3572F6A4">
        <w:lastRenderedPageBreak/>
        <w:t xml:space="preserve">from this project? </w:t>
      </w:r>
      <w:r w:rsidR="4E1388CD">
        <w:t>How will your project be accessible to many ages, disabilities, languages, and communities?</w:t>
      </w:r>
    </w:p>
    <w:p w14:paraId="356FBB25" w14:textId="77777777" w:rsidR="00554398" w:rsidRDefault="00554398" w:rsidP="70190572">
      <w:pPr>
        <w:spacing w:after="0"/>
      </w:pPr>
    </w:p>
    <w:p w14:paraId="25ED46F3" w14:textId="7BBEFDB2" w:rsidR="00500C11" w:rsidRPr="00500C11" w:rsidRDefault="1E61043E" w:rsidP="00500C11">
      <w:pPr>
        <w:spacing w:after="0"/>
        <w:rPr>
          <w:i/>
          <w:iCs/>
        </w:rPr>
      </w:pPr>
      <w:r w:rsidRPr="6F6152A2">
        <w:rPr>
          <w:rStyle w:val="IntenseEmphasis"/>
        </w:rPr>
        <w:t>TIP</w:t>
      </w:r>
      <w:r w:rsidRPr="6F6152A2">
        <w:rPr>
          <w:rStyle w:val="Emphasis"/>
          <w:sz w:val="22"/>
        </w:rPr>
        <w:t xml:space="preserve">: </w:t>
      </w:r>
      <w:r w:rsidR="201D66CA" w:rsidRPr="6F6152A2">
        <w:rPr>
          <w:i/>
          <w:iCs/>
        </w:rPr>
        <w:t xml:space="preserve">Please see </w:t>
      </w:r>
      <w:r w:rsidR="7E00E540" w:rsidRPr="6F6152A2">
        <w:rPr>
          <w:i/>
          <w:iCs/>
        </w:rPr>
        <w:t xml:space="preserve">the </w:t>
      </w:r>
      <w:r w:rsidR="40F5C9AF" w:rsidRPr="6F6152A2">
        <w:rPr>
          <w:i/>
          <w:iCs/>
        </w:rPr>
        <w:t xml:space="preserve">Preservation Special Projects </w:t>
      </w:r>
      <w:hyperlink r:id="rId27">
        <w:r w:rsidR="3E5E4139" w:rsidRPr="6F6152A2">
          <w:rPr>
            <w:rStyle w:val="Hyperlink"/>
            <w:b/>
            <w:bCs/>
            <w:i/>
            <w:iCs/>
          </w:rPr>
          <w:t>Guidelines</w:t>
        </w:r>
      </w:hyperlink>
      <w:r w:rsidR="7E00E540" w:rsidRPr="6F6152A2">
        <w:rPr>
          <w:i/>
          <w:iCs/>
        </w:rPr>
        <w:t xml:space="preserve"> for our definition of public benefit</w:t>
      </w:r>
      <w:r w:rsidR="1ADF0FBD" w:rsidRPr="6F6152A2">
        <w:rPr>
          <w:i/>
          <w:iCs/>
        </w:rPr>
        <w:t xml:space="preserve">, and our </w:t>
      </w:r>
      <w:hyperlink r:id="rId28">
        <w:r w:rsidR="1ADF0FBD" w:rsidRPr="6F6152A2">
          <w:rPr>
            <w:rStyle w:val="Hyperlink"/>
            <w:i/>
            <w:iCs/>
          </w:rPr>
          <w:t>webpage</w:t>
        </w:r>
      </w:hyperlink>
      <w:r w:rsidR="1ADF0FBD" w:rsidRPr="6F6152A2">
        <w:rPr>
          <w:i/>
          <w:iCs/>
        </w:rPr>
        <w:t xml:space="preserve"> for examples</w:t>
      </w:r>
      <w:r w:rsidR="7E00E540" w:rsidRPr="6F6152A2">
        <w:rPr>
          <w:i/>
          <w:iCs/>
        </w:rPr>
        <w:t xml:space="preserve">.  </w:t>
      </w:r>
    </w:p>
    <w:p w14:paraId="57AEC809" w14:textId="0EF3018C" w:rsidR="00581129" w:rsidRDefault="6C49D6B3" w:rsidP="6F6152A2">
      <w:r>
        <w:t xml:space="preserve"> </w:t>
      </w:r>
    </w:p>
    <w:p w14:paraId="273275E0" w14:textId="77777777" w:rsidR="00581129" w:rsidRDefault="00581129" w:rsidP="00DD05C2">
      <w:pPr>
        <w:pStyle w:val="Heading4"/>
        <w:spacing w:before="0" w:after="0"/>
      </w:pPr>
    </w:p>
    <w:p w14:paraId="6137EF5B" w14:textId="673CEBE4" w:rsidR="00671C25" w:rsidRPr="00CD1376" w:rsidRDefault="00671C25" w:rsidP="00CD1376">
      <w:pPr>
        <w:pStyle w:val="Heading3"/>
      </w:pPr>
      <w:r w:rsidRPr="00CD1376">
        <w:t>ADVANCING EQUITY</w:t>
      </w:r>
      <w:r w:rsidR="004D48A7" w:rsidRPr="00CD1376">
        <w:t>*</w:t>
      </w:r>
    </w:p>
    <w:p w14:paraId="4827CD63" w14:textId="77777777" w:rsidR="00FE2F8B" w:rsidRDefault="0062128A" w:rsidP="00F76C8D">
      <w:pPr>
        <w:spacing w:after="0"/>
        <w:jc w:val="both"/>
      </w:pPr>
      <w:r w:rsidRPr="00B11F82">
        <w:t>In the Advancing Equity field,</w:t>
      </w:r>
      <w:r w:rsidR="00273843">
        <w:t xml:space="preserve"> please</w:t>
      </w:r>
      <w:r w:rsidRPr="00B11F82">
        <w:t xml:space="preserve"> </w:t>
      </w:r>
      <w:r>
        <w:t>e</w:t>
      </w:r>
      <w:r w:rsidR="18B000EC">
        <w:t xml:space="preserve">xplain </w:t>
      </w:r>
      <w:r w:rsidR="00BD06F7">
        <w:t>how</w:t>
      </w:r>
      <w:r w:rsidR="18B000EC">
        <w:t xml:space="preserve"> this project will specifically </w:t>
      </w:r>
      <w:r w:rsidR="00302495">
        <w:t xml:space="preserve">benefit </w:t>
      </w:r>
      <w:r w:rsidR="18B000EC">
        <w:t>communities of color and/or historically marginalized communities.</w:t>
      </w:r>
      <w:r w:rsidR="00273843">
        <w:t xml:space="preserve"> </w:t>
      </w:r>
      <w:r w:rsidR="00B11F82" w:rsidRPr="00B11F82">
        <w:t>Does your project focus on</w:t>
      </w:r>
      <w:r w:rsidR="003D76D8">
        <w:t xml:space="preserve"> </w:t>
      </w:r>
      <w:r w:rsidR="00B11F82" w:rsidRPr="00B11F82">
        <w:t>inclusion of underrepresented communities</w:t>
      </w:r>
      <w:r w:rsidR="00622A38" w:rsidRPr="00622A38">
        <w:t xml:space="preserve"> </w:t>
      </w:r>
      <w:r w:rsidR="00622A38" w:rsidRPr="00B11F82">
        <w:t>within historic preservation</w:t>
      </w:r>
      <w:r w:rsidR="00B11F82" w:rsidRPr="00B11F82">
        <w:t>? Does your project address</w:t>
      </w:r>
      <w:r w:rsidR="003D76D8">
        <w:t xml:space="preserve"> </w:t>
      </w:r>
      <w:r w:rsidR="00B11F82" w:rsidRPr="00B11F82">
        <w:t xml:space="preserve">underrepresented aspects of King County history? </w:t>
      </w:r>
      <w:r w:rsidR="00622A38">
        <w:t>How will</w:t>
      </w:r>
      <w:r w:rsidR="00B11F82" w:rsidRPr="00B11F82">
        <w:t xml:space="preserve"> the project </w:t>
      </w:r>
      <w:r w:rsidR="003D76D8">
        <w:t>serve</w:t>
      </w:r>
      <w:r w:rsidR="00DA086C">
        <w:t>,</w:t>
      </w:r>
      <w:r w:rsidR="003D76D8">
        <w:t xml:space="preserve"> </w:t>
      </w:r>
      <w:r w:rsidR="00B11F82" w:rsidRPr="00B11F82">
        <w:t>engage</w:t>
      </w:r>
      <w:r w:rsidR="00DA086C">
        <w:t xml:space="preserve">, or </w:t>
      </w:r>
      <w:r w:rsidR="00553CD9">
        <w:t>collaborate</w:t>
      </w:r>
      <w:r w:rsidR="00DA086C">
        <w:t xml:space="preserve"> with</w:t>
      </w:r>
      <w:r w:rsidR="00C800BC">
        <w:t xml:space="preserve"> communities of color and/or </w:t>
      </w:r>
      <w:r w:rsidR="00622A38">
        <w:t>historically marginalized communities?</w:t>
      </w:r>
      <w:r w:rsidR="000202A6">
        <w:t xml:space="preserve"> </w:t>
      </w:r>
    </w:p>
    <w:p w14:paraId="0B99A659" w14:textId="77777777" w:rsidR="00FE2F8B" w:rsidRDefault="00FE2F8B" w:rsidP="00F76C8D">
      <w:pPr>
        <w:spacing w:after="0"/>
        <w:jc w:val="both"/>
      </w:pPr>
    </w:p>
    <w:p w14:paraId="517FF969" w14:textId="69598F2E" w:rsidR="00257373" w:rsidRDefault="00F40743" w:rsidP="00257373">
      <w:pPr>
        <w:rPr>
          <w:i/>
          <w:iCs/>
          <w:color w:val="404040" w:themeColor="text1" w:themeTint="BF"/>
        </w:rPr>
      </w:pPr>
      <w:r w:rsidRPr="008A6A20">
        <w:rPr>
          <w:rStyle w:val="IntenseEmphasis"/>
        </w:rPr>
        <w:t>TIP</w:t>
      </w:r>
      <w:r w:rsidRPr="008A6A20">
        <w:rPr>
          <w:rStyle w:val="Emphasis"/>
          <w:sz w:val="22"/>
        </w:rPr>
        <w:t xml:space="preserve">: </w:t>
      </w:r>
      <w:r w:rsidR="00BD127B" w:rsidRPr="00BD127B">
        <w:rPr>
          <w:i/>
          <w:iCs/>
          <w:color w:val="404040" w:themeColor="text1" w:themeTint="BF"/>
        </w:rPr>
        <w:t xml:space="preserve">Complete this question to the best of your ability and in alignment with your readiness to engage in and share your equity work. </w:t>
      </w:r>
      <w:r w:rsidR="00BD127B">
        <w:rPr>
          <w:i/>
          <w:iCs/>
          <w:color w:val="404040" w:themeColor="text1" w:themeTint="BF"/>
        </w:rPr>
        <w:t>I</w:t>
      </w:r>
      <w:r w:rsidR="00257373" w:rsidRPr="00697D22">
        <w:rPr>
          <w:i/>
          <w:iCs/>
          <w:color w:val="404040" w:themeColor="text1" w:themeTint="BF"/>
        </w:rPr>
        <w:t>f the</w:t>
      </w:r>
      <w:r w:rsidR="00BD127B">
        <w:rPr>
          <w:i/>
          <w:iCs/>
          <w:color w:val="404040" w:themeColor="text1" w:themeTint="BF"/>
        </w:rPr>
        <w:t>se</w:t>
      </w:r>
      <w:r w:rsidR="00257373" w:rsidRPr="00697D22">
        <w:rPr>
          <w:i/>
          <w:iCs/>
          <w:color w:val="404040" w:themeColor="text1" w:themeTint="BF"/>
        </w:rPr>
        <w:t xml:space="preserve"> questions do not apply to your project, you may simply state so. The answer to this question is not a requirement to be eligible for funding. However, panelists will review your response to evaluate the Advancing Equity criterion, and your response will be considered in determining Equity Investments. </w:t>
      </w:r>
      <w:r w:rsidR="007432C3" w:rsidRPr="007432C3">
        <w:rPr>
          <w:i/>
          <w:iCs/>
          <w:color w:val="404040" w:themeColor="text1" w:themeTint="BF"/>
        </w:rPr>
        <w:t xml:space="preserve">Suggested word count: </w:t>
      </w:r>
      <w:r w:rsidR="007432C3">
        <w:rPr>
          <w:i/>
          <w:iCs/>
          <w:color w:val="404040" w:themeColor="text1" w:themeTint="BF"/>
        </w:rPr>
        <w:t xml:space="preserve">250 - </w:t>
      </w:r>
      <w:r w:rsidR="007432C3" w:rsidRPr="007432C3">
        <w:rPr>
          <w:i/>
          <w:iCs/>
          <w:color w:val="404040" w:themeColor="text1" w:themeTint="BF"/>
        </w:rPr>
        <w:t>500 word</w:t>
      </w:r>
      <w:r w:rsidR="007432C3">
        <w:rPr>
          <w:i/>
          <w:iCs/>
          <w:color w:val="404040" w:themeColor="text1" w:themeTint="BF"/>
        </w:rPr>
        <w:t>s.</w:t>
      </w:r>
    </w:p>
    <w:p w14:paraId="616EEE12" w14:textId="6249DDC1" w:rsidR="003D6196" w:rsidRDefault="003D6196" w:rsidP="6F6152A2">
      <w:pPr>
        <w:spacing w:after="0"/>
        <w:jc w:val="both"/>
      </w:pPr>
    </w:p>
    <w:p w14:paraId="0E0172CC" w14:textId="77777777" w:rsidR="00142456" w:rsidRPr="00F76C8D" w:rsidRDefault="00142456" w:rsidP="00F76C8D">
      <w:pPr>
        <w:spacing w:after="0"/>
        <w:jc w:val="both"/>
      </w:pPr>
    </w:p>
    <w:p w14:paraId="08746765" w14:textId="4B0F3FC6" w:rsidR="00352703" w:rsidRPr="00604DBD" w:rsidRDefault="00F76C8D" w:rsidP="00C843BB">
      <w:pPr>
        <w:pStyle w:val="Heading3"/>
        <w:rPr>
          <w:color w:val="ED0000"/>
        </w:rPr>
      </w:pPr>
      <w:r>
        <w:t>FEAS</w:t>
      </w:r>
      <w:r w:rsidR="0083756D">
        <w:t>I</w:t>
      </w:r>
      <w:r>
        <w:t>BILITY</w:t>
      </w:r>
      <w:r w:rsidRPr="00604DBD">
        <w:rPr>
          <w:color w:val="ED0000"/>
        </w:rPr>
        <w:t>*</w:t>
      </w:r>
    </w:p>
    <w:p w14:paraId="41B0FD16" w14:textId="749E9735" w:rsidR="004F67BF" w:rsidRDefault="77132FA7" w:rsidP="1D93B807">
      <w:pPr>
        <w:rPr>
          <w:rFonts w:eastAsia="TT Norms" w:cs="TT Norms"/>
        </w:rPr>
      </w:pPr>
      <w:r w:rsidRPr="1D93B807">
        <w:rPr>
          <w:rFonts w:eastAsiaTheme="minorEastAsia"/>
        </w:rPr>
        <w:t xml:space="preserve">In the Feasibility field, describe who will be managing the project; summarize their experience or interest in historic preservation. If your project </w:t>
      </w:r>
      <w:proofErr w:type="gramStart"/>
      <w:r w:rsidRPr="1D93B807">
        <w:rPr>
          <w:rFonts w:eastAsiaTheme="minorEastAsia"/>
        </w:rPr>
        <w:t>will involve</w:t>
      </w:r>
      <w:proofErr w:type="gramEnd"/>
      <w:r w:rsidRPr="1D93B807">
        <w:rPr>
          <w:rFonts w:eastAsiaTheme="minorEastAsia"/>
        </w:rPr>
        <w:t xml:space="preserve"> hiring a preservation consultant, architect, historian, or other professional, you must submit at least one written estimate in the File Uploads section below. State the timeline to begin and complete your project. (Note: projects funded through this program, or portions thereof, may not begin prior to the award date of May 2</w:t>
      </w:r>
      <w:r w:rsidR="3B23C925" w:rsidRPr="1D93B807">
        <w:rPr>
          <w:rFonts w:eastAsiaTheme="minorEastAsia"/>
        </w:rPr>
        <w:t>7</w:t>
      </w:r>
      <w:r w:rsidRPr="1D93B807">
        <w:rPr>
          <w:rFonts w:eastAsiaTheme="minorEastAsia"/>
        </w:rPr>
        <w:t xml:space="preserve">, </w:t>
      </w:r>
      <w:r w:rsidR="753CE814" w:rsidRPr="1D93B807">
        <w:rPr>
          <w:rFonts w:eastAsiaTheme="minorEastAsia"/>
        </w:rPr>
        <w:t>2026</w:t>
      </w:r>
      <w:r w:rsidRPr="1D93B807">
        <w:rPr>
          <w:rFonts w:eastAsiaTheme="minorEastAsia"/>
        </w:rPr>
        <w:t>, and must be completed on a reimbursement basis). If you do not receive the full amount requested through this program, how will your project change?</w:t>
      </w:r>
      <w:r w:rsidR="545DA533" w:rsidRPr="1D93B807">
        <w:rPr>
          <w:rFonts w:eastAsiaTheme="minorEastAsia"/>
          <w:b/>
          <w:bCs/>
        </w:rPr>
        <w:t xml:space="preserve"> </w:t>
      </w:r>
      <w:r w:rsidR="545DA533" w:rsidRPr="1D93B807">
        <w:rPr>
          <w:rFonts w:eastAsia="TT Norms" w:cs="TT Norms"/>
        </w:rPr>
        <w:t>Please disclose: Are you or any members of your group a staff member at an organization that is a current 4Culture</w:t>
      </w:r>
      <w:r w:rsidR="2E0EAA44" w:rsidRPr="1D93B807">
        <w:rPr>
          <w:rFonts w:eastAsia="TT Norms" w:cs="TT Norms"/>
        </w:rPr>
        <w:t xml:space="preserve"> Launch or</w:t>
      </w:r>
      <w:r w:rsidR="545DA533" w:rsidRPr="1D93B807">
        <w:rPr>
          <w:rFonts w:eastAsia="TT Norms" w:cs="TT Norms"/>
        </w:rPr>
        <w:t xml:space="preserve"> Sustained Support awardee?</w:t>
      </w:r>
    </w:p>
    <w:p w14:paraId="54730C74" w14:textId="77777777" w:rsidR="004F67BF" w:rsidRPr="004F67BF" w:rsidRDefault="004F67BF" w:rsidP="004F67BF">
      <w:pPr>
        <w:rPr>
          <w:i/>
          <w:iCs/>
        </w:rPr>
      </w:pPr>
      <w:r w:rsidRPr="004F67BF">
        <w:rPr>
          <w:i/>
          <w:iCs/>
        </w:rPr>
        <w:t xml:space="preserve">Suggested word count for this section is 250-500 words. </w:t>
      </w:r>
    </w:p>
    <w:p w14:paraId="2ED18E3A" w14:textId="3DEA1AF8" w:rsidR="003D6196" w:rsidRPr="003D6196" w:rsidRDefault="003D6196" w:rsidP="003D6196"/>
    <w:p w14:paraId="79406578" w14:textId="782BEA1E" w:rsidR="0017137C" w:rsidRPr="004F16E3" w:rsidRDefault="0017137C" w:rsidP="004F16E3">
      <w:pPr>
        <w:pStyle w:val="Heading2"/>
        <w:rPr>
          <w:color w:val="005E63" w:themeColor="text2"/>
        </w:rPr>
      </w:pPr>
      <w:r>
        <w:rPr>
          <w:color w:val="005E63" w:themeColor="text2"/>
        </w:rPr>
        <w:lastRenderedPageBreak/>
        <w:t>BUDGET</w:t>
      </w:r>
    </w:p>
    <w:p w14:paraId="02BFE75A" w14:textId="43B66C5C" w:rsidR="004803FD" w:rsidRPr="00E90F0F" w:rsidRDefault="1A4405EA" w:rsidP="00E90F0F">
      <w:pPr>
        <w:pStyle w:val="Heading3"/>
      </w:pPr>
      <w:r w:rsidRPr="00E90F0F">
        <w:t xml:space="preserve">PROJECT </w:t>
      </w:r>
      <w:r w:rsidR="00525DEF" w:rsidRPr="00E90F0F">
        <w:t>BUDGET</w:t>
      </w:r>
      <w:r w:rsidR="000B010B" w:rsidRPr="00E90F0F">
        <w:t>*</w:t>
      </w:r>
    </w:p>
    <w:p w14:paraId="46224DF5" w14:textId="163C2D84" w:rsidR="00AF31B0" w:rsidRDefault="00235528" w:rsidP="00795139">
      <w:pPr>
        <w:jc w:val="both"/>
        <w:rPr>
          <w:b/>
        </w:rPr>
      </w:pPr>
      <w:r w:rsidRPr="00235528">
        <w:t xml:space="preserve">In the budget below, provide a simple </w:t>
      </w:r>
      <w:r w:rsidR="001B593B" w:rsidRPr="00235528">
        <w:t>breakdown</w:t>
      </w:r>
      <w:r w:rsidRPr="00235528">
        <w:t xml:space="preserve"> of project expenses and income in the categories provided. A short description of each category is provided when you hover your mouse over it.</w:t>
      </w:r>
      <w:r w:rsidR="004803FD">
        <w:rPr>
          <w:b/>
        </w:rPr>
        <w:t xml:space="preserve"> </w:t>
      </w:r>
    </w:p>
    <w:p w14:paraId="610075BA" w14:textId="77777777" w:rsidR="00DD5F98" w:rsidRDefault="00235528" w:rsidP="472D60E1">
      <w:pPr>
        <w:jc w:val="both"/>
        <w:rPr>
          <w:rFonts w:eastAsia="TT Norms" w:cs="TT Norms"/>
          <w:color w:val="000000" w:themeColor="text1"/>
        </w:rPr>
      </w:pPr>
      <w:r>
        <w:t>We use a comprehensive project budget for many of our grants. This may mean you will have costs for some fields in the budget, but not all. Use th</w:t>
      </w:r>
      <w:r w:rsidR="0D1A054D">
        <w:t>e</w:t>
      </w:r>
      <w:r>
        <w:t xml:space="preserve"> budget form embedded in th</w:t>
      </w:r>
      <w:r w:rsidR="0D1A054D">
        <w:t>e</w:t>
      </w:r>
      <w:r>
        <w:t xml:space="preserve"> application to record expected expenses and revenue for the project. Complete it to the best of your ability and for what makes sense for your project. Type whole numerical figures in the budget fields</w:t>
      </w:r>
      <w:r w:rsidR="751112CA">
        <w:t>.</w:t>
      </w:r>
      <w:r w:rsidR="5C061314" w:rsidRPr="472D60E1">
        <w:rPr>
          <w:b/>
          <w:bCs/>
        </w:rPr>
        <w:t xml:space="preserve"> In the Project Budget Notes section, provide an explanation of the line items in your project budget and a breakdown of how you intend to use your "4Culture Request." </w:t>
      </w:r>
      <w:r w:rsidR="5C061314">
        <w:t>If you have expenses in the "Other" category, be sure to provide a description.</w:t>
      </w:r>
      <w:r w:rsidR="0A86C071">
        <w:t xml:space="preserve"> </w:t>
      </w:r>
      <w:r w:rsidR="772C92C3">
        <w:t xml:space="preserve"> </w:t>
      </w:r>
      <w:r w:rsidR="772C92C3" w:rsidRPr="472D60E1">
        <w:rPr>
          <w:rFonts w:eastAsia="TT Norms" w:cs="TT Norms"/>
          <w:color w:val="000000" w:themeColor="text1"/>
        </w:rPr>
        <w:t xml:space="preserve">Explain how you will scale the project if you receive partial funding. </w:t>
      </w:r>
    </w:p>
    <w:p w14:paraId="3DE88627" w14:textId="77777777" w:rsidR="00DD5F98" w:rsidRDefault="00DD5F98" w:rsidP="00795139">
      <w:pPr>
        <w:jc w:val="both"/>
        <w:rPr>
          <w:rFonts w:eastAsia="TT Norms" w:cs="TT Norms"/>
          <w:color w:val="000000" w:themeColor="text1"/>
        </w:rPr>
      </w:pPr>
      <w:r w:rsidRPr="00DD5F98">
        <w:rPr>
          <w:rFonts w:eastAsia="TT Norms" w:cs="TT Norms"/>
          <w:color w:val="000000" w:themeColor="text1"/>
        </w:rPr>
        <w:t>If you are also applying for Art Projects or Heritage Projects for the same project, it is required to disclose the amount you are requesting from the other program and the intended uses of the funds. The funds from Preservation Special Projects and another program must be used on different aspects of the project that meet the requirements of each program.</w:t>
      </w:r>
    </w:p>
    <w:p w14:paraId="14E86A38" w14:textId="6988BDDC" w:rsidR="00235528" w:rsidRPr="00795139" w:rsidRDefault="00235528" w:rsidP="00795139">
      <w:pPr>
        <w:jc w:val="both"/>
      </w:pPr>
      <w:r w:rsidRPr="00235528">
        <w:t xml:space="preserve">Note: </w:t>
      </w:r>
      <w:r w:rsidR="008C3FBD">
        <w:t xml:space="preserve">The maximum </w:t>
      </w:r>
      <w:r w:rsidR="00874817">
        <w:t xml:space="preserve">amount you can request is $25,000 </w:t>
      </w:r>
      <w:r w:rsidRPr="00235528">
        <w:t>but</w:t>
      </w:r>
      <w:r w:rsidR="00030F43">
        <w:t xml:space="preserve"> awards are typically between $2</w:t>
      </w:r>
      <w:r w:rsidR="00D74BFE">
        <w:t>,</w:t>
      </w:r>
      <w:r w:rsidR="00030F43">
        <w:t>000 and</w:t>
      </w:r>
      <w:r w:rsidRPr="00235528">
        <w:t xml:space="preserve"> $15,000. The total project expenses must equal the total project income. Check your totals before saving your work!</w:t>
      </w:r>
    </w:p>
    <w:p w14:paraId="62E4EF19" w14:textId="2122F3B7" w:rsidR="00F161F8" w:rsidRPr="00E90F0F" w:rsidRDefault="00D13740" w:rsidP="00E90F0F">
      <w:pPr>
        <w:pStyle w:val="Heading3"/>
      </w:pPr>
      <w:r w:rsidRPr="00E90F0F">
        <w:t>PROJECT EXPENSES</w:t>
      </w:r>
    </w:p>
    <w:p w14:paraId="6B16F0E9" w14:textId="77777777" w:rsidR="00883F57" w:rsidRDefault="007C4F74" w:rsidP="007C4F74">
      <w:pPr>
        <w:rPr>
          <w:rStyle w:val="SubtleEmphasis"/>
        </w:rPr>
      </w:pPr>
      <w:r w:rsidRPr="006838CE">
        <w:rPr>
          <w:rStyle w:val="Strong"/>
        </w:rPr>
        <w:t>People</w:t>
      </w:r>
      <w:r>
        <w:t xml:space="preserve"> </w:t>
      </w:r>
      <w:r w:rsidR="006838CE">
        <w:t>(</w:t>
      </w:r>
      <w:r w:rsidR="006838CE" w:rsidRPr="006838CE">
        <w:rPr>
          <w:rStyle w:val="SubtleEmphasis"/>
        </w:rPr>
        <w:t>All PAID people such as consultants, architects, etc</w:t>
      </w:r>
      <w:r w:rsidR="00AF45DE">
        <w:rPr>
          <w:rStyle w:val="SubtleEmphasis"/>
        </w:rPr>
        <w:t>.</w:t>
      </w:r>
      <w:r w:rsidR="006838CE" w:rsidRPr="70190572">
        <w:rPr>
          <w:rStyle w:val="SubtleEmphasis"/>
        </w:rPr>
        <w:t>)</w:t>
      </w:r>
      <w:r w:rsidR="00DD134B">
        <w:t>:</w:t>
      </w:r>
      <w:r w:rsidR="00DA2D71">
        <w:t xml:space="preserve"> </w:t>
      </w:r>
      <w:r w:rsidR="000B1128">
        <w:rPr>
          <w:rStyle w:val="SubtleEmphasis"/>
        </w:rPr>
        <w:t xml:space="preserve"> </w:t>
      </w:r>
    </w:p>
    <w:p w14:paraId="03B57B83" w14:textId="0EEB11CF" w:rsidR="00F161F8" w:rsidRDefault="000B1128" w:rsidP="00883F57">
      <w:pPr>
        <w:ind w:firstLine="720"/>
      </w:pPr>
      <w:r w:rsidRPr="000B1128">
        <w:t>$</w:t>
      </w:r>
    </w:p>
    <w:p w14:paraId="6E793862" w14:textId="5199D7D4" w:rsidR="00D404A2" w:rsidRPr="0075649B" w:rsidRDefault="00D404A2" w:rsidP="007C4F74">
      <w:r>
        <w:tab/>
        <w:t>Is this an estimate? Y/N</w:t>
      </w:r>
    </w:p>
    <w:p w14:paraId="2CB4A64F" w14:textId="77777777" w:rsidR="00883F57" w:rsidRDefault="09BEA892" w:rsidP="70190572">
      <w:pPr>
        <w:rPr>
          <w:rStyle w:val="Strong"/>
          <w:b w:val="0"/>
          <w:bCs w:val="0"/>
        </w:rPr>
      </w:pPr>
      <w:r w:rsidRPr="70190572">
        <w:rPr>
          <w:rStyle w:val="Strong"/>
        </w:rPr>
        <w:t xml:space="preserve">Services </w:t>
      </w:r>
      <w:r w:rsidRPr="70190572">
        <w:rPr>
          <w:rStyle w:val="Strong"/>
          <w:b w:val="0"/>
          <w:bCs w:val="0"/>
        </w:rPr>
        <w:t xml:space="preserve">(Design, printing, event licenses, site rental costs): </w:t>
      </w:r>
    </w:p>
    <w:p w14:paraId="6D0E7721" w14:textId="6A251C1E" w:rsidR="00B71BB0" w:rsidRDefault="09BEA892" w:rsidP="00883F57">
      <w:pPr>
        <w:ind w:firstLine="720"/>
        <w:rPr>
          <w:rStyle w:val="Strong"/>
        </w:rPr>
      </w:pPr>
      <w:r w:rsidRPr="70190572">
        <w:rPr>
          <w:rStyle w:val="Strong"/>
          <w:b w:val="0"/>
          <w:bCs w:val="0"/>
        </w:rPr>
        <w:t>$</w:t>
      </w:r>
    </w:p>
    <w:p w14:paraId="474DB655" w14:textId="51444257" w:rsidR="00B71BB0" w:rsidRDefault="4A644154" w:rsidP="70190572">
      <w:pPr>
        <w:ind w:firstLine="720"/>
      </w:pPr>
      <w:r>
        <w:t>Is this an estimate? Y/N</w:t>
      </w:r>
    </w:p>
    <w:p w14:paraId="6ACC9D48" w14:textId="77777777" w:rsidR="00883F57" w:rsidRDefault="4A644154" w:rsidP="70190572">
      <w:pPr>
        <w:rPr>
          <w:rStyle w:val="Strong"/>
          <w:b w:val="0"/>
          <w:bCs w:val="0"/>
        </w:rPr>
      </w:pPr>
      <w:r w:rsidRPr="70190572">
        <w:rPr>
          <w:rStyle w:val="Strong"/>
        </w:rPr>
        <w:t xml:space="preserve">Supplies </w:t>
      </w:r>
      <w:r w:rsidRPr="70190572">
        <w:rPr>
          <w:rStyle w:val="Strong"/>
          <w:b w:val="0"/>
          <w:bCs w:val="0"/>
        </w:rPr>
        <w:t xml:space="preserve">(Consumable supplies): </w:t>
      </w:r>
    </w:p>
    <w:p w14:paraId="0A7F9930" w14:textId="295CDE65" w:rsidR="00B71BB0" w:rsidRDefault="4A644154" w:rsidP="00883F57">
      <w:pPr>
        <w:ind w:firstLine="720"/>
        <w:rPr>
          <w:rStyle w:val="Strong"/>
        </w:rPr>
      </w:pPr>
      <w:r w:rsidRPr="70190572">
        <w:rPr>
          <w:rStyle w:val="Strong"/>
          <w:b w:val="0"/>
          <w:bCs w:val="0"/>
        </w:rPr>
        <w:t>$</w:t>
      </w:r>
    </w:p>
    <w:p w14:paraId="21608F96" w14:textId="33C88D15" w:rsidR="00B71BB0" w:rsidRDefault="4A644154" w:rsidP="70190572">
      <w:pPr>
        <w:ind w:firstLine="720"/>
      </w:pPr>
      <w:r>
        <w:t>Is this an estimate? Y/N</w:t>
      </w:r>
      <w:r w:rsidRPr="70190572">
        <w:rPr>
          <w:rStyle w:val="Strong"/>
        </w:rPr>
        <w:t xml:space="preserve"> </w:t>
      </w:r>
    </w:p>
    <w:p w14:paraId="08B59D50" w14:textId="77777777" w:rsidR="00883F57" w:rsidRDefault="4A644154" w:rsidP="70190572">
      <w:pPr>
        <w:rPr>
          <w:rStyle w:val="Strong"/>
          <w:b w:val="0"/>
          <w:bCs w:val="0"/>
        </w:rPr>
      </w:pPr>
      <w:r w:rsidRPr="70190572">
        <w:rPr>
          <w:rStyle w:val="Strong"/>
        </w:rPr>
        <w:t xml:space="preserve">Promotion </w:t>
      </w:r>
      <w:r w:rsidRPr="70190572">
        <w:rPr>
          <w:rStyle w:val="Strong"/>
          <w:b w:val="0"/>
          <w:bCs w:val="0"/>
        </w:rPr>
        <w:t>(Printed or electronic materials, like flyers, posters, radio, website, etc</w:t>
      </w:r>
      <w:r w:rsidR="002B3AE6">
        <w:rPr>
          <w:rStyle w:val="Strong"/>
          <w:b w:val="0"/>
          <w:bCs w:val="0"/>
        </w:rPr>
        <w:t>.</w:t>
      </w:r>
      <w:r w:rsidRPr="70190572">
        <w:rPr>
          <w:rStyle w:val="Strong"/>
          <w:b w:val="0"/>
          <w:bCs w:val="0"/>
        </w:rPr>
        <w:t xml:space="preserve">): </w:t>
      </w:r>
    </w:p>
    <w:p w14:paraId="7D16654B" w14:textId="46BAD621" w:rsidR="00B71BB0" w:rsidRDefault="4A644154" w:rsidP="00883F57">
      <w:pPr>
        <w:ind w:firstLine="720"/>
        <w:rPr>
          <w:rStyle w:val="Strong"/>
        </w:rPr>
      </w:pPr>
      <w:r w:rsidRPr="70190572">
        <w:rPr>
          <w:rStyle w:val="Strong"/>
          <w:b w:val="0"/>
          <w:bCs w:val="0"/>
        </w:rPr>
        <w:t>$</w:t>
      </w:r>
    </w:p>
    <w:p w14:paraId="47D2081E" w14:textId="611A172B" w:rsidR="00B71BB0" w:rsidRDefault="4A644154" w:rsidP="70190572">
      <w:pPr>
        <w:ind w:firstLine="720"/>
      </w:pPr>
      <w:r>
        <w:t>Is this an estimate? Y/N</w:t>
      </w:r>
    </w:p>
    <w:p w14:paraId="2BCED3E7" w14:textId="77777777" w:rsidR="00883F57" w:rsidRDefault="00D404A2" w:rsidP="00B71BB0">
      <w:pPr>
        <w:rPr>
          <w:rStyle w:val="SubtleEmphasis"/>
        </w:rPr>
      </w:pPr>
      <w:r>
        <w:rPr>
          <w:rStyle w:val="Strong"/>
        </w:rPr>
        <w:lastRenderedPageBreak/>
        <w:t>T</w:t>
      </w:r>
      <w:r w:rsidRPr="00DD134B">
        <w:rPr>
          <w:rStyle w:val="Strong"/>
        </w:rPr>
        <w:t>ransportation</w:t>
      </w:r>
      <w:r w:rsidR="00DD134B" w:rsidRPr="00DD134B">
        <w:rPr>
          <w:rStyle w:val="Strong"/>
        </w:rPr>
        <w:t>/Shipping</w:t>
      </w:r>
      <w:r w:rsidR="007E0CBD">
        <w:rPr>
          <w:rStyle w:val="Strong"/>
        </w:rPr>
        <w:t xml:space="preserve"> </w:t>
      </w:r>
      <w:r w:rsidR="007E0CBD" w:rsidRPr="007E0CBD">
        <w:rPr>
          <w:rStyle w:val="SubtleEmphasis"/>
        </w:rPr>
        <w:t xml:space="preserve">(Airfare, car rental, </w:t>
      </w:r>
      <w:r w:rsidR="11749CC9" w:rsidRPr="70190572">
        <w:rPr>
          <w:rStyle w:val="SubtleEmphasis"/>
        </w:rPr>
        <w:t xml:space="preserve">lodging, </w:t>
      </w:r>
      <w:r w:rsidR="007E0CBD" w:rsidRPr="007E0CBD">
        <w:rPr>
          <w:rStyle w:val="SubtleEmphasis"/>
        </w:rPr>
        <w:t>delivery fees, etc</w:t>
      </w:r>
      <w:r w:rsidR="002B3AE6">
        <w:rPr>
          <w:rStyle w:val="SubtleEmphasis"/>
        </w:rPr>
        <w:t>.</w:t>
      </w:r>
      <w:r w:rsidR="007E0CBD" w:rsidRPr="007E0CBD">
        <w:rPr>
          <w:rStyle w:val="SubtleEmphasis"/>
        </w:rPr>
        <w:t>)</w:t>
      </w:r>
      <w:r w:rsidR="007E0CBD">
        <w:rPr>
          <w:rStyle w:val="SubtleEmphasis"/>
        </w:rPr>
        <w:t>:</w:t>
      </w:r>
      <w:r w:rsidR="00122FA6">
        <w:rPr>
          <w:rStyle w:val="SubtleEmphasis"/>
        </w:rPr>
        <w:t xml:space="preserve"> </w:t>
      </w:r>
    </w:p>
    <w:p w14:paraId="1046D369" w14:textId="3A60BA10" w:rsidR="00B71BB0" w:rsidRDefault="000B1128" w:rsidP="00883F57">
      <w:pPr>
        <w:ind w:firstLine="720"/>
      </w:pPr>
      <w:r>
        <w:rPr>
          <w:rStyle w:val="SubtleEmphasis"/>
        </w:rPr>
        <w:t xml:space="preserve"> </w:t>
      </w:r>
      <w:r w:rsidRPr="000B1128">
        <w:t>$</w:t>
      </w:r>
    </w:p>
    <w:p w14:paraId="05ED0CDF" w14:textId="29303B39" w:rsidR="000F6CBA" w:rsidRPr="00B71BB0" w:rsidRDefault="00B71BB0" w:rsidP="007C4F74">
      <w:pPr>
        <w:rPr>
          <w:rStyle w:val="Strong"/>
          <w:b w:val="0"/>
          <w:bCs w:val="0"/>
        </w:rPr>
      </w:pPr>
      <w:r>
        <w:tab/>
        <w:t>Is this an estimate? Y/N</w:t>
      </w:r>
    </w:p>
    <w:p w14:paraId="06D8DCB8" w14:textId="77777777" w:rsidR="00883F57" w:rsidRDefault="000F6CBA" w:rsidP="00B71BB0">
      <w:pPr>
        <w:rPr>
          <w:rStyle w:val="SubtleEmphasis"/>
        </w:rPr>
      </w:pPr>
      <w:r w:rsidRPr="00DD134B">
        <w:rPr>
          <w:rStyle w:val="Strong"/>
        </w:rPr>
        <w:t>I</w:t>
      </w:r>
      <w:r w:rsidR="00DD134B" w:rsidRPr="00DD134B">
        <w:rPr>
          <w:rStyle w:val="Strong"/>
        </w:rPr>
        <w:t>n-Kind</w:t>
      </w:r>
      <w:r w:rsidR="00B71BB0">
        <w:rPr>
          <w:rStyle w:val="Strong"/>
        </w:rPr>
        <w:t xml:space="preserve"> </w:t>
      </w:r>
      <w:r w:rsidR="00B71BB0" w:rsidRPr="00B71BB0">
        <w:rPr>
          <w:rStyle w:val="SubtleEmphasis"/>
        </w:rPr>
        <w:t>(Include ALL types of in-kind expenses here, including value of people, donated services, etc</w:t>
      </w:r>
      <w:r w:rsidR="002B3AE6">
        <w:rPr>
          <w:rStyle w:val="SubtleEmphasis"/>
        </w:rPr>
        <w:t>.</w:t>
      </w:r>
      <w:r w:rsidR="00122FA6">
        <w:rPr>
          <w:rStyle w:val="SubtleEmphasis"/>
        </w:rPr>
        <w:t xml:space="preserve">)  </w:t>
      </w:r>
    </w:p>
    <w:p w14:paraId="4E2D37BA" w14:textId="38A40176" w:rsidR="00B71BB0" w:rsidRDefault="000B1128" w:rsidP="00883F57">
      <w:pPr>
        <w:ind w:firstLine="720"/>
      </w:pPr>
      <w:r>
        <w:rPr>
          <w:rStyle w:val="SubtleEmphasis"/>
        </w:rPr>
        <w:t xml:space="preserve"> </w:t>
      </w:r>
      <w:r w:rsidRPr="000B1128">
        <w:t>$</w:t>
      </w:r>
    </w:p>
    <w:p w14:paraId="7DCE074C" w14:textId="5DE2D8EF" w:rsidR="009D7452" w:rsidRPr="00B71BB0" w:rsidRDefault="00B71BB0" w:rsidP="007C4F74">
      <w:pPr>
        <w:rPr>
          <w:rStyle w:val="Strong"/>
          <w:b w:val="0"/>
          <w:bCs w:val="0"/>
        </w:rPr>
      </w:pPr>
      <w:r>
        <w:tab/>
        <w:t>Is this an estimate? Y/N</w:t>
      </w:r>
    </w:p>
    <w:p w14:paraId="00D4D89D" w14:textId="5FF3DF60" w:rsidR="00B71BB0" w:rsidRPr="00B71BB0" w:rsidRDefault="00DD134B" w:rsidP="00B71BB0">
      <w:pPr>
        <w:rPr>
          <w:b/>
          <w:bCs/>
        </w:rPr>
      </w:pPr>
      <w:r w:rsidRPr="00DD134B">
        <w:rPr>
          <w:rStyle w:val="Strong"/>
        </w:rPr>
        <w:t>Other</w:t>
      </w:r>
      <w:r w:rsidR="00B71BB0">
        <w:rPr>
          <w:rStyle w:val="Strong"/>
        </w:rPr>
        <w:t>:</w:t>
      </w:r>
      <w:r w:rsidR="000B1128">
        <w:rPr>
          <w:rStyle w:val="SubtleEmphasis"/>
        </w:rPr>
        <w:t xml:space="preserve"> </w:t>
      </w:r>
      <w:r w:rsidR="000B1128" w:rsidRPr="000B1128">
        <w:t>$</w:t>
      </w:r>
    </w:p>
    <w:p w14:paraId="0086A182" w14:textId="77777777" w:rsidR="00B71BB0" w:rsidRPr="0075649B" w:rsidRDefault="00B71BB0" w:rsidP="00B71BB0">
      <w:r>
        <w:tab/>
        <w:t>Is this an estimate? Y/N</w:t>
      </w:r>
    </w:p>
    <w:p w14:paraId="596FB2AE" w14:textId="4F06926B" w:rsidR="00B71BB0" w:rsidRPr="00E90F0F" w:rsidRDefault="00D13740" w:rsidP="00E90F0F">
      <w:pPr>
        <w:pStyle w:val="Heading3"/>
      </w:pPr>
      <w:r w:rsidRPr="00E90F0F">
        <w:t>PROJECT INCOME</w:t>
      </w:r>
    </w:p>
    <w:p w14:paraId="02BFB2F7" w14:textId="77777777" w:rsidR="007762ED" w:rsidRDefault="00B71BB0" w:rsidP="004547AC">
      <w:r>
        <w:rPr>
          <w:rStyle w:val="Strong"/>
        </w:rPr>
        <w:t>4Culture Req</w:t>
      </w:r>
      <w:r w:rsidR="004547AC">
        <w:rPr>
          <w:rStyle w:val="Strong"/>
        </w:rPr>
        <w:t>uest</w:t>
      </w:r>
      <w:r w:rsidR="07C06451" w:rsidRPr="70190572">
        <w:rPr>
          <w:rStyle w:val="Strong"/>
        </w:rPr>
        <w:t>*</w:t>
      </w:r>
      <w:r w:rsidR="004547AC">
        <w:rPr>
          <w:rStyle w:val="Strong"/>
        </w:rPr>
        <w:t xml:space="preserve"> </w:t>
      </w:r>
      <w:r>
        <w:t>(</w:t>
      </w:r>
      <w:r w:rsidR="004547AC" w:rsidRPr="004547AC">
        <w:rPr>
          <w:rStyle w:val="SubtleEmphasis"/>
        </w:rPr>
        <w:t xml:space="preserve">Only </w:t>
      </w:r>
      <w:r w:rsidR="002A5D5F">
        <w:rPr>
          <w:rStyle w:val="SubtleEmphasis"/>
        </w:rPr>
        <w:t>Preservation Special</w:t>
      </w:r>
      <w:r w:rsidR="29CD4EE2" w:rsidRPr="70190572">
        <w:rPr>
          <w:rStyle w:val="SubtleEmphasis"/>
        </w:rPr>
        <w:t xml:space="preserve"> Projects</w:t>
      </w:r>
      <w:r w:rsidR="004547AC" w:rsidRPr="004547AC">
        <w:rPr>
          <w:rStyle w:val="SubtleEmphasis"/>
        </w:rPr>
        <w:t xml:space="preserve"> grant request amount should be listed here.</w:t>
      </w:r>
      <w:r w:rsidR="00524BF6">
        <w:rPr>
          <w:rStyle w:val="SubtleEmphasis"/>
        </w:rPr>
        <w:t xml:space="preserve"> Should</w:t>
      </w:r>
      <w:r w:rsidR="004547AC" w:rsidRPr="004547AC">
        <w:rPr>
          <w:rStyle w:val="SubtleEmphasis"/>
        </w:rPr>
        <w:t xml:space="preserve"> be between $</w:t>
      </w:r>
      <w:r w:rsidR="00500BFB">
        <w:rPr>
          <w:rStyle w:val="SubtleEmphasis"/>
        </w:rPr>
        <w:t>1</w:t>
      </w:r>
      <w:r w:rsidR="004547AC" w:rsidRPr="004547AC">
        <w:rPr>
          <w:rStyle w:val="SubtleEmphasis"/>
        </w:rPr>
        <w:t>,000 - $</w:t>
      </w:r>
      <w:r w:rsidR="00524BF6">
        <w:rPr>
          <w:rStyle w:val="SubtleEmphasis"/>
        </w:rPr>
        <w:t>1</w:t>
      </w:r>
      <w:r w:rsidR="4F5F6270" w:rsidRPr="70190572">
        <w:rPr>
          <w:rStyle w:val="SubtleEmphasis"/>
        </w:rPr>
        <w:t>5</w:t>
      </w:r>
      <w:r w:rsidR="004547AC" w:rsidRPr="004547AC">
        <w:rPr>
          <w:rStyle w:val="SubtleEmphasis"/>
        </w:rPr>
        <w:t>,000</w:t>
      </w:r>
      <w:r w:rsidR="003104F8">
        <w:rPr>
          <w:rStyle w:val="SubtleEmphasis"/>
        </w:rPr>
        <w:t xml:space="preserve"> or $25,000 max</w:t>
      </w:r>
      <w:r>
        <w:t>):</w:t>
      </w:r>
      <w:r w:rsidR="00982417">
        <w:t xml:space="preserve">  </w:t>
      </w:r>
    </w:p>
    <w:p w14:paraId="404F01CF" w14:textId="7C5923CF" w:rsidR="00B71BB0" w:rsidRPr="0075649B" w:rsidRDefault="00982417" w:rsidP="008F2AA9">
      <w:pPr>
        <w:ind w:firstLine="720"/>
      </w:pPr>
      <w:r>
        <w:t>$</w:t>
      </w:r>
    </w:p>
    <w:p w14:paraId="215391D5" w14:textId="77777777" w:rsidR="00131700" w:rsidRDefault="000B1128" w:rsidP="000B1128">
      <w:pPr>
        <w:rPr>
          <w:rStyle w:val="SubtleEmphasis"/>
        </w:rPr>
      </w:pPr>
      <w:r>
        <w:rPr>
          <w:rStyle w:val="Strong"/>
        </w:rPr>
        <w:t>Applicant</w:t>
      </w:r>
      <w:r w:rsidR="00B71BB0">
        <w:rPr>
          <w:rStyle w:val="Strong"/>
        </w:rPr>
        <w:t xml:space="preserve"> </w:t>
      </w:r>
      <w:r w:rsidR="00B71BB0" w:rsidRPr="007E0CBD">
        <w:rPr>
          <w:rStyle w:val="SubtleEmphasis"/>
        </w:rPr>
        <w:t>(</w:t>
      </w:r>
      <w:r>
        <w:rPr>
          <w:rStyle w:val="SubtleEmphasis"/>
        </w:rPr>
        <w:t>Your own funds supporting this project</w:t>
      </w:r>
      <w:r w:rsidR="00B71BB0" w:rsidRPr="007E0CBD">
        <w:rPr>
          <w:rStyle w:val="SubtleEmphasis"/>
        </w:rPr>
        <w:t>)</w:t>
      </w:r>
      <w:r w:rsidR="00B71BB0">
        <w:rPr>
          <w:rStyle w:val="SubtleEmphasis"/>
        </w:rPr>
        <w:t>:</w:t>
      </w:r>
      <w:r>
        <w:rPr>
          <w:rStyle w:val="SubtleEmphasis"/>
        </w:rPr>
        <w:t xml:space="preserve"> </w:t>
      </w:r>
    </w:p>
    <w:p w14:paraId="32054914" w14:textId="245D10A0" w:rsidR="00B71BB0" w:rsidRPr="000B1128" w:rsidRDefault="000B1128" w:rsidP="00131700">
      <w:pPr>
        <w:ind w:firstLine="720"/>
        <w:rPr>
          <w:rStyle w:val="SubtleEmphasis"/>
        </w:rPr>
      </w:pPr>
      <w:r w:rsidRPr="000B1128">
        <w:t>$</w:t>
      </w:r>
    </w:p>
    <w:p w14:paraId="0FD146CE" w14:textId="717B2FAF" w:rsidR="00B71BB0" w:rsidRPr="00B71BB0" w:rsidRDefault="00B71BB0" w:rsidP="00B71BB0">
      <w:pPr>
        <w:rPr>
          <w:rStyle w:val="Strong"/>
          <w:b w:val="0"/>
          <w:bCs w:val="0"/>
        </w:rPr>
      </w:pPr>
      <w:r>
        <w:tab/>
        <w:t xml:space="preserve">Is this </w:t>
      </w:r>
      <w:r w:rsidR="004547AC">
        <w:t>confirmed</w:t>
      </w:r>
      <w:r>
        <w:t>? Y/N</w:t>
      </w:r>
    </w:p>
    <w:p w14:paraId="2A468B45" w14:textId="77777777" w:rsidR="00131700" w:rsidRDefault="000B1128" w:rsidP="000B1128">
      <w:pPr>
        <w:rPr>
          <w:rStyle w:val="SubtleEmphasis"/>
        </w:rPr>
      </w:pPr>
      <w:r>
        <w:rPr>
          <w:rStyle w:val="Strong"/>
        </w:rPr>
        <w:t xml:space="preserve">Foundations </w:t>
      </w:r>
      <w:r w:rsidRPr="007E0CBD">
        <w:rPr>
          <w:rStyle w:val="SubtleEmphasis"/>
        </w:rPr>
        <w:t>(</w:t>
      </w:r>
      <w:r w:rsidR="00213782">
        <w:rPr>
          <w:rStyle w:val="SubtleEmphasis"/>
        </w:rPr>
        <w:t>Family, independent, and public non-government foundations</w:t>
      </w:r>
      <w:r w:rsidRPr="007E0CBD">
        <w:rPr>
          <w:rStyle w:val="SubtleEmphasis"/>
        </w:rPr>
        <w:t>)</w:t>
      </w:r>
      <w:r>
        <w:rPr>
          <w:rStyle w:val="SubtleEmphasis"/>
        </w:rPr>
        <w:t xml:space="preserve">: </w:t>
      </w:r>
    </w:p>
    <w:p w14:paraId="6A10C754" w14:textId="1E0E6BB4" w:rsidR="000B1128" w:rsidRDefault="000B1128" w:rsidP="00131700">
      <w:pPr>
        <w:ind w:firstLine="720"/>
      </w:pPr>
      <w:r w:rsidRPr="000B1128">
        <w:t>$</w:t>
      </w:r>
    </w:p>
    <w:p w14:paraId="20BBE192" w14:textId="77777777" w:rsidR="000B1128" w:rsidRPr="00B71BB0" w:rsidRDefault="000B1128" w:rsidP="000B1128">
      <w:pPr>
        <w:rPr>
          <w:rStyle w:val="Strong"/>
          <w:b w:val="0"/>
          <w:bCs w:val="0"/>
        </w:rPr>
      </w:pPr>
      <w:r>
        <w:tab/>
        <w:t>Is this confirmed? Y/N</w:t>
      </w:r>
    </w:p>
    <w:p w14:paraId="5AE9F50D" w14:textId="77777777" w:rsidR="00131700" w:rsidRDefault="000B1128" w:rsidP="000B1128">
      <w:pPr>
        <w:rPr>
          <w:rStyle w:val="SubtleEmphasis"/>
        </w:rPr>
      </w:pPr>
      <w:r>
        <w:rPr>
          <w:rStyle w:val="Strong"/>
        </w:rPr>
        <w:t>Corporations</w:t>
      </w:r>
      <w:r w:rsidRPr="007E0CBD">
        <w:rPr>
          <w:rStyle w:val="SubtleEmphasis"/>
        </w:rPr>
        <w:t xml:space="preserve"> (</w:t>
      </w:r>
      <w:r w:rsidR="00213782">
        <w:rPr>
          <w:rStyle w:val="SubtleEmphasis"/>
        </w:rPr>
        <w:t xml:space="preserve">Cash support from businesses, </w:t>
      </w:r>
      <w:r w:rsidR="00FB7767">
        <w:rPr>
          <w:rStyle w:val="SubtleEmphasis"/>
        </w:rPr>
        <w:t>associations, corporations</w:t>
      </w:r>
      <w:r w:rsidRPr="007E0CBD">
        <w:rPr>
          <w:rStyle w:val="SubtleEmphasis"/>
        </w:rPr>
        <w:t>)</w:t>
      </w:r>
      <w:r>
        <w:rPr>
          <w:rStyle w:val="SubtleEmphasis"/>
        </w:rPr>
        <w:t xml:space="preserve">: </w:t>
      </w:r>
    </w:p>
    <w:p w14:paraId="7D1518B6" w14:textId="6F59965A" w:rsidR="000B1128" w:rsidRDefault="000B1128" w:rsidP="00131700">
      <w:pPr>
        <w:ind w:firstLine="720"/>
      </w:pPr>
      <w:r w:rsidRPr="000B1128">
        <w:t>$</w:t>
      </w:r>
    </w:p>
    <w:p w14:paraId="2D620404" w14:textId="77777777" w:rsidR="000B1128" w:rsidRPr="00B71BB0" w:rsidRDefault="000B1128" w:rsidP="000B1128">
      <w:pPr>
        <w:rPr>
          <w:rStyle w:val="Strong"/>
          <w:b w:val="0"/>
          <w:bCs w:val="0"/>
        </w:rPr>
      </w:pPr>
      <w:r>
        <w:tab/>
        <w:t>Is this confirmed? Y/N</w:t>
      </w:r>
    </w:p>
    <w:p w14:paraId="0BEEF5DD" w14:textId="77777777" w:rsidR="00131700" w:rsidRDefault="000B1128" w:rsidP="000B1128">
      <w:pPr>
        <w:rPr>
          <w:rStyle w:val="SubtleEmphasis"/>
        </w:rPr>
      </w:pPr>
      <w:r>
        <w:rPr>
          <w:rStyle w:val="Strong"/>
        </w:rPr>
        <w:t xml:space="preserve">Government </w:t>
      </w:r>
      <w:r w:rsidRPr="007E0CBD">
        <w:rPr>
          <w:rStyle w:val="SubtleEmphasis"/>
        </w:rPr>
        <w:t>(</w:t>
      </w:r>
      <w:r w:rsidR="00FB7767">
        <w:rPr>
          <w:rStyle w:val="SubtleEmphasis"/>
        </w:rPr>
        <w:t>Include ALL types of government support here NOT INCLUDING this 4Culture request</w:t>
      </w:r>
      <w:r w:rsidR="00B077DA">
        <w:rPr>
          <w:rStyle w:val="SubtleEmphasis"/>
        </w:rPr>
        <w:t>. P</w:t>
      </w:r>
      <w:r w:rsidR="00FB7767">
        <w:rPr>
          <w:rStyle w:val="SubtleEmphasis"/>
        </w:rPr>
        <w:t>rior 4Culture funds can be included here</w:t>
      </w:r>
      <w:r w:rsidRPr="007E0CBD">
        <w:rPr>
          <w:rStyle w:val="SubtleEmphasis"/>
        </w:rPr>
        <w:t>)</w:t>
      </w:r>
      <w:r>
        <w:rPr>
          <w:rStyle w:val="SubtleEmphasis"/>
        </w:rPr>
        <w:t xml:space="preserve">: </w:t>
      </w:r>
      <w:r w:rsidR="00B077DA">
        <w:rPr>
          <w:rStyle w:val="SubtleEmphasis"/>
        </w:rPr>
        <w:t xml:space="preserve"> </w:t>
      </w:r>
    </w:p>
    <w:p w14:paraId="6E9E0851" w14:textId="5C6AE563" w:rsidR="000B1128" w:rsidRDefault="000B1128" w:rsidP="00131700">
      <w:pPr>
        <w:ind w:firstLine="720"/>
      </w:pPr>
      <w:r w:rsidRPr="000B1128">
        <w:t>$</w:t>
      </w:r>
    </w:p>
    <w:p w14:paraId="3FB21033" w14:textId="77777777" w:rsidR="000B1128" w:rsidRPr="00B71BB0" w:rsidRDefault="000B1128" w:rsidP="000B1128">
      <w:pPr>
        <w:rPr>
          <w:rStyle w:val="Strong"/>
          <w:b w:val="0"/>
          <w:bCs w:val="0"/>
        </w:rPr>
      </w:pPr>
      <w:r>
        <w:tab/>
        <w:t>Is this confirmed? Y/N</w:t>
      </w:r>
    </w:p>
    <w:p w14:paraId="5B575FE4" w14:textId="77777777" w:rsidR="00131700" w:rsidRDefault="000B1128" w:rsidP="000B1128">
      <w:pPr>
        <w:rPr>
          <w:rStyle w:val="SubtleEmphasis"/>
        </w:rPr>
      </w:pPr>
      <w:r>
        <w:rPr>
          <w:rStyle w:val="Strong"/>
        </w:rPr>
        <w:t>Individual Donors</w:t>
      </w:r>
      <w:r w:rsidRPr="007E0CBD">
        <w:rPr>
          <w:rStyle w:val="SubtleEmphasis"/>
        </w:rPr>
        <w:t xml:space="preserve"> (</w:t>
      </w:r>
      <w:r w:rsidR="00FB7767">
        <w:rPr>
          <w:rStyle w:val="SubtleEmphasis"/>
        </w:rPr>
        <w:t>Donations, sponsorships, crowd-source fundraising</w:t>
      </w:r>
      <w:r w:rsidRPr="007E0CBD">
        <w:rPr>
          <w:rStyle w:val="SubtleEmphasis"/>
        </w:rPr>
        <w:t>)</w:t>
      </w:r>
      <w:r>
        <w:rPr>
          <w:rStyle w:val="SubtleEmphasis"/>
        </w:rPr>
        <w:t xml:space="preserve">: </w:t>
      </w:r>
    </w:p>
    <w:p w14:paraId="28D04120" w14:textId="695ACC2A" w:rsidR="000B1128" w:rsidRDefault="000B1128" w:rsidP="00131700">
      <w:pPr>
        <w:ind w:firstLine="720"/>
      </w:pPr>
      <w:r w:rsidRPr="000B1128">
        <w:t>$</w:t>
      </w:r>
    </w:p>
    <w:p w14:paraId="585F259E" w14:textId="1DBBE0E1" w:rsidR="000B1128" w:rsidRDefault="000B1128" w:rsidP="000B1128">
      <w:r>
        <w:tab/>
        <w:t>Is this confirmed? Y/N</w:t>
      </w:r>
    </w:p>
    <w:p w14:paraId="12191F92" w14:textId="77777777" w:rsidR="00131700" w:rsidRDefault="000B1128" w:rsidP="000B1128">
      <w:pPr>
        <w:rPr>
          <w:rStyle w:val="SubtleEmphasis"/>
        </w:rPr>
      </w:pPr>
      <w:r>
        <w:rPr>
          <w:rStyle w:val="Strong"/>
        </w:rPr>
        <w:t>Earned</w:t>
      </w:r>
      <w:r w:rsidRPr="007E0CBD">
        <w:rPr>
          <w:rStyle w:val="SubtleEmphasis"/>
        </w:rPr>
        <w:t xml:space="preserve"> (</w:t>
      </w:r>
      <w:r w:rsidR="00FB7767">
        <w:rPr>
          <w:rStyle w:val="SubtleEmphasis"/>
        </w:rPr>
        <w:t>Include business revenue, memberships, and tuition</w:t>
      </w:r>
      <w:r w:rsidRPr="007E0CBD">
        <w:rPr>
          <w:rStyle w:val="SubtleEmphasis"/>
        </w:rPr>
        <w:t>)</w:t>
      </w:r>
      <w:r>
        <w:rPr>
          <w:rStyle w:val="SubtleEmphasis"/>
        </w:rPr>
        <w:t>:</w:t>
      </w:r>
    </w:p>
    <w:p w14:paraId="107C77B1" w14:textId="4206989A" w:rsidR="000B1128" w:rsidRDefault="000B1128" w:rsidP="00131700">
      <w:pPr>
        <w:ind w:firstLine="720"/>
      </w:pPr>
      <w:r>
        <w:rPr>
          <w:rStyle w:val="SubtleEmphasis"/>
        </w:rPr>
        <w:lastRenderedPageBreak/>
        <w:t xml:space="preserve"> </w:t>
      </w:r>
      <w:r w:rsidRPr="000B1128">
        <w:t>$</w:t>
      </w:r>
    </w:p>
    <w:p w14:paraId="12088198" w14:textId="77777777" w:rsidR="000B1128" w:rsidRPr="00B71BB0" w:rsidRDefault="000B1128" w:rsidP="000B1128">
      <w:pPr>
        <w:rPr>
          <w:rStyle w:val="Strong"/>
          <w:b w:val="0"/>
          <w:bCs w:val="0"/>
        </w:rPr>
      </w:pPr>
      <w:r>
        <w:tab/>
        <w:t>Is this confirmed? Y/N</w:t>
      </w:r>
    </w:p>
    <w:p w14:paraId="799B47C3" w14:textId="77777777" w:rsidR="00131700" w:rsidRDefault="000B1128" w:rsidP="000B1128">
      <w:pPr>
        <w:rPr>
          <w:rStyle w:val="SubtleEmphasis"/>
        </w:rPr>
      </w:pPr>
      <w:r>
        <w:rPr>
          <w:rStyle w:val="Strong"/>
        </w:rPr>
        <w:t>In-Kind</w:t>
      </w:r>
      <w:r w:rsidRPr="007E0CBD">
        <w:rPr>
          <w:rStyle w:val="SubtleEmphasis"/>
        </w:rPr>
        <w:t xml:space="preserve"> (</w:t>
      </w:r>
      <w:r w:rsidR="00FB7767">
        <w:rPr>
          <w:rStyle w:val="SubtleEmphasis"/>
        </w:rPr>
        <w:t>Include ALL types of in-kind support here, including value of volunteer time, donated services, supplies, etc.</w:t>
      </w:r>
      <w:r w:rsidRPr="007E0CBD">
        <w:rPr>
          <w:rStyle w:val="SubtleEmphasis"/>
        </w:rPr>
        <w:t>)</w:t>
      </w:r>
      <w:r>
        <w:rPr>
          <w:rStyle w:val="SubtleEmphasis"/>
        </w:rPr>
        <w:t xml:space="preserve">: </w:t>
      </w:r>
    </w:p>
    <w:p w14:paraId="38701A5E" w14:textId="551CFFB2" w:rsidR="000B1128" w:rsidRDefault="000B1128" w:rsidP="00131700">
      <w:pPr>
        <w:ind w:firstLine="720"/>
      </w:pPr>
      <w:r w:rsidRPr="000B1128">
        <w:t>$</w:t>
      </w:r>
    </w:p>
    <w:p w14:paraId="3FB04F55" w14:textId="77777777" w:rsidR="000B1128" w:rsidRPr="00B71BB0" w:rsidRDefault="000B1128" w:rsidP="000B1128">
      <w:pPr>
        <w:rPr>
          <w:rStyle w:val="Strong"/>
          <w:b w:val="0"/>
          <w:bCs w:val="0"/>
        </w:rPr>
      </w:pPr>
      <w:r>
        <w:tab/>
        <w:t>Is this confirmed? Y/N</w:t>
      </w:r>
    </w:p>
    <w:p w14:paraId="7D4E11C5" w14:textId="5A716A78" w:rsidR="000B1128" w:rsidRDefault="000B1128" w:rsidP="000B1128">
      <w:r>
        <w:rPr>
          <w:rStyle w:val="Strong"/>
        </w:rPr>
        <w:t>Other</w:t>
      </w:r>
      <w:r w:rsidR="00FB7767">
        <w:rPr>
          <w:rStyle w:val="SubtleEmphasis"/>
        </w:rPr>
        <w:t xml:space="preserve">: </w:t>
      </w:r>
      <w:r w:rsidRPr="000B1128">
        <w:t>$</w:t>
      </w:r>
    </w:p>
    <w:p w14:paraId="69B4DB41" w14:textId="735AEC20" w:rsidR="00D13740" w:rsidRPr="00D07A8C" w:rsidRDefault="000B1128" w:rsidP="000B1128">
      <w:pPr>
        <w:rPr>
          <w:rStyle w:val="Strong"/>
          <w:b w:val="0"/>
          <w:bCs w:val="0"/>
        </w:rPr>
      </w:pPr>
      <w:r>
        <w:tab/>
        <w:t>Is this confirmed? Y/N</w:t>
      </w:r>
    </w:p>
    <w:p w14:paraId="4BAEEB0F" w14:textId="4F9A3374" w:rsidR="000B1128" w:rsidRPr="00D13740" w:rsidRDefault="00FB7767" w:rsidP="000B1128">
      <w:pPr>
        <w:rPr>
          <w:rStyle w:val="Strong"/>
        </w:rPr>
      </w:pPr>
      <w:r w:rsidRPr="00D13740">
        <w:rPr>
          <w:rStyle w:val="Strong"/>
        </w:rPr>
        <w:t>Total Expenses: $</w:t>
      </w:r>
    </w:p>
    <w:p w14:paraId="2C7AF08C" w14:textId="4C536524" w:rsidR="00D13740" w:rsidRPr="00D07A8C" w:rsidRDefault="45471817" w:rsidP="6F6152A2">
      <w:pPr>
        <w:rPr>
          <w:rStyle w:val="Strong"/>
          <w:i/>
          <w:iCs/>
        </w:rPr>
      </w:pPr>
      <w:r w:rsidRPr="6F6152A2">
        <w:rPr>
          <w:rStyle w:val="Strong"/>
        </w:rPr>
        <w:t>M</w:t>
      </w:r>
      <w:r w:rsidR="0A490F77" w:rsidRPr="6F6152A2">
        <w:rPr>
          <w:rStyle w:val="Strong"/>
        </w:rPr>
        <w:t>ust equal</w:t>
      </w:r>
      <w:r w:rsidR="46F87554" w:rsidRPr="6F6152A2">
        <w:rPr>
          <w:rStyle w:val="Strong"/>
        </w:rPr>
        <w:t xml:space="preserve"> </w:t>
      </w:r>
      <w:r w:rsidR="0A490F77" w:rsidRPr="6F6152A2">
        <w:rPr>
          <w:rStyle w:val="Strong"/>
        </w:rPr>
        <w:t>Total Income: $</w:t>
      </w:r>
    </w:p>
    <w:p w14:paraId="0051B3E9" w14:textId="739034F3" w:rsidR="00B71BB0" w:rsidRDefault="00B71BB0" w:rsidP="007C4F74">
      <w:pPr>
        <w:rPr>
          <w:rStyle w:val="Strong"/>
        </w:rPr>
      </w:pPr>
    </w:p>
    <w:p w14:paraId="5244A908" w14:textId="07EC3A4C" w:rsidR="00802831" w:rsidRPr="003104F8" w:rsidRDefault="005A04BB" w:rsidP="003104F8">
      <w:pPr>
        <w:pStyle w:val="Heading3"/>
        <w:spacing w:before="0" w:after="0"/>
        <w:rPr>
          <w:color w:val="005E63" w:themeColor="text2"/>
        </w:rPr>
      </w:pPr>
      <w:r>
        <w:rPr>
          <w:color w:val="005E63" w:themeColor="text2"/>
        </w:rPr>
        <w:t>Project Budget Notes</w:t>
      </w:r>
      <w:r w:rsidR="02141FD3" w:rsidRPr="00513DF7">
        <w:rPr>
          <w:color w:val="EE0000"/>
        </w:rPr>
        <w:t>*</w:t>
      </w:r>
    </w:p>
    <w:p w14:paraId="3519D293" w14:textId="41E90507" w:rsidR="003570D1" w:rsidRDefault="11C89950" w:rsidP="1D93B807">
      <w:pPr>
        <w:jc w:val="both"/>
        <w:rPr>
          <w:i/>
          <w:iCs/>
        </w:rPr>
      </w:pPr>
      <w:r w:rsidRPr="1D93B807">
        <w:rPr>
          <w:i/>
          <w:iCs/>
        </w:rPr>
        <w:t>In this field, describe the specific use of your “4Culture Request.” Provide details of the amounts listed in the above budget</w:t>
      </w:r>
      <w:r w:rsidR="0E6DAC3C" w:rsidRPr="1D93B807">
        <w:rPr>
          <w:i/>
          <w:iCs/>
        </w:rPr>
        <w:t>,</w:t>
      </w:r>
      <w:r w:rsidRPr="1D93B807">
        <w:rPr>
          <w:i/>
          <w:iCs/>
        </w:rPr>
        <w:t xml:space="preserve"> e.g., explanation of applicant contribution, separate names and amounts of foundation gifts or other grant requests, specifics of in-kind support or supplies, additional fundraising that will occur. Please remember, this grant does NOT provide support for construction costs related to the stabilization, restoration, rehabilitation or maintenance of historic buildings or landscapes, property acquisition, or new construction.</w:t>
      </w:r>
    </w:p>
    <w:p w14:paraId="101C41DE" w14:textId="14FED721" w:rsidR="003570D1" w:rsidRPr="003104F8" w:rsidRDefault="302B987B" w:rsidP="1D93B807">
      <w:pPr>
        <w:jc w:val="both"/>
      </w:pPr>
      <w:r w:rsidRPr="1D93B807">
        <w:t>PLEASE ALSO NOTE if you plan to use a Fiscal Sponsor, and the name of the Fiscal Sponsor (</w:t>
      </w:r>
      <w:r w:rsidR="1688B072" w:rsidRPr="1D93B807">
        <w:t>if known).</w:t>
      </w:r>
    </w:p>
    <w:p w14:paraId="2DE8BC4D" w14:textId="77777777" w:rsidR="00513DF7" w:rsidRPr="00223F5E" w:rsidRDefault="4CA8D060" w:rsidP="00513DF7">
      <w:pPr>
        <w:pStyle w:val="Heading3"/>
        <w:spacing w:line="240" w:lineRule="auto"/>
        <w:rPr>
          <w:color w:val="005E63" w:themeColor="text2"/>
        </w:rPr>
      </w:pPr>
      <w:r w:rsidRPr="1D93B807">
        <w:rPr>
          <w:color w:val="005E63" w:themeColor="text2"/>
        </w:rPr>
        <w:t>Fiscal Sponsorship</w:t>
      </w:r>
      <w:r w:rsidRPr="1D93B807">
        <w:rPr>
          <w:color w:val="EE0000"/>
        </w:rPr>
        <w:t>*</w:t>
      </w:r>
    </w:p>
    <w:p w14:paraId="50E9532B" w14:textId="40774928" w:rsidR="003104F8" w:rsidRDefault="7EF12E0B" w:rsidP="1D93B807">
      <w:pPr>
        <w:rPr>
          <w:rFonts w:eastAsia="TT Norms" w:cs="TT Norms"/>
          <w:color w:val="000000" w:themeColor="text1"/>
        </w:rPr>
      </w:pPr>
      <w:r w:rsidRPr="1D93B807">
        <w:rPr>
          <w:rFonts w:eastAsia="TT Norms" w:cs="TT Norms"/>
          <w:color w:val="000000" w:themeColor="text1"/>
        </w:rPr>
        <w:t>If your project has a confirmed fiscal sponsor, select your fiscal sponsor from the list</w:t>
      </w:r>
      <w:r w:rsidR="6B0534A6" w:rsidRPr="1D93B807">
        <w:rPr>
          <w:rFonts w:eastAsia="TT Norms" w:cs="TT Norms"/>
          <w:color w:val="000000" w:themeColor="text1"/>
        </w:rPr>
        <w:t xml:space="preserve"> below</w:t>
      </w:r>
      <w:r w:rsidRPr="1D93B807">
        <w:rPr>
          <w:rFonts w:eastAsia="TT Norms" w:cs="TT Norms"/>
          <w:color w:val="000000" w:themeColor="text1"/>
        </w:rPr>
        <w:t>. Choose "Other" if you do not see your fiscal sponsor. In the Budget Notes box, state the name of your fiscal sponsor, or if you are still in the process of setting up your fiscal sponsorship. Select "None" if you don’t intend to use a fiscal sponsor.</w:t>
      </w:r>
    </w:p>
    <w:p w14:paraId="346E7586" w14:textId="6BE83AAF" w:rsidR="003104F8" w:rsidRDefault="7EF12E0B" w:rsidP="1D93B807">
      <w:pPr>
        <w:shd w:val="clear" w:color="auto" w:fill="FFFFFF" w:themeFill="background1"/>
        <w:spacing w:before="134" w:after="336"/>
        <w:rPr>
          <w:rFonts w:eastAsia="TT Norms" w:cs="TT Norms"/>
          <w:color w:val="000000" w:themeColor="text1"/>
        </w:rPr>
      </w:pPr>
      <w:r w:rsidRPr="1D93B807">
        <w:rPr>
          <w:rFonts w:eastAsia="TT Norms" w:cs="TT Norms"/>
          <w:color w:val="000000" w:themeColor="text1"/>
        </w:rPr>
        <w:t xml:space="preserve">Fiscal sponsorship is a mechanism that enables a 501(c)3 to extend certain benefits of its legal tax-exempt status to groups and </w:t>
      </w:r>
      <w:r w:rsidR="105F3A03" w:rsidRPr="1D93B807">
        <w:rPr>
          <w:rFonts w:eastAsia="TT Norms" w:cs="TT Norms"/>
          <w:color w:val="000000" w:themeColor="text1"/>
        </w:rPr>
        <w:t>projects</w:t>
      </w:r>
      <w:r w:rsidRPr="1D93B807">
        <w:rPr>
          <w:rFonts w:eastAsia="TT Norms" w:cs="TT Norms"/>
          <w:color w:val="000000" w:themeColor="text1"/>
        </w:rPr>
        <w:t xml:space="preserve"> without the group or individual having to file for nonprofit status on its own. It is not required to have a fiscal sponsor to receive this </w:t>
      </w:r>
      <w:proofErr w:type="gramStart"/>
      <w:r w:rsidRPr="1D93B807">
        <w:rPr>
          <w:rFonts w:eastAsia="TT Norms" w:cs="TT Norms"/>
          <w:color w:val="000000" w:themeColor="text1"/>
        </w:rPr>
        <w:t>grant</w:t>
      </w:r>
      <w:proofErr w:type="gramEnd"/>
      <w:r w:rsidRPr="1D93B807">
        <w:rPr>
          <w:rFonts w:eastAsia="TT Norms" w:cs="TT Norms"/>
          <w:color w:val="000000" w:themeColor="text1"/>
        </w:rPr>
        <w:t xml:space="preserve"> and this is </w:t>
      </w:r>
      <w:r w:rsidR="674D3B0A" w:rsidRPr="6152672E">
        <w:rPr>
          <w:rFonts w:eastAsia="TT Norms" w:cs="TT Norms"/>
          <w:color w:val="000000" w:themeColor="text1"/>
        </w:rPr>
        <w:t xml:space="preserve">for </w:t>
      </w:r>
      <w:r w:rsidRPr="1D93B807">
        <w:rPr>
          <w:rFonts w:eastAsia="TT Norms" w:cs="TT Norms"/>
          <w:color w:val="000000" w:themeColor="text1"/>
        </w:rPr>
        <w:t>administrative use only</w:t>
      </w:r>
      <w:r w:rsidR="4B8AFE6E" w:rsidRPr="6152672E">
        <w:rPr>
          <w:rFonts w:eastAsia="TT Norms" w:cs="TT Norms"/>
          <w:color w:val="000000" w:themeColor="text1"/>
        </w:rPr>
        <w:t>.</w:t>
      </w:r>
    </w:p>
    <w:p w14:paraId="7BE15757" w14:textId="5A20D533" w:rsidR="007043F3" w:rsidRDefault="1BFFA5FC" w:rsidP="1D93B807">
      <w:pPr>
        <w:pStyle w:val="Bulletsandnumberedlists"/>
      </w:pPr>
      <w:r>
        <w:t>350 Seattle</w:t>
      </w:r>
    </w:p>
    <w:p w14:paraId="48319F20" w14:textId="179D64E0" w:rsidR="007043F3" w:rsidRDefault="1BFFA5FC" w:rsidP="1D93B807">
      <w:pPr>
        <w:pStyle w:val="Bulletsandnumberedlists"/>
      </w:pPr>
      <w:proofErr w:type="spellStart"/>
      <w:r>
        <w:t>Adefua</w:t>
      </w:r>
      <w:proofErr w:type="spellEnd"/>
      <w:r>
        <w:t xml:space="preserve"> Cultural Education Workshop (A</w:t>
      </w:r>
      <w:r w:rsidR="13BDB6D2">
        <w:t>DEFUA</w:t>
      </w:r>
      <w:r>
        <w:t>)</w:t>
      </w:r>
    </w:p>
    <w:p w14:paraId="23284C5C" w14:textId="4C12C6AC" w:rsidR="007043F3" w:rsidRDefault="1BFFA5FC" w:rsidP="1D93B807">
      <w:pPr>
        <w:pStyle w:val="Bulletsandnumberedlists"/>
      </w:pPr>
      <w:r>
        <w:t>Allied Arts Foundation</w:t>
      </w:r>
    </w:p>
    <w:p w14:paraId="132159B7" w14:textId="5F9B4244" w:rsidR="007043F3" w:rsidRDefault="1BFFA5FC" w:rsidP="1D93B807">
      <w:pPr>
        <w:pStyle w:val="Bulletsandnumberedlists"/>
      </w:pPr>
      <w:r>
        <w:t>Arts of Kenmore</w:t>
      </w:r>
    </w:p>
    <w:p w14:paraId="68B7D1FA" w14:textId="493BCA3B" w:rsidR="007043F3" w:rsidRDefault="1BFFA5FC" w:rsidP="1D93B807">
      <w:pPr>
        <w:pStyle w:val="Bulletsandnumberedlists"/>
      </w:pPr>
      <w:proofErr w:type="spellStart"/>
      <w:r>
        <w:t>Bailadores</w:t>
      </w:r>
      <w:proofErr w:type="spellEnd"/>
      <w:r>
        <w:t xml:space="preserve"> de Bronce</w:t>
      </w:r>
    </w:p>
    <w:p w14:paraId="102A59DD" w14:textId="3B2B2E47" w:rsidR="007043F3" w:rsidRDefault="1BFFA5FC" w:rsidP="1D93B807">
      <w:pPr>
        <w:pStyle w:val="Bulletsandnumberedlists"/>
      </w:pPr>
      <w:r>
        <w:t>Beacon Business Alliance</w:t>
      </w:r>
    </w:p>
    <w:p w14:paraId="506F0E06" w14:textId="018B43D7" w:rsidR="007043F3" w:rsidRDefault="1BFFA5FC" w:rsidP="1D93B807">
      <w:pPr>
        <w:pStyle w:val="Bulletsandnumberedlists"/>
      </w:pPr>
      <w:r>
        <w:t>Belltown Art Walk</w:t>
      </w:r>
    </w:p>
    <w:p w14:paraId="243A0F96" w14:textId="25FBD9BA" w:rsidR="007043F3" w:rsidRDefault="1BFFA5FC" w:rsidP="1D93B807">
      <w:pPr>
        <w:pStyle w:val="Bulletsandnumberedlists"/>
      </w:pPr>
      <w:r>
        <w:lastRenderedPageBreak/>
        <w:t xml:space="preserve">Black Star Line </w:t>
      </w:r>
      <w:proofErr w:type="spellStart"/>
      <w:proofErr w:type="gramStart"/>
      <w:r>
        <w:t>Non Profit</w:t>
      </w:r>
      <w:proofErr w:type="spellEnd"/>
      <w:proofErr w:type="gramEnd"/>
    </w:p>
    <w:p w14:paraId="5A06CB12" w14:textId="70D440B2" w:rsidR="007043F3" w:rsidRDefault="1BFFA5FC" w:rsidP="1D93B807">
      <w:pPr>
        <w:pStyle w:val="Bulletsandnumberedlists"/>
      </w:pPr>
      <w:r>
        <w:t>Brazil Center</w:t>
      </w:r>
    </w:p>
    <w:p w14:paraId="4E335207" w14:textId="02A18579" w:rsidR="007043F3" w:rsidRDefault="1BFFA5FC" w:rsidP="1D93B807">
      <w:pPr>
        <w:pStyle w:val="Bulletsandnumberedlists"/>
      </w:pPr>
      <w:r>
        <w:t>Building Changes</w:t>
      </w:r>
    </w:p>
    <w:p w14:paraId="3BE2490D" w14:textId="76AC60EB" w:rsidR="007043F3" w:rsidRDefault="1BFFA5FC" w:rsidP="1D93B807">
      <w:pPr>
        <w:pStyle w:val="Bulletsandnumberedlists"/>
      </w:pPr>
      <w:proofErr w:type="spellStart"/>
      <w:r>
        <w:t>DaSSdance</w:t>
      </w:r>
      <w:proofErr w:type="spellEnd"/>
    </w:p>
    <w:p w14:paraId="2A6D454F" w14:textId="63863958" w:rsidR="007043F3" w:rsidRDefault="1BFFA5FC" w:rsidP="1D93B807">
      <w:pPr>
        <w:pStyle w:val="Bulletsandnumberedlists"/>
      </w:pPr>
      <w:r>
        <w:t>Evergreen Social Impact</w:t>
      </w:r>
    </w:p>
    <w:p w14:paraId="5A488BB9" w14:textId="2AB7FC70" w:rsidR="007043F3" w:rsidRDefault="1CB54E71" w:rsidP="1D93B807">
      <w:pPr>
        <w:pStyle w:val="Bulletsandnumberedlists"/>
      </w:pPr>
      <w:r>
        <w:t>Fractured Atlas Inc.</w:t>
      </w:r>
    </w:p>
    <w:p w14:paraId="24B826FE" w14:textId="0C69254F" w:rsidR="007043F3" w:rsidRDefault="1CB54E71" w:rsidP="1D93B807">
      <w:pPr>
        <w:pStyle w:val="Bulletsandnumberedlists"/>
      </w:pPr>
      <w:r>
        <w:t>Freehold Theatre Lab Studio</w:t>
      </w:r>
    </w:p>
    <w:p w14:paraId="7B34C0C8" w14:textId="00A191D2" w:rsidR="007043F3" w:rsidRDefault="1CB54E71" w:rsidP="1D93B807">
      <w:pPr>
        <w:pStyle w:val="Bulletsandnumberedlists"/>
      </w:pPr>
      <w:r>
        <w:t>Georgetown Steam Plant Community Development Authority</w:t>
      </w:r>
    </w:p>
    <w:p w14:paraId="7E19D26C" w14:textId="3400FC30" w:rsidR="007043F3" w:rsidRDefault="1CB54E71" w:rsidP="1D93B807">
      <w:pPr>
        <w:pStyle w:val="Bulletsandnumberedlists"/>
      </w:pPr>
      <w:r>
        <w:t>Haida Roots</w:t>
      </w:r>
    </w:p>
    <w:p w14:paraId="4417052E" w14:textId="45C8083C" w:rsidR="007043F3" w:rsidRDefault="1CB54E71" w:rsidP="1D93B807">
      <w:pPr>
        <w:pStyle w:val="Bulletsandnumberedlists"/>
      </w:pPr>
      <w:r>
        <w:t>Indian American Community Services</w:t>
      </w:r>
    </w:p>
    <w:p w14:paraId="389ED1EF" w14:textId="193FB464" w:rsidR="007043F3" w:rsidRDefault="1CB54E71" w:rsidP="1D93B807">
      <w:pPr>
        <w:pStyle w:val="Bulletsandnumberedlists"/>
      </w:pPr>
      <w:r>
        <w:t>Inspired Child Community</w:t>
      </w:r>
    </w:p>
    <w:p w14:paraId="67B51AF9" w14:textId="699A5438" w:rsidR="007043F3" w:rsidRDefault="01EC2AA8" w:rsidP="1D93B807">
      <w:pPr>
        <w:pStyle w:val="Bulletsandnumberedlists"/>
      </w:pPr>
      <w:r>
        <w:t>Khmer Community of Seattle King County</w:t>
      </w:r>
    </w:p>
    <w:p w14:paraId="385C4465" w14:textId="7717D7E8" w:rsidR="007043F3" w:rsidRDefault="65B2318C" w:rsidP="1D93B807">
      <w:pPr>
        <w:pStyle w:val="Bulletsandnumberedlists"/>
      </w:pPr>
      <w:r>
        <w:t>Lao Senior Outreach</w:t>
      </w:r>
    </w:p>
    <w:p w14:paraId="6267DA60" w14:textId="5E5A07B0" w:rsidR="007043F3" w:rsidRDefault="65B2318C" w:rsidP="1D93B807">
      <w:pPr>
        <w:pStyle w:val="Bulletsandnumberedlists"/>
      </w:pPr>
      <w:r>
        <w:t>Live2Serve</w:t>
      </w:r>
    </w:p>
    <w:p w14:paraId="72ECE830" w14:textId="4F050BD2" w:rsidR="007043F3" w:rsidRDefault="39A91065" w:rsidP="1D93B807">
      <w:pPr>
        <w:pStyle w:val="Bulletsandnumberedlists"/>
      </w:pPr>
      <w:r>
        <w:t>Living Voices</w:t>
      </w:r>
    </w:p>
    <w:p w14:paraId="718D59F2" w14:textId="75184EAD" w:rsidR="007043F3" w:rsidRDefault="65B2318C" w:rsidP="1D93B807">
      <w:pPr>
        <w:pStyle w:val="Bulletsandnumberedlists"/>
      </w:pPr>
      <w:r>
        <w:t>Low Income Housing Institute (LIHI)</w:t>
      </w:r>
    </w:p>
    <w:p w14:paraId="6D1520D9" w14:textId="13BAEFEC" w:rsidR="007043F3" w:rsidRDefault="65B2318C" w:rsidP="1D93B807">
      <w:pPr>
        <w:pStyle w:val="Bulletsandnumberedlists"/>
      </w:pPr>
      <w:r>
        <w:t>Nile’s Edge Healing Arts</w:t>
      </w:r>
    </w:p>
    <w:p w14:paraId="28DF7B6E" w14:textId="2828319A" w:rsidR="007043F3" w:rsidRDefault="65B2318C" w:rsidP="1D93B807">
      <w:pPr>
        <w:pStyle w:val="Bulletsandnumberedlists"/>
      </w:pPr>
      <w:r>
        <w:t>None</w:t>
      </w:r>
    </w:p>
    <w:p w14:paraId="37E62D98" w14:textId="4F2C128E" w:rsidR="007043F3" w:rsidRDefault="65B2318C" w:rsidP="1D93B807">
      <w:pPr>
        <w:pStyle w:val="Bulletsandnumberedlists"/>
      </w:pPr>
      <w:r>
        <w:t>Northwest Film Forum</w:t>
      </w:r>
    </w:p>
    <w:p w14:paraId="017AED19" w14:textId="2E4C199F" w:rsidR="007043F3" w:rsidRDefault="65B2318C" w:rsidP="1D93B807">
      <w:pPr>
        <w:pStyle w:val="Bulletsandnumberedlists"/>
      </w:pPr>
      <w:r>
        <w:t>Other</w:t>
      </w:r>
    </w:p>
    <w:p w14:paraId="7C71A27B" w14:textId="2CB4FAA9" w:rsidR="007043F3" w:rsidRDefault="65B2318C" w:rsidP="1D93B807">
      <w:pPr>
        <w:pStyle w:val="Bulletsandnumberedlists"/>
      </w:pPr>
      <w:r>
        <w:t>Realize Impact</w:t>
      </w:r>
    </w:p>
    <w:p w14:paraId="0D04C313" w14:textId="6EF98573" w:rsidR="007043F3" w:rsidRDefault="65B2318C" w:rsidP="1D93B807">
      <w:pPr>
        <w:pStyle w:val="Bulletsandnumberedlists"/>
      </w:pPr>
      <w:r>
        <w:t>Riley’s Way Foundation</w:t>
      </w:r>
    </w:p>
    <w:p w14:paraId="1D2BA3CC" w14:textId="6B1B5A32" w:rsidR="007043F3" w:rsidRDefault="1E7B73B5" w:rsidP="1D93B807">
      <w:pPr>
        <w:pStyle w:val="Bulletsandnumberedlists"/>
      </w:pPr>
      <w:r>
        <w:t>RVC Seattle (Rooted in Vibrant Communities)</w:t>
      </w:r>
    </w:p>
    <w:p w14:paraId="44F539C6" w14:textId="45A3A55B" w:rsidR="007043F3" w:rsidRDefault="1E7B73B5" w:rsidP="1D93B807">
      <w:pPr>
        <w:pStyle w:val="Bulletsandnumberedlists"/>
      </w:pPr>
      <w:r>
        <w:t>Salaam Cultural Museum (SCM)</w:t>
      </w:r>
    </w:p>
    <w:p w14:paraId="1993C1F7" w14:textId="08897668" w:rsidR="007043F3" w:rsidRDefault="1E7B73B5" w:rsidP="1D93B807">
      <w:pPr>
        <w:pStyle w:val="Bulletsandnumberedlists"/>
      </w:pPr>
      <w:proofErr w:type="spellStart"/>
      <w:r>
        <w:t>SCIDpda</w:t>
      </w:r>
      <w:proofErr w:type="spellEnd"/>
    </w:p>
    <w:p w14:paraId="3107FF02" w14:textId="1E2A02EF" w:rsidR="007043F3" w:rsidRDefault="1E7B73B5" w:rsidP="1D93B807">
      <w:pPr>
        <w:pStyle w:val="Bulletsandnumberedlists"/>
      </w:pPr>
      <w:r>
        <w:t>Seattle Center Foundation</w:t>
      </w:r>
    </w:p>
    <w:p w14:paraId="7B5D4C69" w14:textId="468410F2" w:rsidR="007043F3" w:rsidRDefault="1E7B73B5" w:rsidP="1D93B807">
      <w:pPr>
        <w:pStyle w:val="Bulletsandnumberedlists"/>
      </w:pPr>
      <w:r>
        <w:t>Seattle University</w:t>
      </w:r>
    </w:p>
    <w:p w14:paraId="35CDEA58" w14:textId="08ADFEAE" w:rsidR="007043F3" w:rsidRDefault="1E7B73B5" w:rsidP="1D93B807">
      <w:pPr>
        <w:pStyle w:val="Bulletsandnumberedlists"/>
      </w:pPr>
      <w:r>
        <w:t>Seniors Creating Art</w:t>
      </w:r>
    </w:p>
    <w:p w14:paraId="5F0FEE4B" w14:textId="4C8822D4" w:rsidR="007043F3" w:rsidRDefault="1E7B73B5" w:rsidP="1D93B807">
      <w:pPr>
        <w:pStyle w:val="Bulletsandnumberedlists"/>
      </w:pPr>
      <w:r>
        <w:t>Shunpike Arts Collective (dba Shunpike)</w:t>
      </w:r>
    </w:p>
    <w:p w14:paraId="6A7E654A" w14:textId="1095B522" w:rsidR="007043F3" w:rsidRDefault="1E7B73B5" w:rsidP="1D93B807">
      <w:pPr>
        <w:pStyle w:val="Bulletsandnumberedlists"/>
      </w:pPr>
      <w:proofErr w:type="spellStart"/>
      <w:r>
        <w:t>SouthEast</w:t>
      </w:r>
      <w:proofErr w:type="spellEnd"/>
      <w:r>
        <w:t xml:space="preserve"> Effective Development (SEED)</w:t>
      </w:r>
    </w:p>
    <w:p w14:paraId="0E5F68FD" w14:textId="3DA914DF" w:rsidR="007043F3" w:rsidRDefault="1E7B73B5" w:rsidP="1D93B807">
      <w:pPr>
        <w:pStyle w:val="Bulletsandnumberedlists"/>
      </w:pPr>
      <w:r>
        <w:t>THE CONNECT PNW</w:t>
      </w:r>
    </w:p>
    <w:p w14:paraId="1E418A1F" w14:textId="6084A17F" w:rsidR="007043F3" w:rsidRDefault="1E7B73B5" w:rsidP="1D93B807">
      <w:pPr>
        <w:pStyle w:val="Bulletsandnumberedlists"/>
      </w:pPr>
      <w:r>
        <w:t>The Dare2Be Project</w:t>
      </w:r>
    </w:p>
    <w:p w14:paraId="1FFC984F" w14:textId="17CCB671" w:rsidR="007043F3" w:rsidRDefault="1E7B73B5" w:rsidP="1D93B807">
      <w:pPr>
        <w:pStyle w:val="Bulletsandnumberedlists"/>
      </w:pPr>
      <w:r>
        <w:t>Velocity Dance Center</w:t>
      </w:r>
    </w:p>
    <w:p w14:paraId="26B392A1" w14:textId="4105F82B" w:rsidR="007043F3" w:rsidRDefault="1E7B73B5" w:rsidP="1D93B807">
      <w:pPr>
        <w:pStyle w:val="Bulletsandnumberedlists"/>
      </w:pPr>
      <w:r>
        <w:t>Vera Project</w:t>
      </w:r>
    </w:p>
    <w:p w14:paraId="2F572779" w14:textId="32CE0034" w:rsidR="007043F3" w:rsidRDefault="1E7B73B5" w:rsidP="1D93B807">
      <w:pPr>
        <w:pStyle w:val="Bulletsandnumberedlists"/>
      </w:pPr>
      <w:r>
        <w:t>Wing Luke Museum of the Asian Pacific American Experience</w:t>
      </w:r>
    </w:p>
    <w:p w14:paraId="33193FD6" w14:textId="3DB2D0B1" w:rsidR="007043F3" w:rsidRPr="00D718C3" w:rsidRDefault="007043F3" w:rsidP="00D718C3">
      <w:pPr>
        <w:pStyle w:val="Heading2"/>
        <w:shd w:val="clear" w:color="auto" w:fill="FFFFFF" w:themeFill="background1"/>
        <w:spacing w:before="134"/>
        <w:rPr>
          <w:color w:val="005E63" w:themeColor="text2"/>
          <w:sz w:val="24"/>
          <w:szCs w:val="24"/>
        </w:rPr>
      </w:pPr>
    </w:p>
    <w:p w14:paraId="2BE34F2C" w14:textId="579770FC" w:rsidR="007043F3" w:rsidRDefault="1CC5CF31" w:rsidP="1D93B807">
      <w:pPr>
        <w:pStyle w:val="Heading2"/>
        <w:shd w:val="clear" w:color="auto" w:fill="FFFFFF" w:themeFill="background1"/>
        <w:spacing w:before="134" w:after="336"/>
        <w:rPr>
          <w:color w:val="005E63" w:themeColor="text2"/>
        </w:rPr>
      </w:pPr>
      <w:r w:rsidRPr="1D93B807">
        <w:rPr>
          <w:color w:val="005E63" w:themeColor="text2"/>
        </w:rPr>
        <w:t>PLACE</w:t>
      </w:r>
      <w:r w:rsidR="379D2382" w:rsidRPr="1D93B807">
        <w:rPr>
          <w:color w:val="005E63" w:themeColor="text2"/>
        </w:rPr>
        <w:t>/VENUE</w:t>
      </w:r>
    </w:p>
    <w:p w14:paraId="61D57E85" w14:textId="466E56B1" w:rsidR="00CF747F" w:rsidRDefault="00DB162D" w:rsidP="00CF747F">
      <w:pPr>
        <w:spacing w:after="0"/>
        <w:jc w:val="both"/>
      </w:pPr>
      <w:r w:rsidRPr="00DB162D">
        <w:t xml:space="preserve">List the historic place name (if known) of the site that is the focus of your project, and its location. To be eligible for this grant program, your site must </w:t>
      </w:r>
      <w:proofErr w:type="gramStart"/>
      <w:r w:rsidRPr="00DB162D">
        <w:t>be located in</w:t>
      </w:r>
      <w:proofErr w:type="gramEnd"/>
      <w:r w:rsidRPr="00DB162D">
        <w:t xml:space="preserve"> King County, WA. Therefore, you </w:t>
      </w:r>
      <w:r w:rsidRPr="00E269EC">
        <w:rPr>
          <w:b/>
          <w:bCs/>
        </w:rPr>
        <w:t>will need to select</w:t>
      </w:r>
      <w:r w:rsidRPr="00DB162D">
        <w:t xml:space="preserve"> a Council District and WA State District below.</w:t>
      </w:r>
      <w:r w:rsidR="007043F3">
        <w:t xml:space="preserve"> </w:t>
      </w:r>
    </w:p>
    <w:p w14:paraId="7EB1B184" w14:textId="77777777" w:rsidR="00CF747F" w:rsidRDefault="00CF747F" w:rsidP="00CF747F">
      <w:pPr>
        <w:spacing w:after="0"/>
        <w:jc w:val="both"/>
      </w:pPr>
    </w:p>
    <w:p w14:paraId="41C1227F" w14:textId="2955298C" w:rsidR="00CF747F" w:rsidRPr="00461EBB" w:rsidRDefault="00DB162D" w:rsidP="00303AA5">
      <w:pPr>
        <w:jc w:val="both"/>
        <w:rPr>
          <w:rStyle w:val="Strong"/>
        </w:rPr>
      </w:pPr>
      <w:r w:rsidRPr="00461EBB">
        <w:rPr>
          <w:rStyle w:val="Strong"/>
        </w:rPr>
        <w:t xml:space="preserve">Place </w:t>
      </w:r>
      <w:r w:rsidR="007043F3" w:rsidRPr="00461EBB">
        <w:rPr>
          <w:rStyle w:val="Strong"/>
        </w:rPr>
        <w:t>Name</w:t>
      </w:r>
    </w:p>
    <w:p w14:paraId="5BA7F758" w14:textId="77777777" w:rsidR="00461EBB" w:rsidRDefault="00461EBB" w:rsidP="00303AA5">
      <w:pPr>
        <w:jc w:val="both"/>
        <w:rPr>
          <w:rStyle w:val="Strong"/>
        </w:rPr>
      </w:pPr>
      <w:r w:rsidRPr="00461EBB">
        <w:rPr>
          <w:rStyle w:val="Strong"/>
        </w:rPr>
        <w:lastRenderedPageBreak/>
        <w:t>S</w:t>
      </w:r>
      <w:r w:rsidR="00155986" w:rsidRPr="00461EBB">
        <w:rPr>
          <w:rStyle w:val="Strong"/>
        </w:rPr>
        <w:t>treet A</w:t>
      </w:r>
      <w:r w:rsidR="007043F3" w:rsidRPr="00461EBB">
        <w:rPr>
          <w:rStyle w:val="Strong"/>
        </w:rPr>
        <w:t>ddres</w:t>
      </w:r>
      <w:r w:rsidR="00155986" w:rsidRPr="00461EBB">
        <w:rPr>
          <w:rStyle w:val="Strong"/>
        </w:rPr>
        <w:t>s</w:t>
      </w:r>
    </w:p>
    <w:p w14:paraId="79F02DD0" w14:textId="77777777" w:rsidR="00303AA5" w:rsidRDefault="00155986" w:rsidP="00303AA5">
      <w:pPr>
        <w:jc w:val="both"/>
        <w:rPr>
          <w:rStyle w:val="Strong"/>
        </w:rPr>
      </w:pPr>
      <w:r w:rsidRPr="00461EBB">
        <w:rPr>
          <w:rStyle w:val="Strong"/>
        </w:rPr>
        <w:t>City</w:t>
      </w:r>
      <w:bookmarkStart w:id="7" w:name="_Hlk216261137"/>
    </w:p>
    <w:p w14:paraId="29F36DBE" w14:textId="3A622B82" w:rsidR="00303AA5" w:rsidRDefault="004304F9" w:rsidP="00303AA5">
      <w:pPr>
        <w:jc w:val="both"/>
        <w:rPr>
          <w:rStyle w:val="Strong"/>
        </w:rPr>
      </w:pPr>
      <w:r w:rsidRPr="00461EBB">
        <w:rPr>
          <w:rStyle w:val="Strong"/>
        </w:rPr>
        <w:t>S</w:t>
      </w:r>
      <w:bookmarkEnd w:id="7"/>
      <w:r w:rsidRPr="00461EBB">
        <w:rPr>
          <w:rStyle w:val="Strong"/>
        </w:rPr>
        <w:t>tate</w:t>
      </w:r>
    </w:p>
    <w:p w14:paraId="00FB663E" w14:textId="5C259C8B" w:rsidR="00155986" w:rsidRPr="00461EBB" w:rsidRDefault="004304F9" w:rsidP="00303AA5">
      <w:pPr>
        <w:jc w:val="both"/>
        <w:rPr>
          <w:rStyle w:val="Strong"/>
        </w:rPr>
      </w:pPr>
      <w:r w:rsidRPr="00461EBB">
        <w:rPr>
          <w:rStyle w:val="Strong"/>
        </w:rPr>
        <w:t>Zip</w:t>
      </w:r>
    </w:p>
    <w:p w14:paraId="46856D5A" w14:textId="77777777" w:rsidR="006D6D2F" w:rsidRPr="00461EBB" w:rsidRDefault="007043F3" w:rsidP="00155986">
      <w:pPr>
        <w:pStyle w:val="Heading3"/>
        <w:rPr>
          <w:rStyle w:val="Strong"/>
          <w:b/>
        </w:rPr>
      </w:pPr>
      <w:r w:rsidRPr="00461EBB">
        <w:rPr>
          <w:rStyle w:val="Strong"/>
          <w:b/>
        </w:rPr>
        <w:t>King County Council District (</w:t>
      </w:r>
      <w:hyperlink r:id="rId29">
        <w:r w:rsidR="006D6D2F" w:rsidRPr="00303AA5">
          <w:rPr>
            <w:rStyle w:val="Strong"/>
            <w:b/>
            <w:u w:val="single"/>
          </w:rPr>
          <w:t>F</w:t>
        </w:r>
        <w:r w:rsidRPr="00303AA5">
          <w:rPr>
            <w:rStyle w:val="Strong"/>
            <w:b/>
            <w:u w:val="single"/>
          </w:rPr>
          <w:t>ind Council District</w:t>
        </w:r>
      </w:hyperlink>
      <w:r w:rsidRPr="00461EBB">
        <w:rPr>
          <w:rStyle w:val="Strong"/>
          <w:b/>
        </w:rPr>
        <w:t>):</w:t>
      </w:r>
    </w:p>
    <w:p w14:paraId="1F2B824B" w14:textId="3868F40E" w:rsidR="007043F3" w:rsidRPr="00461EBB" w:rsidRDefault="5B6A2E31" w:rsidP="00155986">
      <w:pPr>
        <w:pStyle w:val="Heading3"/>
        <w:rPr>
          <w:rStyle w:val="Strong"/>
          <w:b/>
        </w:rPr>
      </w:pPr>
      <w:r w:rsidRPr="00461EBB">
        <w:rPr>
          <w:rStyle w:val="Strong"/>
          <w:b/>
        </w:rPr>
        <w:t>Washington State District (</w:t>
      </w:r>
      <w:hyperlink r:id="rId30">
        <w:r w:rsidR="38D28B67" w:rsidRPr="00303AA5">
          <w:rPr>
            <w:rStyle w:val="Strong"/>
            <w:b/>
            <w:u w:val="single"/>
          </w:rPr>
          <w:t>Find WA State District</w:t>
        </w:r>
      </w:hyperlink>
      <w:r w:rsidR="38D28B67" w:rsidRPr="00461EBB">
        <w:rPr>
          <w:rStyle w:val="Strong"/>
          <w:b/>
        </w:rPr>
        <w:t>)</w:t>
      </w:r>
      <w:r w:rsidR="210D08F8" w:rsidRPr="00461EBB">
        <w:rPr>
          <w:rStyle w:val="Strong"/>
          <w:b/>
        </w:rPr>
        <w:t>:</w:t>
      </w:r>
      <w:r w:rsidR="369217D1" w:rsidRPr="00461EBB">
        <w:rPr>
          <w:rStyle w:val="Strong"/>
          <w:b/>
        </w:rPr>
        <w:t xml:space="preserve"> </w:t>
      </w:r>
    </w:p>
    <w:p w14:paraId="09253BC8" w14:textId="364ABD8E" w:rsidR="001B3615" w:rsidRDefault="001B3615" w:rsidP="00183222">
      <w:pPr>
        <w:pStyle w:val="Heading3"/>
        <w:spacing w:after="0"/>
        <w:jc w:val="both"/>
        <w:rPr>
          <w:b w:val="0"/>
          <w:bCs/>
          <w:color w:val="005E63" w:themeColor="text2"/>
        </w:rPr>
      </w:pPr>
      <w:r w:rsidRPr="00905273">
        <w:rPr>
          <w:b w:val="0"/>
          <w:bCs/>
          <w:color w:val="auto"/>
        </w:rPr>
        <w:t>If your project involves more than one building, site, neighborhood</w:t>
      </w:r>
      <w:r w:rsidR="00183222" w:rsidRPr="00905273">
        <w:rPr>
          <w:b w:val="0"/>
          <w:bCs/>
          <w:color w:val="auto"/>
        </w:rPr>
        <w:t>,</w:t>
      </w:r>
      <w:r w:rsidRPr="00905273">
        <w:rPr>
          <w:b w:val="0"/>
          <w:bCs/>
          <w:color w:val="auto"/>
        </w:rPr>
        <w:t xml:space="preserve"> or landscape</w:t>
      </w:r>
      <w:r w:rsidR="00183222" w:rsidRPr="00905273">
        <w:rPr>
          <w:b w:val="0"/>
          <w:bCs/>
          <w:color w:val="auto"/>
        </w:rPr>
        <w:t xml:space="preserve">, </w:t>
      </w:r>
      <w:r w:rsidRPr="00905273">
        <w:rPr>
          <w:b w:val="0"/>
          <w:bCs/>
          <w:color w:val="auto"/>
        </w:rPr>
        <w:t>describe those additional locations below</w:t>
      </w:r>
      <w:r w:rsidRPr="001B3615">
        <w:rPr>
          <w:b w:val="0"/>
          <w:bCs/>
          <w:color w:val="005E63" w:themeColor="text2"/>
        </w:rPr>
        <w:t>.</w:t>
      </w:r>
    </w:p>
    <w:p w14:paraId="6A17064D" w14:textId="77777777" w:rsidR="00AC1925" w:rsidRPr="00AC1925" w:rsidRDefault="00AC1925" w:rsidP="00AC1925">
      <w:pPr>
        <w:spacing w:after="0"/>
      </w:pPr>
    </w:p>
    <w:p w14:paraId="168FCFEE" w14:textId="0E719FC6" w:rsidR="007043F3" w:rsidRPr="00183222" w:rsidRDefault="00CC2639" w:rsidP="00183222">
      <w:pPr>
        <w:pStyle w:val="Heading3"/>
        <w:spacing w:before="0"/>
        <w:rPr>
          <w:b w:val="0"/>
          <w:bCs/>
          <w:color w:val="005E63" w:themeColor="text2"/>
        </w:rPr>
      </w:pPr>
      <w:r>
        <w:rPr>
          <w:color w:val="005E63" w:themeColor="text2"/>
        </w:rPr>
        <w:t>Additional Locations</w:t>
      </w:r>
    </w:p>
    <w:p w14:paraId="1124A600" w14:textId="77777777" w:rsidR="00183222" w:rsidRDefault="00183222" w:rsidP="007043F3"/>
    <w:p w14:paraId="5B67467D" w14:textId="77777777" w:rsidR="000A21AE" w:rsidRDefault="000A21AE" w:rsidP="007043F3"/>
    <w:p w14:paraId="5660708B" w14:textId="7D93D44D" w:rsidR="4138DB7F" w:rsidRDefault="75460CE7" w:rsidP="4A1B885D">
      <w:pPr>
        <w:pStyle w:val="Heading2"/>
        <w:rPr>
          <w:color w:val="005E63" w:themeColor="text2"/>
        </w:rPr>
      </w:pPr>
      <w:r w:rsidRPr="472D60E1">
        <w:rPr>
          <w:color w:val="005E63" w:themeColor="text2"/>
        </w:rPr>
        <w:t>BOARD OF DIRECTORS (ORGANIZATION AND GROUP APPLICANTS ONLY</w:t>
      </w:r>
      <w:r w:rsidR="08AEC652" w:rsidRPr="472D60E1">
        <w:rPr>
          <w:color w:val="005E63" w:themeColor="text2"/>
        </w:rPr>
        <w:t>)</w:t>
      </w:r>
    </w:p>
    <w:p w14:paraId="456324B6" w14:textId="77777777" w:rsidR="000A21AE" w:rsidRDefault="0034242C" w:rsidP="000A21AE">
      <w:r w:rsidRPr="0034242C">
        <w:t>Please provide a list of your organization's board members, including their service</w:t>
      </w:r>
      <w:r w:rsidR="00F9235C">
        <w:t xml:space="preserve"> </w:t>
      </w:r>
      <w:r w:rsidRPr="0034242C">
        <w:t>dates, term limits, and brief background information. This is required for</w:t>
      </w:r>
      <w:r w:rsidR="00F9235C">
        <w:t xml:space="preserve"> </w:t>
      </w:r>
      <w:r w:rsidRPr="0034242C">
        <w:t>organizations only, not for public agencies</w:t>
      </w:r>
      <w:r w:rsidR="00161EDF">
        <w:t>.</w:t>
      </w:r>
      <w:r w:rsidR="000A21AE" w:rsidRPr="000A21AE">
        <w:t xml:space="preserve"> </w:t>
      </w:r>
    </w:p>
    <w:p w14:paraId="7FED5204" w14:textId="4C507346" w:rsidR="000A21AE" w:rsidRPr="000A712B" w:rsidRDefault="000A21AE" w:rsidP="000A21AE">
      <w:pPr>
        <w:rPr>
          <w:i/>
          <w:iCs/>
        </w:rPr>
      </w:pPr>
      <w:r w:rsidRPr="000A712B">
        <w:rPr>
          <w:i/>
          <w:iCs/>
        </w:rPr>
        <w:t>Organization board members, terms, and affiliations</w:t>
      </w:r>
    </w:p>
    <w:p w14:paraId="3D13CFB5" w14:textId="4E70562B" w:rsidR="4A1B885D" w:rsidRDefault="4A1B885D" w:rsidP="00C30CD9"/>
    <w:p w14:paraId="0307760A" w14:textId="77777777" w:rsidR="000A712B" w:rsidRDefault="000A712B" w:rsidP="00C30CD9"/>
    <w:p w14:paraId="7A23B58E" w14:textId="77777777" w:rsidR="000A712B" w:rsidRDefault="000A712B" w:rsidP="00C30CD9"/>
    <w:p w14:paraId="0E6870B9" w14:textId="1BCF3FCE" w:rsidR="657E702D" w:rsidRDefault="657E702D" w:rsidP="70190572">
      <w:pPr>
        <w:pStyle w:val="Heading2"/>
        <w:rPr>
          <w:color w:val="005E63" w:themeColor="text2"/>
        </w:rPr>
      </w:pPr>
      <w:r w:rsidRPr="70190572">
        <w:rPr>
          <w:color w:val="005E63" w:themeColor="text2"/>
        </w:rPr>
        <w:t xml:space="preserve">FILE UPLOADS </w:t>
      </w:r>
    </w:p>
    <w:p w14:paraId="5197C844" w14:textId="793BD8A7" w:rsidR="00B8125A" w:rsidRDefault="00B8125A" w:rsidP="008B3B80">
      <w:pPr>
        <w:jc w:val="both"/>
      </w:pPr>
      <w:r w:rsidRPr="00B8125A">
        <w:t xml:space="preserve">Each upload </w:t>
      </w:r>
      <w:r w:rsidRPr="00B8125A">
        <w:rPr>
          <w:b/>
          <w:bCs/>
        </w:rPr>
        <w:t>must be 2MB or less</w:t>
      </w:r>
      <w:r w:rsidRPr="00B8125A">
        <w:t>. UPLOADED FILES will appear together in a FILE</w:t>
      </w:r>
      <w:r w:rsidR="003725E5">
        <w:t xml:space="preserve"> </w:t>
      </w:r>
      <w:r w:rsidRPr="00B8125A">
        <w:t xml:space="preserve">LIST at the bottom of this section AFTER you have saved the form. Check to make sure you don't have any blank </w:t>
      </w:r>
      <w:r w:rsidRPr="00604DBD">
        <w:rPr>
          <w:color w:val="ED0000"/>
        </w:rPr>
        <w:t xml:space="preserve">required (*) fields </w:t>
      </w:r>
      <w:r w:rsidRPr="00B8125A">
        <w:t>before you try to save an uploaded file. If necessary, use the file list to delete a saved attachment by checking the "Delete" checkbox next to the file you wish to discard.</w:t>
      </w:r>
    </w:p>
    <w:p w14:paraId="49003B0C" w14:textId="77777777" w:rsidR="00DD64D0" w:rsidRDefault="00DD64D0" w:rsidP="009E2476"/>
    <w:p w14:paraId="3D09A822" w14:textId="6D2F41E7" w:rsidR="009E2476" w:rsidRPr="00604DBD" w:rsidRDefault="009E2476" w:rsidP="009E2476">
      <w:pPr>
        <w:rPr>
          <w:b/>
          <w:bCs/>
          <w:color w:val="ED0000"/>
        </w:rPr>
      </w:pPr>
      <w:r w:rsidRPr="00604DBD">
        <w:rPr>
          <w:b/>
          <w:bCs/>
          <w:color w:val="ED0000"/>
        </w:rPr>
        <w:t>CONSULTANT ESTIMATE - FILES UPLOAD WHEN YOU SAVE CHANGES</w:t>
      </w:r>
    </w:p>
    <w:p w14:paraId="3C7BDD3D" w14:textId="77777777" w:rsidR="009F16D9" w:rsidRPr="009F16D9" w:rsidRDefault="009F16D9" w:rsidP="009F16D9">
      <w:r w:rsidRPr="009F16D9">
        <w:t xml:space="preserve">If your project </w:t>
      </w:r>
      <w:proofErr w:type="gramStart"/>
      <w:r w:rsidRPr="009F16D9">
        <w:t>will involve</w:t>
      </w:r>
      <w:proofErr w:type="gramEnd"/>
      <w:r w:rsidRPr="009F16D9">
        <w:t xml:space="preserve"> hiring a preservation consultant, architect, historian or other professional, submit one or more written estimates. Up to three estimates can be submitted.</w:t>
      </w:r>
    </w:p>
    <w:p w14:paraId="46930FC1" w14:textId="77777777" w:rsidR="00FE6CF7" w:rsidRPr="00FE6CF7" w:rsidRDefault="00FE6CF7" w:rsidP="00572848">
      <w:pPr>
        <w:spacing w:after="0"/>
        <w:rPr>
          <w:b/>
          <w:bCs/>
        </w:rPr>
      </w:pPr>
      <w:r w:rsidRPr="00FE6CF7">
        <w:rPr>
          <w:b/>
          <w:bCs/>
        </w:rPr>
        <w:t>Estimate 1</w:t>
      </w:r>
    </w:p>
    <w:p w14:paraId="12D03F66" w14:textId="0CE556FB" w:rsidR="00FE6CF7" w:rsidRDefault="00FE6CF7" w:rsidP="00572848">
      <w:pPr>
        <w:spacing w:after="0"/>
      </w:pPr>
      <w:r>
        <w:lastRenderedPageBreak/>
        <w:t xml:space="preserve">Choose File </w:t>
      </w:r>
    </w:p>
    <w:p w14:paraId="5A1CEF30" w14:textId="77777777" w:rsidR="00FE6CF7" w:rsidRPr="00FE6CF7" w:rsidRDefault="00FE6CF7" w:rsidP="00572848">
      <w:pPr>
        <w:spacing w:after="0"/>
        <w:rPr>
          <w:b/>
          <w:bCs/>
        </w:rPr>
      </w:pPr>
      <w:r w:rsidRPr="00FE6CF7">
        <w:rPr>
          <w:b/>
          <w:bCs/>
        </w:rPr>
        <w:t>Estimate 2</w:t>
      </w:r>
    </w:p>
    <w:p w14:paraId="2310FB0D" w14:textId="55468D89" w:rsidR="00FE6CF7" w:rsidRDefault="00FE6CF7" w:rsidP="00572848">
      <w:pPr>
        <w:spacing w:after="0"/>
      </w:pPr>
      <w:r>
        <w:t xml:space="preserve">Choose File </w:t>
      </w:r>
    </w:p>
    <w:p w14:paraId="5D7BE9CD" w14:textId="77777777" w:rsidR="00FE6CF7" w:rsidRPr="00FE6CF7" w:rsidRDefault="00FE6CF7" w:rsidP="00572848">
      <w:pPr>
        <w:spacing w:after="0"/>
        <w:rPr>
          <w:b/>
          <w:bCs/>
        </w:rPr>
      </w:pPr>
      <w:r w:rsidRPr="00FE6CF7">
        <w:rPr>
          <w:b/>
          <w:bCs/>
        </w:rPr>
        <w:t>Estimate 3</w:t>
      </w:r>
    </w:p>
    <w:p w14:paraId="0B3FDC81" w14:textId="0EB09D02" w:rsidR="00B8125A" w:rsidRDefault="00FE6CF7" w:rsidP="00572848">
      <w:pPr>
        <w:spacing w:after="0"/>
      </w:pPr>
      <w:r>
        <w:t xml:space="preserve">Choose File </w:t>
      </w:r>
    </w:p>
    <w:p w14:paraId="033F242B" w14:textId="77777777" w:rsidR="004A455C" w:rsidRDefault="004A455C" w:rsidP="70190572"/>
    <w:p w14:paraId="505C523A" w14:textId="211E4300" w:rsidR="004A455C" w:rsidRPr="00604DBD" w:rsidRDefault="00117959" w:rsidP="70190572">
      <w:pPr>
        <w:rPr>
          <w:b/>
          <w:bCs/>
          <w:color w:val="ED0000"/>
        </w:rPr>
      </w:pPr>
      <w:r w:rsidRPr="00604DBD">
        <w:rPr>
          <w:b/>
          <w:bCs/>
          <w:color w:val="ED0000"/>
        </w:rPr>
        <w:t>OPTIONAL SUPPORT MATERIALS - FILES UPLOAD WHEN YOU SAVE CHANGES</w:t>
      </w:r>
    </w:p>
    <w:p w14:paraId="120AEF16" w14:textId="4ACE010B" w:rsidR="00B718C0" w:rsidRDefault="00FD6FD1" w:rsidP="00FD6FD1">
      <w:r>
        <w:t xml:space="preserve">You may upload letters of support, drawings, reports, </w:t>
      </w:r>
      <w:r w:rsidR="006E6609" w:rsidRPr="006E6609">
        <w:t xml:space="preserve">previous research, studies, historical photos </w:t>
      </w:r>
      <w:r w:rsidR="006E6609">
        <w:t xml:space="preserve">and </w:t>
      </w:r>
      <w:r>
        <w:t>audio/video</w:t>
      </w:r>
      <w:r w:rsidR="006E6609">
        <w:t xml:space="preserve"> clips</w:t>
      </w:r>
      <w:r>
        <w:t xml:space="preserve"> to</w:t>
      </w:r>
      <w:r w:rsidR="00135B34">
        <w:t xml:space="preserve"> </w:t>
      </w:r>
      <w:r>
        <w:t>help illustrate your proposal.</w:t>
      </w:r>
      <w:r w:rsidR="00A92222">
        <w:t xml:space="preserve"> </w:t>
      </w:r>
      <w:r>
        <w:t>Accepted file types for</w:t>
      </w:r>
      <w:r w:rsidR="00A92222">
        <w:t xml:space="preserve"> </w:t>
      </w:r>
      <w:r>
        <w:t>documents are .doc, .docx and.pdf, and for images are</w:t>
      </w:r>
      <w:r w:rsidR="00A92222">
        <w:t xml:space="preserve"> </w:t>
      </w:r>
      <w:r>
        <w:t>jpg and .gif, no more than 2MB each.</w:t>
      </w:r>
    </w:p>
    <w:p w14:paraId="6B6F3C11" w14:textId="35F6A921" w:rsidR="657E702D" w:rsidRPr="0091204F" w:rsidRDefault="00596607" w:rsidP="70190572">
      <w:r>
        <w:t xml:space="preserve">Files can be uploaded in any order, but if you have a preferred viewing order, then you </w:t>
      </w:r>
      <w:r w:rsidRPr="00BF7820">
        <w:rPr>
          <w:b/>
          <w:bCs/>
        </w:rPr>
        <w:t xml:space="preserve">must </w:t>
      </w:r>
      <w:r>
        <w:t xml:space="preserve">indicate that order in the file name itself (e.g.: </w:t>
      </w:r>
      <w:proofErr w:type="gramStart"/>
      <w:r>
        <w:t>01_SiteName.jpg,02_SiteName.jpg</w:t>
      </w:r>
      <w:proofErr w:type="gramEnd"/>
      <w:r>
        <w:t>).</w:t>
      </w:r>
      <w:r w:rsidR="0091204F">
        <w:t xml:space="preserve"> </w:t>
      </w:r>
      <w:r w:rsidRPr="00BF7820">
        <w:rPr>
          <w:b/>
          <w:bCs/>
        </w:rPr>
        <w:t>Note:</w:t>
      </w:r>
      <w:r w:rsidR="00BF7820">
        <w:rPr>
          <w:b/>
          <w:bCs/>
        </w:rPr>
        <w:t xml:space="preserve"> </w:t>
      </w:r>
      <w:r>
        <w:t>Our system will automatically append an account name</w:t>
      </w:r>
      <w:r w:rsidR="00BF7820">
        <w:t xml:space="preserve"> </w:t>
      </w:r>
      <w:r>
        <w:t>to your files, so keep image names short.</w:t>
      </w:r>
      <w:r w:rsidR="009923FE">
        <w:rPr>
          <w:b/>
          <w:bCs/>
        </w:rPr>
        <w:t xml:space="preserve"> </w:t>
      </w:r>
      <w:r>
        <w:t>Remember, these are optional so be</w:t>
      </w:r>
      <w:r w:rsidR="009923FE">
        <w:t xml:space="preserve"> </w:t>
      </w:r>
      <w:r>
        <w:t>selective.</w:t>
      </w:r>
    </w:p>
    <w:p w14:paraId="13AAD5F4" w14:textId="6DF23188" w:rsidR="01F01471" w:rsidRDefault="01F01471" w:rsidP="70190572">
      <w:pPr>
        <w:rPr>
          <w:i/>
          <w:iCs/>
        </w:rPr>
      </w:pPr>
      <w:r w:rsidRPr="70190572">
        <w:rPr>
          <w:i/>
          <w:iCs/>
        </w:rPr>
        <w:t>TIP</w:t>
      </w:r>
      <w:r w:rsidR="7D413DAC" w:rsidRPr="70190572">
        <w:rPr>
          <w:i/>
          <w:iCs/>
        </w:rPr>
        <w:t xml:space="preserve"> FOR APPLICANTS</w:t>
      </w:r>
      <w:r w:rsidRPr="70190572">
        <w:rPr>
          <w:i/>
          <w:iCs/>
        </w:rPr>
        <w:t xml:space="preserve">: Check the file type and size </w:t>
      </w:r>
      <w:r w:rsidR="33D50F55" w:rsidRPr="70190572">
        <w:rPr>
          <w:i/>
          <w:iCs/>
        </w:rPr>
        <w:t>before</w:t>
      </w:r>
      <w:r w:rsidRPr="70190572">
        <w:rPr>
          <w:i/>
          <w:iCs/>
        </w:rPr>
        <w:t xml:space="preserve"> uploading. Files that</w:t>
      </w:r>
      <w:r w:rsidR="00B33FC8">
        <w:rPr>
          <w:i/>
          <w:iCs/>
        </w:rPr>
        <w:t xml:space="preserve"> are larger than 2MB</w:t>
      </w:r>
      <w:r w:rsidRPr="70190572">
        <w:rPr>
          <w:i/>
          <w:iCs/>
        </w:rPr>
        <w:t xml:space="preserve"> </w:t>
      </w:r>
      <w:r w:rsidR="003C3150">
        <w:rPr>
          <w:i/>
          <w:iCs/>
        </w:rPr>
        <w:t xml:space="preserve">and </w:t>
      </w:r>
      <w:r w:rsidRPr="70190572">
        <w:rPr>
          <w:i/>
          <w:iCs/>
        </w:rPr>
        <w:t xml:space="preserve">do not meet the </w:t>
      </w:r>
      <w:r w:rsidR="47445FB5" w:rsidRPr="70190572">
        <w:rPr>
          <w:i/>
          <w:iCs/>
        </w:rPr>
        <w:t xml:space="preserve">requirements will not </w:t>
      </w:r>
      <w:proofErr w:type="gramStart"/>
      <w:r w:rsidR="47445FB5" w:rsidRPr="70190572">
        <w:rPr>
          <w:i/>
          <w:iCs/>
        </w:rPr>
        <w:t>upload</w:t>
      </w:r>
      <w:proofErr w:type="gramEnd"/>
      <w:r w:rsidR="47445FB5" w:rsidRPr="70190572">
        <w:rPr>
          <w:i/>
          <w:iCs/>
        </w:rPr>
        <w:t xml:space="preserve"> and may prevent you from saving the application form. </w:t>
      </w:r>
    </w:p>
    <w:p w14:paraId="5B4F5D9E" w14:textId="2CE7989B" w:rsidR="00DD64D0" w:rsidRPr="00DD64D0" w:rsidRDefault="00DD64D0" w:rsidP="00DD64D0">
      <w:bookmarkStart w:id="8" w:name="_Hlk185341989"/>
      <w:r w:rsidRPr="007D71B2">
        <w:rPr>
          <w:b/>
          <w:bCs/>
        </w:rPr>
        <w:t xml:space="preserve">Document </w:t>
      </w:r>
      <w:proofErr w:type="gramStart"/>
      <w:r w:rsidRPr="007D71B2">
        <w:rPr>
          <w:b/>
          <w:bCs/>
        </w:rPr>
        <w:t>1</w:t>
      </w:r>
      <w:r w:rsidR="007D71B2">
        <w:t xml:space="preserve">  </w:t>
      </w:r>
      <w:r w:rsidRPr="00DD64D0">
        <w:t>Choose</w:t>
      </w:r>
      <w:proofErr w:type="gramEnd"/>
      <w:r w:rsidRPr="00DD64D0">
        <w:t xml:space="preserve"> File </w:t>
      </w:r>
    </w:p>
    <w:p w14:paraId="1382B61D" w14:textId="4BD6391E" w:rsidR="00DD64D0" w:rsidRPr="00DD64D0" w:rsidRDefault="00DD64D0" w:rsidP="00DD64D0">
      <w:r w:rsidRPr="007D71B2">
        <w:rPr>
          <w:b/>
          <w:bCs/>
        </w:rPr>
        <w:t xml:space="preserve">Document </w:t>
      </w:r>
      <w:proofErr w:type="gramStart"/>
      <w:r w:rsidRPr="007D71B2">
        <w:rPr>
          <w:b/>
          <w:bCs/>
        </w:rPr>
        <w:t>2</w:t>
      </w:r>
      <w:r w:rsidR="007D71B2">
        <w:t xml:space="preserve">  </w:t>
      </w:r>
      <w:r w:rsidRPr="00DD64D0">
        <w:t>Choose</w:t>
      </w:r>
      <w:proofErr w:type="gramEnd"/>
      <w:r w:rsidRPr="00DD64D0">
        <w:t xml:space="preserve"> File </w:t>
      </w:r>
    </w:p>
    <w:p w14:paraId="19595B5B" w14:textId="735063D7" w:rsidR="003C3150" w:rsidRPr="00DD64D0" w:rsidRDefault="00DD64D0" w:rsidP="00DD64D0">
      <w:r w:rsidRPr="007D71B2">
        <w:rPr>
          <w:b/>
          <w:bCs/>
        </w:rPr>
        <w:t xml:space="preserve">Document </w:t>
      </w:r>
      <w:proofErr w:type="gramStart"/>
      <w:r w:rsidRPr="007D71B2">
        <w:rPr>
          <w:b/>
          <w:bCs/>
        </w:rPr>
        <w:t>3</w:t>
      </w:r>
      <w:r w:rsidR="007D71B2">
        <w:t xml:space="preserve">  </w:t>
      </w:r>
      <w:r w:rsidR="007D71B2" w:rsidRPr="00DD64D0">
        <w:t>Choose</w:t>
      </w:r>
      <w:proofErr w:type="gramEnd"/>
      <w:r w:rsidR="007D71B2" w:rsidRPr="00DD64D0">
        <w:t xml:space="preserve"> File</w:t>
      </w:r>
    </w:p>
    <w:bookmarkEnd w:id="8"/>
    <w:p w14:paraId="4F13C98F" w14:textId="005412AC" w:rsidR="006F3A5B" w:rsidRPr="00DD64D0" w:rsidRDefault="006F3A5B" w:rsidP="006F3A5B">
      <w:r>
        <w:rPr>
          <w:b/>
          <w:bCs/>
        </w:rPr>
        <w:t>Image</w:t>
      </w:r>
      <w:r w:rsidRPr="007D71B2">
        <w:rPr>
          <w:b/>
          <w:bCs/>
        </w:rPr>
        <w:t xml:space="preserve"> </w:t>
      </w:r>
      <w:proofErr w:type="gramStart"/>
      <w:r w:rsidRPr="007D71B2">
        <w:rPr>
          <w:b/>
          <w:bCs/>
        </w:rPr>
        <w:t>1</w:t>
      </w:r>
      <w:r>
        <w:t xml:space="preserve">  </w:t>
      </w:r>
      <w:r w:rsidRPr="00DD64D0">
        <w:t>Choose</w:t>
      </w:r>
      <w:proofErr w:type="gramEnd"/>
      <w:r w:rsidRPr="00DD64D0">
        <w:t xml:space="preserve"> File </w:t>
      </w:r>
    </w:p>
    <w:p w14:paraId="452862AB" w14:textId="2C96DA79" w:rsidR="006F3A5B" w:rsidRPr="00DD64D0" w:rsidRDefault="006F3A5B" w:rsidP="006F3A5B">
      <w:r>
        <w:rPr>
          <w:b/>
          <w:bCs/>
        </w:rPr>
        <w:t>Image</w:t>
      </w:r>
      <w:r w:rsidRPr="007D71B2">
        <w:rPr>
          <w:b/>
          <w:bCs/>
        </w:rPr>
        <w:t xml:space="preserve"> </w:t>
      </w:r>
      <w:proofErr w:type="gramStart"/>
      <w:r w:rsidRPr="007D71B2">
        <w:rPr>
          <w:b/>
          <w:bCs/>
        </w:rPr>
        <w:t>2</w:t>
      </w:r>
      <w:r>
        <w:t xml:space="preserve">  </w:t>
      </w:r>
      <w:r w:rsidRPr="00DD64D0">
        <w:t>Choose</w:t>
      </w:r>
      <w:proofErr w:type="gramEnd"/>
      <w:r w:rsidRPr="00DD64D0">
        <w:t xml:space="preserve"> File </w:t>
      </w:r>
    </w:p>
    <w:p w14:paraId="254BD6B7" w14:textId="5154FAE7" w:rsidR="003C3150" w:rsidRDefault="44C8C446" w:rsidP="70190572">
      <w:r w:rsidRPr="6F6152A2">
        <w:rPr>
          <w:b/>
          <w:bCs/>
        </w:rPr>
        <w:t xml:space="preserve">Image </w:t>
      </w:r>
      <w:proofErr w:type="gramStart"/>
      <w:r w:rsidRPr="6F6152A2">
        <w:rPr>
          <w:b/>
          <w:bCs/>
        </w:rPr>
        <w:t>3</w:t>
      </w:r>
      <w:r>
        <w:t xml:space="preserve">  Choose</w:t>
      </w:r>
      <w:proofErr w:type="gramEnd"/>
      <w:r>
        <w:t xml:space="preserve"> File</w:t>
      </w:r>
    </w:p>
    <w:p w14:paraId="55B4C8FD" w14:textId="1F64A8A6" w:rsidR="002B5102" w:rsidRPr="002B5102" w:rsidRDefault="005A2C87" w:rsidP="005A2C87">
      <w:pPr>
        <w:rPr>
          <w:b/>
          <w:bCs/>
        </w:rPr>
      </w:pPr>
      <w:r w:rsidRPr="005A2C87">
        <w:rPr>
          <w:b/>
          <w:bCs/>
        </w:rPr>
        <w:t>Image Description</w:t>
      </w:r>
    </w:p>
    <w:p w14:paraId="409386D7" w14:textId="77777777" w:rsidR="00A55C0A" w:rsidRPr="00A55C0A" w:rsidRDefault="00A55C0A" w:rsidP="00A55C0A">
      <w:pPr>
        <w:rPr>
          <w:i/>
          <w:iCs/>
        </w:rPr>
      </w:pPr>
      <w:r w:rsidRPr="00A55C0A">
        <w:rPr>
          <w:i/>
          <w:iCs/>
        </w:rPr>
        <w:t>Please provide a short (one sentence) description of each image you upload.</w:t>
      </w:r>
    </w:p>
    <w:p w14:paraId="08A1A350" w14:textId="77777777" w:rsidR="005A2C87" w:rsidRDefault="005A2C87" w:rsidP="70190572"/>
    <w:p w14:paraId="07DB2758" w14:textId="77777777" w:rsidR="00A55C0A" w:rsidRDefault="00A55C0A" w:rsidP="70190572"/>
    <w:p w14:paraId="6D5A59FE" w14:textId="77777777" w:rsidR="001B747D" w:rsidRPr="001B747D" w:rsidRDefault="001B747D" w:rsidP="001B747D">
      <w:pPr>
        <w:rPr>
          <w:b/>
          <w:bCs/>
        </w:rPr>
      </w:pPr>
      <w:r w:rsidRPr="001B747D">
        <w:rPr>
          <w:b/>
          <w:bCs/>
        </w:rPr>
        <w:t>AUDIO/VIDEO URLS</w:t>
      </w:r>
    </w:p>
    <w:p w14:paraId="1C916111" w14:textId="25F7312E" w:rsidR="001B747D" w:rsidRPr="001B747D" w:rsidRDefault="001B747D" w:rsidP="0087027F">
      <w:pPr>
        <w:jc w:val="both"/>
      </w:pPr>
      <w:r w:rsidRPr="001B747D">
        <w:t xml:space="preserve">If you choose to submit </w:t>
      </w:r>
      <w:r w:rsidRPr="001B747D">
        <w:rPr>
          <w:b/>
          <w:bCs/>
        </w:rPr>
        <w:t xml:space="preserve">AUDIO </w:t>
      </w:r>
      <w:r w:rsidRPr="001B747D">
        <w:t xml:space="preserve">or </w:t>
      </w:r>
      <w:r w:rsidRPr="001B747D">
        <w:rPr>
          <w:b/>
          <w:bCs/>
        </w:rPr>
        <w:t>VIDEO</w:t>
      </w:r>
      <w:r w:rsidRPr="001B747D">
        <w:t xml:space="preserve"> files as a work sample, you may submit</w:t>
      </w:r>
      <w:r w:rsidR="00C56509">
        <w:t xml:space="preserve"> </w:t>
      </w:r>
      <w:r w:rsidRPr="001B747D">
        <w:t xml:space="preserve">up to two (2) files using </w:t>
      </w:r>
      <w:hyperlink r:id="rId31" w:history="1">
        <w:r w:rsidRPr="001B747D">
          <w:rPr>
            <w:rStyle w:val="Hyperlink"/>
            <w:b/>
            <w:bCs/>
          </w:rPr>
          <w:t>SoundCloud</w:t>
        </w:r>
      </w:hyperlink>
      <w:r w:rsidRPr="001B747D">
        <w:t xml:space="preserve"> (audio) OR </w:t>
      </w:r>
      <w:hyperlink r:id="rId32" w:history="1">
        <w:r w:rsidRPr="001B747D">
          <w:rPr>
            <w:rStyle w:val="Hyperlink"/>
            <w:b/>
            <w:bCs/>
          </w:rPr>
          <w:t>Vimeo</w:t>
        </w:r>
      </w:hyperlink>
      <w:r w:rsidRPr="001B747D">
        <w:t xml:space="preserve"> (video) and/or </w:t>
      </w:r>
      <w:hyperlink r:id="rId33" w:history="1">
        <w:r w:rsidRPr="001B747D">
          <w:rPr>
            <w:rStyle w:val="Hyperlink"/>
            <w:b/>
            <w:bCs/>
          </w:rPr>
          <w:t>YouTube</w:t>
        </w:r>
      </w:hyperlink>
      <w:r w:rsidRPr="001B747D">
        <w:t xml:space="preserve"> (video). All submissions must be publicly accessible (not private). Once you have uploaded your files, indicate the URL (e.g. http://soundcloud.com/name/01-applicantname) here in the order in which you would like the files reviewed. Do not include ANY information other than the URL(s) here. Files uploaded to websites</w:t>
      </w:r>
      <w:r w:rsidR="001A4286">
        <w:t xml:space="preserve"> </w:t>
      </w:r>
      <w:r w:rsidRPr="001B747D">
        <w:t>other than Soundcloud, Vimeo or YouTube will not be reviewed.</w:t>
      </w:r>
    </w:p>
    <w:p w14:paraId="50428671" w14:textId="7EB3C7E7" w:rsidR="00A55C0A" w:rsidRDefault="000E125F" w:rsidP="70190572">
      <w:pPr>
        <w:rPr>
          <w:b/>
          <w:bCs/>
        </w:rPr>
      </w:pPr>
      <w:r>
        <w:rPr>
          <w:b/>
          <w:bCs/>
        </w:rPr>
        <w:t>Sample URL 1</w:t>
      </w:r>
    </w:p>
    <w:p w14:paraId="1D6250A6" w14:textId="31CA3F6E" w:rsidR="00715A5B" w:rsidRPr="0067727B" w:rsidRDefault="000E125F" w:rsidP="0067727B">
      <w:pPr>
        <w:rPr>
          <w:b/>
          <w:bCs/>
        </w:rPr>
      </w:pPr>
      <w:r>
        <w:rPr>
          <w:b/>
          <w:bCs/>
        </w:rPr>
        <w:t>Sample URL 2</w:t>
      </w:r>
    </w:p>
    <w:p w14:paraId="6030C372" w14:textId="1AA95451" w:rsidR="00766BBE" w:rsidRPr="00223F5E" w:rsidRDefault="00A167E9" w:rsidP="00766BBE">
      <w:pPr>
        <w:pStyle w:val="Heading3"/>
        <w:rPr>
          <w:color w:val="005E63" w:themeColor="text2"/>
        </w:rPr>
      </w:pPr>
      <w:r w:rsidRPr="00A167E9">
        <w:rPr>
          <w:rFonts w:ascii="Bebas Neue Pro" w:hAnsi="Bebas Neue Pro"/>
          <w:color w:val="005E63" w:themeColor="text2"/>
          <w:sz w:val="40"/>
          <w:szCs w:val="26"/>
        </w:rPr>
        <w:lastRenderedPageBreak/>
        <w:t>How did you hear about this grant program? Select one.</w:t>
      </w:r>
    </w:p>
    <w:p w14:paraId="1A8BA31C" w14:textId="77777777" w:rsidR="00C26C1D" w:rsidRDefault="00766BBE" w:rsidP="00C26C1D">
      <w:pPr>
        <w:pStyle w:val="Bulletsandnumberedlists"/>
        <w:numPr>
          <w:ilvl w:val="0"/>
          <w:numId w:val="18"/>
        </w:numPr>
      </w:pPr>
      <w:r>
        <w:t>Web Search</w:t>
      </w:r>
    </w:p>
    <w:p w14:paraId="07EEBD0E" w14:textId="3F3FCE3A" w:rsidR="000F71A6" w:rsidRDefault="000F71A6" w:rsidP="007440C8">
      <w:pPr>
        <w:pStyle w:val="Bulletsandnumberedlists"/>
      </w:pPr>
      <w:r>
        <w:t xml:space="preserve">4Culture </w:t>
      </w:r>
      <w:r w:rsidR="0002248C">
        <w:t>E</w:t>
      </w:r>
      <w:r w:rsidR="74406707">
        <w:t>-</w:t>
      </w:r>
      <w:r w:rsidR="0002248C">
        <w:t>N</w:t>
      </w:r>
      <w:r>
        <w:t>ews or other email</w:t>
      </w:r>
    </w:p>
    <w:p w14:paraId="4D8371DC" w14:textId="34E1B23B" w:rsidR="000F71A6" w:rsidRDefault="000F71A6" w:rsidP="000F3B11">
      <w:pPr>
        <w:pStyle w:val="Bulletsandnumberedlists"/>
        <w:numPr>
          <w:ilvl w:val="0"/>
          <w:numId w:val="18"/>
        </w:numPr>
      </w:pPr>
      <w:r>
        <w:t>Facebook</w:t>
      </w:r>
    </w:p>
    <w:p w14:paraId="517F57FA" w14:textId="77C1AE92" w:rsidR="000F71A6" w:rsidRDefault="000F71A6" w:rsidP="000F3B11">
      <w:pPr>
        <w:pStyle w:val="Bulletsandnumberedlists"/>
        <w:numPr>
          <w:ilvl w:val="0"/>
          <w:numId w:val="18"/>
        </w:numPr>
      </w:pPr>
      <w:r>
        <w:t>Instagram</w:t>
      </w:r>
    </w:p>
    <w:p w14:paraId="5C5303C2" w14:textId="4DF981CB" w:rsidR="000F71A6" w:rsidRDefault="000F71A6" w:rsidP="000F3B11">
      <w:pPr>
        <w:pStyle w:val="Bulletsandnumberedlists"/>
        <w:numPr>
          <w:ilvl w:val="0"/>
          <w:numId w:val="18"/>
        </w:numPr>
      </w:pPr>
      <w:r>
        <w:t>Twitter</w:t>
      </w:r>
    </w:p>
    <w:p w14:paraId="77F51851" w14:textId="091E7CEC" w:rsidR="000F71A6" w:rsidRDefault="000F71A6" w:rsidP="000F3B11">
      <w:pPr>
        <w:pStyle w:val="Bulletsandnumberedlists"/>
        <w:numPr>
          <w:ilvl w:val="0"/>
          <w:numId w:val="18"/>
        </w:numPr>
      </w:pPr>
      <w:r>
        <w:t>Other social media</w:t>
      </w:r>
    </w:p>
    <w:p w14:paraId="71AB2094" w14:textId="246CD9CC" w:rsidR="000F71A6" w:rsidRDefault="000F71A6" w:rsidP="000F3B11">
      <w:pPr>
        <w:pStyle w:val="Bulletsandnumberedlists"/>
        <w:numPr>
          <w:ilvl w:val="0"/>
          <w:numId w:val="18"/>
        </w:numPr>
      </w:pPr>
      <w:r>
        <w:t>On the radio</w:t>
      </w:r>
    </w:p>
    <w:p w14:paraId="7EEC351C" w14:textId="789321B2" w:rsidR="000F71A6" w:rsidRDefault="00055832" w:rsidP="000F3B11">
      <w:pPr>
        <w:pStyle w:val="Bulletsandnumberedlists"/>
        <w:numPr>
          <w:ilvl w:val="0"/>
          <w:numId w:val="18"/>
        </w:numPr>
      </w:pPr>
      <w:r>
        <w:t>Print or digital ad</w:t>
      </w:r>
    </w:p>
    <w:p w14:paraId="3F80ABAA" w14:textId="50888170" w:rsidR="00055832" w:rsidRDefault="00055832" w:rsidP="000F3B11">
      <w:pPr>
        <w:pStyle w:val="Bulletsandnumberedlists"/>
        <w:numPr>
          <w:ilvl w:val="0"/>
          <w:numId w:val="18"/>
        </w:numPr>
      </w:pPr>
      <w:r>
        <w:t>From a friend or colleague</w:t>
      </w:r>
    </w:p>
    <w:p w14:paraId="080202E8" w14:textId="7EDA3E0A" w:rsidR="0089314E" w:rsidRDefault="00055832" w:rsidP="00026D6E">
      <w:pPr>
        <w:pStyle w:val="Bulletsandnumberedlists"/>
        <w:numPr>
          <w:ilvl w:val="0"/>
          <w:numId w:val="18"/>
        </w:numPr>
      </w:pPr>
      <w:r>
        <w:t>Other</w:t>
      </w:r>
      <w:r w:rsidR="000F3B11">
        <w:t>, pl</w:t>
      </w:r>
      <w:r w:rsidR="006E3F58">
        <w:t>ease explain:</w:t>
      </w:r>
    </w:p>
    <w:p w14:paraId="7DDAA7FC" w14:textId="77777777" w:rsidR="000D617F" w:rsidRDefault="000D617F"/>
    <w:p w14:paraId="7D8ADB5A" w14:textId="5DF3CB06" w:rsidR="00055832" w:rsidRPr="00223F5E" w:rsidRDefault="00055832" w:rsidP="00055832">
      <w:pPr>
        <w:pStyle w:val="Heading2"/>
        <w:rPr>
          <w:color w:val="005E63" w:themeColor="text2"/>
        </w:rPr>
      </w:pPr>
      <w:proofErr w:type="gramStart"/>
      <w:r>
        <w:rPr>
          <w:color w:val="005E63" w:themeColor="text2"/>
        </w:rPr>
        <w:t>SUBMIT</w:t>
      </w:r>
      <w:proofErr w:type="gramEnd"/>
      <w:r>
        <w:rPr>
          <w:color w:val="005E63" w:themeColor="text2"/>
        </w:rPr>
        <w:t xml:space="preserve"> YOUR APPLICATION OR KEEP A DRAFT</w:t>
      </w:r>
    </w:p>
    <w:p w14:paraId="65DCF7CE" w14:textId="0C8AA262" w:rsidR="0068609D" w:rsidRPr="00B2304B" w:rsidRDefault="00DD2C0F" w:rsidP="00DD2C0F">
      <w:pPr>
        <w:rPr>
          <w:bCs/>
          <w:color w:val="000000" w:themeColor="text1"/>
        </w:rPr>
      </w:pPr>
      <w:r w:rsidRPr="00B2304B">
        <w:rPr>
          <w:rStyle w:val="IntenseEmphasis"/>
          <w:b w:val="0"/>
          <w:bCs/>
          <w:i w:val="0"/>
          <w:iCs w:val="0"/>
        </w:rPr>
        <w:t>Please review your ACCOUNT</w:t>
      </w:r>
      <w:r w:rsidR="0089277C" w:rsidRPr="00B2304B">
        <w:rPr>
          <w:rStyle w:val="IntenseEmphasis"/>
          <w:b w:val="0"/>
          <w:bCs/>
          <w:i w:val="0"/>
          <w:iCs w:val="0"/>
        </w:rPr>
        <w:t xml:space="preserve"> </w:t>
      </w:r>
      <w:hyperlink r:id="rId34" w:history="1">
        <w:r w:rsidRPr="00C5176A">
          <w:rPr>
            <w:rStyle w:val="Hyperlink"/>
            <w:b/>
            <w:bCs/>
          </w:rPr>
          <w:t>profile</w:t>
        </w:r>
      </w:hyperlink>
      <w:r w:rsidR="0089277C" w:rsidRPr="00C5176A">
        <w:rPr>
          <w:rStyle w:val="IntenseEmphasis"/>
          <w:b w:val="0"/>
          <w:bCs/>
          <w:i w:val="0"/>
          <w:iCs w:val="0"/>
          <w:u w:val="single"/>
        </w:rPr>
        <w:t xml:space="preserve"> </w:t>
      </w:r>
      <w:r w:rsidRPr="00B2304B">
        <w:rPr>
          <w:rStyle w:val="IntenseEmphasis"/>
          <w:b w:val="0"/>
          <w:bCs/>
          <w:i w:val="0"/>
          <w:iCs w:val="0"/>
        </w:rPr>
        <w:t>before submitting this application</w:t>
      </w:r>
      <w:r w:rsidR="0089277C" w:rsidRPr="00B2304B">
        <w:rPr>
          <w:rStyle w:val="IntenseEmphasis"/>
          <w:b w:val="0"/>
          <w:bCs/>
          <w:i w:val="0"/>
          <w:iCs w:val="0"/>
        </w:rPr>
        <w:t xml:space="preserve"> </w:t>
      </w:r>
      <w:r w:rsidRPr="00B2304B">
        <w:rPr>
          <w:rStyle w:val="IntenseEmphasis"/>
          <w:b w:val="0"/>
          <w:bCs/>
          <w:i w:val="0"/>
          <w:iCs w:val="0"/>
        </w:rPr>
        <w:t>to make</w:t>
      </w:r>
      <w:r w:rsidR="0089277C" w:rsidRPr="00B2304B">
        <w:rPr>
          <w:rStyle w:val="IntenseEmphasis"/>
          <w:b w:val="0"/>
          <w:bCs/>
          <w:i w:val="0"/>
          <w:iCs w:val="0"/>
        </w:rPr>
        <w:t xml:space="preserve"> </w:t>
      </w:r>
      <w:r w:rsidRPr="00B2304B">
        <w:rPr>
          <w:rStyle w:val="IntenseEmphasis"/>
          <w:b w:val="0"/>
          <w:bCs/>
          <w:i w:val="0"/>
          <w:iCs w:val="0"/>
        </w:rPr>
        <w:t xml:space="preserve">sure it is </w:t>
      </w:r>
      <w:r w:rsidR="00110518" w:rsidRPr="00B2304B">
        <w:rPr>
          <w:rStyle w:val="IntenseEmphasis"/>
          <w:b w:val="0"/>
          <w:bCs/>
          <w:i w:val="0"/>
          <w:iCs w:val="0"/>
        </w:rPr>
        <w:t>up to date</w:t>
      </w:r>
      <w:r w:rsidRPr="00B2304B">
        <w:rPr>
          <w:rStyle w:val="IntenseEmphasis"/>
          <w:b w:val="0"/>
          <w:bCs/>
          <w:i w:val="0"/>
          <w:iCs w:val="0"/>
        </w:rPr>
        <w:t>. Inaccurate information may prevent 4Culture from accepting</w:t>
      </w:r>
      <w:r w:rsidR="0089277C" w:rsidRPr="00B2304B">
        <w:rPr>
          <w:rStyle w:val="IntenseEmphasis"/>
          <w:b w:val="0"/>
          <w:bCs/>
          <w:i w:val="0"/>
          <w:iCs w:val="0"/>
        </w:rPr>
        <w:t xml:space="preserve"> </w:t>
      </w:r>
      <w:r w:rsidRPr="00B2304B">
        <w:rPr>
          <w:rStyle w:val="IntenseEmphasis"/>
          <w:b w:val="0"/>
          <w:bCs/>
          <w:i w:val="0"/>
          <w:iCs w:val="0"/>
        </w:rPr>
        <w:t>your application.</w:t>
      </w:r>
      <w:r w:rsidR="0089277C" w:rsidRPr="00B2304B">
        <w:rPr>
          <w:rStyle w:val="IntenseEmphasis"/>
          <w:b w:val="0"/>
          <w:bCs/>
          <w:i w:val="0"/>
          <w:iCs w:val="0"/>
        </w:rPr>
        <w:t xml:space="preserve"> </w:t>
      </w:r>
    </w:p>
    <w:p w14:paraId="14DAA896" w14:textId="5E217DC4" w:rsidR="002726A4" w:rsidRDefault="3E8EF123" w:rsidP="00FD3527">
      <w:pPr>
        <w:jc w:val="both"/>
      </w:pPr>
      <w:r w:rsidRPr="472D60E1">
        <w:rPr>
          <w:rStyle w:val="IntenseEmphasis"/>
          <w:i w:val="0"/>
          <w:iCs w:val="0"/>
        </w:rPr>
        <w:t>REQUIRED</w:t>
      </w:r>
      <w:r w:rsidR="365AC546">
        <w:t xml:space="preserve">: </w:t>
      </w:r>
      <w:r>
        <w:t xml:space="preserve">Your profile includes a section for </w:t>
      </w:r>
      <w:hyperlink r:id="rId35">
        <w:r w:rsidRPr="472D60E1">
          <w:rPr>
            <w:rStyle w:val="Hyperlink"/>
            <w:b/>
            <w:bCs/>
          </w:rPr>
          <w:t>demographic information</w:t>
        </w:r>
      </w:hyperlink>
      <w:r w:rsidRPr="472D60E1">
        <w:rPr>
          <w:b/>
          <w:bCs/>
          <w:u w:val="single"/>
        </w:rPr>
        <w:t>.</w:t>
      </w:r>
      <w:r>
        <w:t xml:space="preserve"> Make sure you have provided demographic information for the </w:t>
      </w:r>
      <w:r w:rsidRPr="006E33AB">
        <w:t xml:space="preserve">current </w:t>
      </w:r>
      <w:r w:rsidR="0F6270C9" w:rsidRPr="006E33AB">
        <w:t xml:space="preserve">year </w:t>
      </w:r>
      <w:r w:rsidR="644DB692" w:rsidRPr="006E33AB">
        <w:t xml:space="preserve">by </w:t>
      </w:r>
      <w:r w:rsidR="73CAAB62" w:rsidRPr="006E33AB">
        <w:t>the</w:t>
      </w:r>
      <w:r w:rsidR="73CAAB62" w:rsidRPr="472D60E1">
        <w:rPr>
          <w:u w:val="single"/>
        </w:rPr>
        <w:t xml:space="preserve"> </w:t>
      </w:r>
      <w:r w:rsidR="73CAAB62">
        <w:t>application</w:t>
      </w:r>
      <w:r w:rsidR="644DB692">
        <w:t xml:space="preserve"> d</w:t>
      </w:r>
      <w:r w:rsidR="48B43022">
        <w:t>ue date</w:t>
      </w:r>
      <w:r>
        <w:t>.</w:t>
      </w:r>
      <w:bookmarkStart w:id="9" w:name="_Hlk185345352"/>
      <w:bookmarkEnd w:id="4"/>
      <w:bookmarkEnd w:id="5"/>
      <w:bookmarkEnd w:id="6"/>
    </w:p>
    <w:p w14:paraId="5DB0B887" w14:textId="000D2128" w:rsidR="00D109A7" w:rsidRDefault="00D109A7" w:rsidP="00816FF1">
      <w:pPr>
        <w:pStyle w:val="Heading2"/>
        <w:jc w:val="center"/>
        <w:rPr>
          <w:i/>
          <w:iCs/>
        </w:rPr>
      </w:pPr>
      <w:bookmarkStart w:id="10" w:name="_Toc105774566"/>
      <w:bookmarkStart w:id="11" w:name="_Toc132801710"/>
      <w:bookmarkEnd w:id="9"/>
      <w:r w:rsidRPr="00D109A7">
        <w:rPr>
          <w:i/>
          <w:iCs/>
        </w:rPr>
        <w:t>COPY Y</w:t>
      </w:r>
      <w:r w:rsidR="0059548C">
        <w:rPr>
          <w:i/>
          <w:iCs/>
        </w:rPr>
        <w:t>OUR</w:t>
      </w:r>
      <w:r w:rsidRPr="00D109A7">
        <w:rPr>
          <w:i/>
          <w:iCs/>
        </w:rPr>
        <w:t xml:space="preserve"> WORKSHEET ANSWERS to the </w:t>
      </w:r>
      <w:hyperlink r:id="rId36" w:history="1">
        <w:r w:rsidRPr="000838A1">
          <w:rPr>
            <w:rStyle w:val="Hyperlink"/>
            <w:i/>
            <w:iCs/>
          </w:rPr>
          <w:t>ONLINE APPLICATION</w:t>
        </w:r>
      </w:hyperlink>
      <w:r w:rsidRPr="00D109A7">
        <w:rPr>
          <w:i/>
          <w:iCs/>
        </w:rPr>
        <w:t>.</w:t>
      </w:r>
    </w:p>
    <w:p w14:paraId="7D8BC21A" w14:textId="42A21083" w:rsidR="00D109A7" w:rsidRDefault="005E5DC9" w:rsidP="00816FF1">
      <w:pPr>
        <w:jc w:val="center"/>
      </w:pPr>
      <w:r>
        <w:t xml:space="preserve">At </w:t>
      </w:r>
      <w:r w:rsidR="00D109A7">
        <w:t>the bottom of the application</w:t>
      </w:r>
      <w:r>
        <w:t>, you will see</w:t>
      </w:r>
      <w:r w:rsidR="00D109A7">
        <w:t>:</w:t>
      </w:r>
    </w:p>
    <w:p w14:paraId="164252A7" w14:textId="77777777" w:rsidR="00C55DD1" w:rsidRPr="00F404A9" w:rsidRDefault="00C55DD1" w:rsidP="00C55DD1">
      <w:pPr>
        <w:pStyle w:val="Heading2"/>
        <w:ind w:firstLine="630"/>
        <w:jc w:val="center"/>
        <w:rPr>
          <w:sz w:val="32"/>
          <w:szCs w:val="32"/>
        </w:rPr>
      </w:pPr>
      <w:r w:rsidRPr="00F404A9">
        <w:rPr>
          <w:sz w:val="32"/>
          <w:szCs w:val="32"/>
        </w:rPr>
        <w:t xml:space="preserve">SAVE </w:t>
      </w:r>
      <w:proofErr w:type="gramStart"/>
      <w:r w:rsidRPr="00F404A9">
        <w:rPr>
          <w:sz w:val="32"/>
          <w:szCs w:val="32"/>
        </w:rPr>
        <w:t>A DRAFT</w:t>
      </w:r>
      <w:proofErr w:type="gramEnd"/>
    </w:p>
    <w:p w14:paraId="50C2FE30" w14:textId="77777777" w:rsidR="00C55DD1" w:rsidRPr="00D109A7" w:rsidRDefault="00C55DD1" w:rsidP="00816FF1">
      <w:pPr>
        <w:jc w:val="center"/>
      </w:pPr>
    </w:p>
    <w:p w14:paraId="180A44E4" w14:textId="75ABDFAC" w:rsidR="00ED5C5D" w:rsidRDefault="00ED5C5D" w:rsidP="00ED5C5D">
      <w:pPr>
        <w:pStyle w:val="Heading2"/>
      </w:pPr>
      <w:r>
        <w:t>CURRENT STATUS:</w:t>
      </w:r>
      <w:r w:rsidR="000D18BB">
        <w:t xml:space="preserve"> </w:t>
      </w:r>
      <w:r>
        <w:t xml:space="preserve">DRAFT </w:t>
      </w:r>
      <w:r w:rsidR="000D18BB">
        <w:t>–</w:t>
      </w:r>
      <w:r>
        <w:t xml:space="preserve"> NOT</w:t>
      </w:r>
      <w:r w:rsidR="000D18BB">
        <w:t xml:space="preserve"> </w:t>
      </w:r>
      <w:r>
        <w:t>SUBMITTED</w:t>
      </w:r>
    </w:p>
    <w:p w14:paraId="5D01AE67" w14:textId="77777777" w:rsidR="00ED5C5D" w:rsidRPr="002D058F" w:rsidRDefault="00ED5C5D" w:rsidP="002D058F">
      <w:pPr>
        <w:pStyle w:val="Heading2"/>
        <w:spacing w:before="0"/>
        <w:rPr>
          <w:rFonts w:asciiTheme="minorHAnsi" w:hAnsiTheme="minorHAnsi"/>
          <w:b w:val="0"/>
          <w:bCs/>
          <w:sz w:val="22"/>
          <w:szCs w:val="22"/>
        </w:rPr>
      </w:pPr>
      <w:bookmarkStart w:id="12" w:name="_Hlk185507130"/>
      <w:r w:rsidRPr="002D058F">
        <w:rPr>
          <w:rFonts w:asciiTheme="minorHAnsi" w:hAnsiTheme="minorHAnsi"/>
          <w:b w:val="0"/>
          <w:bCs/>
          <w:sz w:val="22"/>
          <w:szCs w:val="22"/>
        </w:rPr>
        <w:t>By</w:t>
      </w:r>
      <w:bookmarkEnd w:id="12"/>
      <w:r w:rsidRPr="002D058F">
        <w:rPr>
          <w:rFonts w:asciiTheme="minorHAnsi" w:hAnsiTheme="minorHAnsi"/>
          <w:b w:val="0"/>
          <w:bCs/>
          <w:sz w:val="22"/>
          <w:szCs w:val="22"/>
        </w:rPr>
        <w:t xml:space="preserve"> checking "I am ready to submit..." you are certifying that you have read,</w:t>
      </w:r>
    </w:p>
    <w:p w14:paraId="248C7B83" w14:textId="77777777" w:rsidR="00ED5C5D" w:rsidRPr="002D058F" w:rsidRDefault="00ED5C5D" w:rsidP="002D058F">
      <w:pPr>
        <w:pStyle w:val="Heading2"/>
        <w:spacing w:before="0"/>
        <w:rPr>
          <w:rFonts w:asciiTheme="minorHAnsi" w:hAnsiTheme="minorHAnsi"/>
          <w:b w:val="0"/>
          <w:bCs/>
          <w:sz w:val="22"/>
          <w:szCs w:val="22"/>
        </w:rPr>
      </w:pPr>
      <w:r w:rsidRPr="002D058F">
        <w:rPr>
          <w:rFonts w:asciiTheme="minorHAnsi" w:hAnsiTheme="minorHAnsi"/>
          <w:b w:val="0"/>
          <w:bCs/>
          <w:sz w:val="22"/>
          <w:szCs w:val="22"/>
        </w:rPr>
        <w:t>understand, and meet the specific eligibility requirements for this opportunity.</w:t>
      </w:r>
    </w:p>
    <w:p w14:paraId="7096DDF8" w14:textId="5738DB58" w:rsidR="0075657D" w:rsidRPr="00604DBD" w:rsidRDefault="00EA241F" w:rsidP="0075657D">
      <w:pPr>
        <w:pStyle w:val="Heading2"/>
        <w:rPr>
          <w:color w:val="ED0000"/>
          <w:sz w:val="22"/>
          <w:szCs w:val="22"/>
        </w:rPr>
      </w:pPr>
      <w:r w:rsidRPr="00F404A9">
        <w:rPr>
          <w:noProof/>
          <w:color w:val="FF0000"/>
          <w:sz w:val="32"/>
          <w:szCs w:val="32"/>
        </w:rPr>
        <mc:AlternateContent>
          <mc:Choice Requires="wps">
            <w:drawing>
              <wp:inline distT="0" distB="0" distL="0" distR="0" wp14:anchorId="28FCA80F" wp14:editId="5AAF6978">
                <wp:extent cx="152400" cy="180975"/>
                <wp:effectExtent l="0" t="0" r="19050" b="28575"/>
                <wp:docPr id="425743401" name="Rectangle 10"/>
                <wp:cNvGraphicFramePr/>
                <a:graphic xmlns:a="http://schemas.openxmlformats.org/drawingml/2006/main">
                  <a:graphicData uri="http://schemas.microsoft.com/office/word/2010/wordprocessingShape">
                    <wps:wsp>
                      <wps:cNvSpPr/>
                      <wps:spPr>
                        <a:xfrm>
                          <a:off x="0" y="0"/>
                          <a:ext cx="152400" cy="180975"/>
                        </a:xfrm>
                        <a:prstGeom prst="rect">
                          <a:avLst/>
                        </a:prstGeom>
                        <a:noFill/>
                        <a:ln>
                          <a:solidFill>
                            <a:srgbClr val="324014"/>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46CC700" id="Rectangle 10" o:spid="_x0000_s1026" style="width:12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" filled="f" strokecolor="#324014" strokeweight="1pt">
                <w10:anchorlock/>
              </v:rect>
            </w:pict>
          </mc:Fallback>
        </mc:AlternateContent>
      </w:r>
      <w:r w:rsidR="00CF1613" w:rsidRPr="00F404A9">
        <w:rPr>
          <w:color w:val="FF0000"/>
          <w:sz w:val="32"/>
          <w:szCs w:val="32"/>
        </w:rPr>
        <w:t xml:space="preserve">  </w:t>
      </w:r>
      <w:r w:rsidR="00ED5C5D" w:rsidRPr="00F404A9">
        <w:rPr>
          <w:color w:val="FF0000"/>
          <w:sz w:val="32"/>
          <w:szCs w:val="32"/>
        </w:rPr>
        <w:t>I AM READY TO SUBMIT AND MEET THE REQUIREMENTS TO APPLY.</w:t>
      </w:r>
      <w:r w:rsidR="0075657D">
        <w:rPr>
          <w:color w:val="FF0000"/>
          <w:sz w:val="32"/>
          <w:szCs w:val="32"/>
        </w:rPr>
        <w:t xml:space="preserve"> </w:t>
      </w:r>
      <w:r w:rsidR="0075657D" w:rsidRPr="0075657D">
        <w:rPr>
          <w:rFonts w:ascii="Wingdings" w:eastAsia="Wingdings" w:hAnsi="Wingdings" w:cs="Wingdings"/>
          <w:color w:val="FF0000"/>
          <w:sz w:val="32"/>
          <w:szCs w:val="32"/>
        </w:rPr>
        <w:t>ß</w:t>
      </w:r>
      <w:r w:rsidR="0075657D" w:rsidRPr="00604DBD">
        <w:rPr>
          <w:color w:val="ED0000"/>
          <w:sz w:val="22"/>
          <w:szCs w:val="22"/>
        </w:rPr>
        <w:t xml:space="preserve"> CHECK THE BOX AND SUBMIT!</w:t>
      </w:r>
    </w:p>
    <w:p w14:paraId="3C6B1F1E" w14:textId="1FE0282E" w:rsidR="00ED5C5D" w:rsidRPr="002943A5" w:rsidRDefault="0075657D" w:rsidP="002943A5">
      <w:r w:rsidRPr="0075657D">
        <w:rPr>
          <w:sz w:val="32"/>
          <w:szCs w:val="32"/>
        </w:rPr>
        <w:t>OR</w:t>
      </w:r>
    </w:p>
    <w:p w14:paraId="6FED81D9" w14:textId="6B362C88" w:rsidR="00947CDE" w:rsidRPr="009A2A92" w:rsidRDefault="00ED5C5D" w:rsidP="009A2A92">
      <w:pPr>
        <w:pStyle w:val="Heading2"/>
        <w:ind w:firstLine="630"/>
        <w:rPr>
          <w:sz w:val="32"/>
          <w:szCs w:val="32"/>
        </w:rPr>
      </w:pPr>
      <w:bookmarkStart w:id="13" w:name="_Hlk185507305"/>
      <w:r w:rsidRPr="00F404A9">
        <w:rPr>
          <w:sz w:val="32"/>
          <w:szCs w:val="32"/>
        </w:rPr>
        <w:t xml:space="preserve">SAVE </w:t>
      </w:r>
      <w:proofErr w:type="gramStart"/>
      <w:r w:rsidRPr="00F404A9">
        <w:rPr>
          <w:sz w:val="32"/>
          <w:szCs w:val="32"/>
        </w:rPr>
        <w:t>A DRAFT</w:t>
      </w:r>
      <w:bookmarkEnd w:id="13"/>
      <w:proofErr w:type="gramEnd"/>
    </w:p>
    <w:p w14:paraId="3420D9CE" w14:textId="15A595CC" w:rsidR="00E808B6" w:rsidRPr="00604DBD" w:rsidRDefault="00ED5C5D" w:rsidP="00ED5C5D">
      <w:pPr>
        <w:pStyle w:val="Heading2"/>
        <w:rPr>
          <w:color w:val="ED0000"/>
          <w:sz w:val="22"/>
          <w:szCs w:val="22"/>
        </w:rPr>
      </w:pPr>
      <w:r w:rsidRPr="00604DBD">
        <w:rPr>
          <w:color w:val="ED0000"/>
          <w:sz w:val="22"/>
          <w:szCs w:val="22"/>
        </w:rPr>
        <w:t>Fields marked with an asterisk (*) are required.</w:t>
      </w:r>
    </w:p>
    <w:p w14:paraId="20ABBC7A" w14:textId="77777777" w:rsidR="00E54DA6" w:rsidRDefault="00E54DA6" w:rsidP="00E54DA6"/>
    <w:p w14:paraId="6782C392" w14:textId="63716BB8" w:rsidR="008A041D" w:rsidRDefault="00580528" w:rsidP="00337283">
      <w:pPr>
        <w:pStyle w:val="Heading2"/>
      </w:pPr>
      <w:r>
        <w:lastRenderedPageBreak/>
        <w:t xml:space="preserve">Need Assistance? </w:t>
      </w:r>
      <w:r w:rsidR="008A041D">
        <w:t>Contact Us!</w:t>
      </w:r>
      <w:bookmarkEnd w:id="10"/>
      <w:bookmarkEnd w:id="11"/>
    </w:p>
    <w:p w14:paraId="5DC1C444" w14:textId="77777777" w:rsidR="00745049" w:rsidRDefault="00745049" w:rsidP="00223F5E">
      <w:pPr>
        <w:pStyle w:val="Overviewlist"/>
        <w:rPr>
          <w:rStyle w:val="Strong"/>
          <w:b/>
          <w:bCs w:val="0"/>
          <w:color w:val="005E63" w:themeColor="text2"/>
        </w:rPr>
      </w:pPr>
    </w:p>
    <w:p w14:paraId="554D0117" w14:textId="44A574F2" w:rsidR="007A45B9" w:rsidRPr="007A45B9" w:rsidRDefault="160F1AE4" w:rsidP="004C5F2D">
      <w:pPr>
        <w:pStyle w:val="Overviewlist"/>
        <w:jc w:val="both"/>
        <w:rPr>
          <w:rStyle w:val="Strong"/>
          <w:color w:val="005E63" w:themeColor="text2"/>
        </w:rPr>
      </w:pPr>
      <w:r w:rsidRPr="1D93B807">
        <w:rPr>
          <w:rStyle w:val="Strong"/>
          <w:color w:val="005D63"/>
        </w:rPr>
        <w:t>We are happy to review draft applications and provide feedback with adequate notice. For full draft reviews, save your work in the online application and contact Emily P. Lawsin at emily.lawsin@4culture.org no later than Friday, February 2</w:t>
      </w:r>
      <w:r w:rsidR="292D8688" w:rsidRPr="1D93B807">
        <w:rPr>
          <w:rStyle w:val="Strong"/>
          <w:color w:val="005D63"/>
        </w:rPr>
        <w:t>7</w:t>
      </w:r>
      <w:r w:rsidR="476B46AE" w:rsidRPr="1D93B807">
        <w:rPr>
          <w:rStyle w:val="Strong"/>
          <w:color w:val="005D63"/>
        </w:rPr>
        <w:t>, 2026</w:t>
      </w:r>
      <w:r w:rsidRPr="1D93B807">
        <w:rPr>
          <w:rStyle w:val="Strong"/>
          <w:color w:val="005D63"/>
        </w:rPr>
        <w:t>. After that date, we cannot review full drafts but will still be available to assist with specific questions and/or troubleshooting</w:t>
      </w:r>
      <w:r w:rsidR="7697DF42" w:rsidRPr="1D93B807">
        <w:rPr>
          <w:rStyle w:val="Strong"/>
          <w:color w:val="005D63"/>
        </w:rPr>
        <w:t>.</w:t>
      </w:r>
    </w:p>
    <w:p w14:paraId="6E4F6B43" w14:textId="77777777" w:rsidR="007A45B9" w:rsidRDefault="007A45B9" w:rsidP="00223F5E">
      <w:pPr>
        <w:pStyle w:val="Overviewlist"/>
        <w:rPr>
          <w:rStyle w:val="Strong"/>
          <w:b/>
          <w:bCs w:val="0"/>
          <w:color w:val="005E63" w:themeColor="text2"/>
        </w:rPr>
      </w:pPr>
    </w:p>
    <w:p w14:paraId="58832877" w14:textId="03C9D1BE" w:rsidR="00C2620B" w:rsidRDefault="00C2620B" w:rsidP="00C2620B">
      <w:pPr>
        <w:pStyle w:val="Overviewlist"/>
        <w:rPr>
          <w:rStyle w:val="Strong"/>
          <w:b/>
          <w:bCs w:val="0"/>
          <w:color w:val="005E63" w:themeColor="text2"/>
        </w:rPr>
      </w:pPr>
      <w:r>
        <w:rPr>
          <w:rStyle w:val="Strong"/>
          <w:b/>
          <w:bCs w:val="0"/>
          <w:color w:val="005E63" w:themeColor="text2"/>
        </w:rPr>
        <w:t xml:space="preserve">Emily P. </w:t>
      </w:r>
      <w:bookmarkStart w:id="14" w:name="_Hlk185346255"/>
      <w:r>
        <w:rPr>
          <w:rStyle w:val="Strong"/>
          <w:b/>
          <w:bCs w:val="0"/>
          <w:color w:val="005E63" w:themeColor="text2"/>
        </w:rPr>
        <w:t>Lawsin</w:t>
      </w:r>
    </w:p>
    <w:bookmarkEnd w:id="14"/>
    <w:p w14:paraId="7F561E89" w14:textId="4948B3FA" w:rsidR="00C2620B" w:rsidRDefault="00CE0DE5" w:rsidP="00C2620B">
      <w:pPr>
        <w:pStyle w:val="Overviewlist"/>
        <w:rPr>
          <w:b w:val="0"/>
          <w:bCs/>
          <w:color w:val="005E63" w:themeColor="text2"/>
        </w:rPr>
      </w:pPr>
      <w:r>
        <w:rPr>
          <w:b w:val="0"/>
          <w:bCs/>
          <w:color w:val="005E63" w:themeColor="text2"/>
        </w:rPr>
        <w:fldChar w:fldCharType="begin"/>
      </w:r>
      <w:r>
        <w:rPr>
          <w:b w:val="0"/>
          <w:bCs/>
          <w:color w:val="005E63" w:themeColor="text2"/>
        </w:rPr>
        <w:instrText>HYPERLINK "mailto:emily.lawsin@4culture.org"</w:instrText>
      </w:r>
      <w:r>
        <w:rPr>
          <w:b w:val="0"/>
          <w:bCs/>
          <w:color w:val="005E63" w:themeColor="text2"/>
        </w:rPr>
      </w:r>
      <w:r>
        <w:rPr>
          <w:b w:val="0"/>
          <w:bCs/>
          <w:color w:val="005E63" w:themeColor="text2"/>
        </w:rPr>
        <w:fldChar w:fldCharType="separate"/>
      </w:r>
      <w:r w:rsidRPr="00ED257E">
        <w:rPr>
          <w:rStyle w:val="Hyperlink"/>
          <w:b w:val="0"/>
          <w:bCs/>
        </w:rPr>
        <w:t>emily.lawsin@4culture.org</w:t>
      </w:r>
      <w:r>
        <w:rPr>
          <w:b w:val="0"/>
          <w:bCs/>
          <w:color w:val="005E63" w:themeColor="text2"/>
        </w:rPr>
        <w:fldChar w:fldCharType="end"/>
      </w:r>
    </w:p>
    <w:p w14:paraId="0333592D" w14:textId="455A0BE9" w:rsidR="00307853" w:rsidRDefault="00555DF3" w:rsidP="001956AD">
      <w:pPr>
        <w:pStyle w:val="NoSpacing"/>
      </w:pPr>
      <w:r>
        <w:t>206-</w:t>
      </w:r>
      <w:r w:rsidR="00CE0DE5">
        <w:t>477-3110</w:t>
      </w:r>
    </w:p>
    <w:p w14:paraId="70CD2C8A" w14:textId="77777777" w:rsidR="002A644B" w:rsidRDefault="002A644B" w:rsidP="001956AD">
      <w:pPr>
        <w:pStyle w:val="NoSpacing"/>
      </w:pPr>
    </w:p>
    <w:p w14:paraId="2E45FA1B" w14:textId="4FD3A12F" w:rsidR="004C5F2D" w:rsidRDefault="004C5F2D" w:rsidP="001956AD">
      <w:pPr>
        <w:pStyle w:val="NoSpacing"/>
      </w:pPr>
      <w:r>
        <w:t>For technical assistance</w:t>
      </w:r>
      <w:r w:rsidR="00F909D8">
        <w:t>:</w:t>
      </w:r>
    </w:p>
    <w:p w14:paraId="0FFF828B" w14:textId="0A8C9D2B" w:rsidR="00F909D8" w:rsidRDefault="01FD1C7F" w:rsidP="5A612C28">
      <w:pPr>
        <w:pStyle w:val="Overviewlist"/>
        <w:rPr>
          <w:rStyle w:val="Strong"/>
          <w:b/>
          <w:color w:val="005E63" w:themeColor="text2"/>
        </w:rPr>
      </w:pPr>
      <w:r w:rsidRPr="5A612C28">
        <w:rPr>
          <w:rStyle w:val="Strong"/>
          <w:b/>
          <w:color w:val="005E63" w:themeColor="text2"/>
        </w:rPr>
        <w:t>Maisha Barnett</w:t>
      </w:r>
    </w:p>
    <w:p w14:paraId="4716DECE" w14:textId="572CD905" w:rsidR="002A644B" w:rsidRDefault="01FD1C7F" w:rsidP="001956AD">
      <w:pPr>
        <w:pStyle w:val="NoSpacing"/>
      </w:pPr>
      <w:hyperlink r:id="rId37">
        <w:r w:rsidRPr="5A612C28">
          <w:rPr>
            <w:rStyle w:val="Hyperlink"/>
          </w:rPr>
          <w:t>maisha.barnett</w:t>
        </w:r>
        <w:r w:rsidR="002A644B" w:rsidRPr="5A612C28">
          <w:rPr>
            <w:rStyle w:val="Hyperlink"/>
          </w:rPr>
          <w:t>@4culture.org</w:t>
        </w:r>
      </w:hyperlink>
    </w:p>
    <w:p w14:paraId="61DD3AC9" w14:textId="19F5E00C" w:rsidR="00B97A06" w:rsidRPr="00364A6E" w:rsidRDefault="57BE729E" w:rsidP="001956AD">
      <w:pPr>
        <w:pStyle w:val="NoSpacing"/>
      </w:pPr>
      <w:r>
        <w:t>206-477-9877</w:t>
      </w:r>
    </w:p>
    <w:sectPr w:rsidR="00B97A06" w:rsidRPr="00364A6E" w:rsidSect="00E0137B">
      <w:headerReference w:type="even" r:id="rId38"/>
      <w:headerReference w:type="default" r:id="rId39"/>
      <w:footerReference w:type="even" r:id="rId40"/>
      <w:footerReference w:type="default" r:id="rId41"/>
      <w:type w:val="continuous"/>
      <w:pgSz w:w="12240" w:h="15840"/>
      <w:pgMar w:top="900" w:right="1440" w:bottom="1440" w:left="144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A498F9" w14:textId="77777777" w:rsidR="00856387" w:rsidRDefault="00856387" w:rsidP="00042070">
      <w:pPr>
        <w:spacing w:after="0" w:line="240" w:lineRule="auto"/>
      </w:pPr>
      <w:r>
        <w:separator/>
      </w:r>
    </w:p>
  </w:endnote>
  <w:endnote w:type="continuationSeparator" w:id="0">
    <w:p w14:paraId="5812BC8C" w14:textId="77777777" w:rsidR="00856387" w:rsidRDefault="00856387" w:rsidP="00042070">
      <w:pPr>
        <w:spacing w:after="0" w:line="240" w:lineRule="auto"/>
      </w:pPr>
      <w:r>
        <w:continuationSeparator/>
      </w:r>
    </w:p>
  </w:endnote>
  <w:endnote w:type="continuationNotice" w:id="1">
    <w:p w14:paraId="3AC1AC54" w14:textId="77777777" w:rsidR="00856387" w:rsidRDefault="008563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T Norms">
    <w:panose1 w:val="02000503030000020003"/>
    <w:charset w:val="00"/>
    <w:family w:val="auto"/>
    <w:pitch w:val="variable"/>
    <w:sig w:usb0="A000022F" w:usb1="1000004B" w:usb2="00000000" w:usb3="00000000" w:csb0="00000097" w:csb1="00000000"/>
  </w:font>
  <w:font w:name="Bebas Neue Pro">
    <w:panose1 w:val="020B0506020202050201"/>
    <w:charset w:val="00"/>
    <w:family w:val="swiss"/>
    <w:notTrueType/>
    <w:pitch w:val="variable"/>
    <w:sig w:usb0="00000207" w:usb1="00000001" w:usb2="00000000" w:usb3="00000000" w:csb0="00000097" w:csb1="00000000"/>
  </w:font>
  <w:font w:name="Bebas Neue">
    <w:panose1 w:val="020B0606020202050201"/>
    <w:charset w:val="00"/>
    <w:family w:val="swiss"/>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FB3E4" w14:textId="77777777" w:rsidR="00FE0036" w:rsidRDefault="00FE0036" w:rsidP="008A041D">
    <w:pPr>
      <w:pStyle w:val="Footer"/>
    </w:pPr>
  </w:p>
  <w:p w14:paraId="4615048D" w14:textId="77777777" w:rsidR="009F5D4E" w:rsidRDefault="009F5D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BA987" w14:textId="77777777" w:rsidR="002B6A45" w:rsidRPr="00C33367" w:rsidRDefault="002B6A45" w:rsidP="008A041D">
    <w:pPr>
      <w:pStyle w:val="Endnote"/>
    </w:pPr>
    <w:r w:rsidRPr="00C33367">
      <w:t xml:space="preserve">PAGE </w:t>
    </w:r>
    <w:r w:rsidRPr="00C33367">
      <w:fldChar w:fldCharType="begin"/>
    </w:r>
    <w:r w:rsidRPr="00C33367">
      <w:instrText xml:space="preserve"> PAGE   \* MERGEFORMAT </w:instrText>
    </w:r>
    <w:r w:rsidRPr="00C33367">
      <w:fldChar w:fldCharType="separate"/>
    </w:r>
    <w:r w:rsidRPr="00C33367">
      <w:t>1</w:t>
    </w:r>
    <w:r w:rsidRPr="00C33367">
      <w:fldChar w:fldCharType="end"/>
    </w:r>
  </w:p>
  <w:p w14:paraId="0E534AAE" w14:textId="77777777" w:rsidR="009F5D4E" w:rsidRDefault="009F5D4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8F834" w14:textId="77777777" w:rsidR="00856387" w:rsidRDefault="00856387" w:rsidP="00042070">
      <w:pPr>
        <w:spacing w:after="0" w:line="240" w:lineRule="auto"/>
      </w:pPr>
      <w:r>
        <w:separator/>
      </w:r>
    </w:p>
  </w:footnote>
  <w:footnote w:type="continuationSeparator" w:id="0">
    <w:p w14:paraId="205C4A13" w14:textId="77777777" w:rsidR="00856387" w:rsidRDefault="00856387" w:rsidP="00042070">
      <w:pPr>
        <w:spacing w:after="0" w:line="240" w:lineRule="auto"/>
      </w:pPr>
      <w:r>
        <w:continuationSeparator/>
      </w:r>
    </w:p>
  </w:footnote>
  <w:footnote w:type="continuationNotice" w:id="1">
    <w:p w14:paraId="04CE754B" w14:textId="77777777" w:rsidR="00856387" w:rsidRDefault="008563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4C115" w14:textId="77777777" w:rsidR="00FE0036" w:rsidRDefault="00FE0036"/>
  <w:p w14:paraId="4300454E" w14:textId="77777777" w:rsidR="009F5D4E" w:rsidRDefault="009F5D4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EED81" w14:textId="77777777" w:rsidR="00FE0036" w:rsidRDefault="00FE0036"/>
  <w:p w14:paraId="57CA489A" w14:textId="77777777" w:rsidR="009F5D4E" w:rsidRDefault="009F5D4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F2158"/>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8A4616"/>
    <w:multiLevelType w:val="hybridMultilevel"/>
    <w:tmpl w:val="0C0EC48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B142CAA"/>
    <w:multiLevelType w:val="multilevel"/>
    <w:tmpl w:val="37B2154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B7B0D79"/>
    <w:multiLevelType w:val="multilevel"/>
    <w:tmpl w:val="9CAE39A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 w15:restartNumberingAfterBreak="0">
    <w:nsid w:val="16781C72"/>
    <w:multiLevelType w:val="multilevel"/>
    <w:tmpl w:val="CB2ABF0E"/>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AD2274E"/>
    <w:multiLevelType w:val="hybridMultilevel"/>
    <w:tmpl w:val="326E1B08"/>
    <w:lvl w:ilvl="0" w:tplc="840ADA14">
      <w:start w:val="1"/>
      <w:numFmt w:val="bullet"/>
      <w:lvlText w:val=""/>
      <w:lvlJc w:val="left"/>
      <w:pPr>
        <w:ind w:left="720" w:hanging="360"/>
      </w:pPr>
      <w:rPr>
        <w:rFonts w:ascii="Symbol" w:hAnsi="Symbol" w:hint="default"/>
      </w:rPr>
    </w:lvl>
    <w:lvl w:ilvl="1" w:tplc="B524C7E6">
      <w:start w:val="1"/>
      <w:numFmt w:val="bullet"/>
      <w:lvlText w:val="o"/>
      <w:lvlJc w:val="left"/>
      <w:pPr>
        <w:ind w:left="1440" w:hanging="360"/>
      </w:pPr>
      <w:rPr>
        <w:rFonts w:ascii="Courier New" w:hAnsi="Courier New" w:hint="default"/>
      </w:rPr>
    </w:lvl>
    <w:lvl w:ilvl="2" w:tplc="6E2CE648">
      <w:start w:val="1"/>
      <w:numFmt w:val="bullet"/>
      <w:lvlText w:val=""/>
      <w:lvlJc w:val="left"/>
      <w:pPr>
        <w:ind w:left="2160" w:hanging="360"/>
      </w:pPr>
      <w:rPr>
        <w:rFonts w:ascii="Wingdings" w:hAnsi="Wingdings" w:hint="default"/>
      </w:rPr>
    </w:lvl>
    <w:lvl w:ilvl="3" w:tplc="04F0C888">
      <w:start w:val="1"/>
      <w:numFmt w:val="bullet"/>
      <w:lvlText w:val=""/>
      <w:lvlJc w:val="left"/>
      <w:pPr>
        <w:ind w:left="2880" w:hanging="360"/>
      </w:pPr>
      <w:rPr>
        <w:rFonts w:ascii="Symbol" w:hAnsi="Symbol" w:hint="default"/>
      </w:rPr>
    </w:lvl>
    <w:lvl w:ilvl="4" w:tplc="8D00CAC8">
      <w:start w:val="1"/>
      <w:numFmt w:val="bullet"/>
      <w:lvlText w:val="o"/>
      <w:lvlJc w:val="left"/>
      <w:pPr>
        <w:ind w:left="3600" w:hanging="360"/>
      </w:pPr>
      <w:rPr>
        <w:rFonts w:ascii="Courier New" w:hAnsi="Courier New" w:hint="default"/>
      </w:rPr>
    </w:lvl>
    <w:lvl w:ilvl="5" w:tplc="E68065FA">
      <w:start w:val="1"/>
      <w:numFmt w:val="bullet"/>
      <w:lvlText w:val=""/>
      <w:lvlJc w:val="left"/>
      <w:pPr>
        <w:ind w:left="4320" w:hanging="360"/>
      </w:pPr>
      <w:rPr>
        <w:rFonts w:ascii="Wingdings" w:hAnsi="Wingdings" w:hint="default"/>
      </w:rPr>
    </w:lvl>
    <w:lvl w:ilvl="6" w:tplc="95100990">
      <w:start w:val="1"/>
      <w:numFmt w:val="bullet"/>
      <w:lvlText w:val=""/>
      <w:lvlJc w:val="left"/>
      <w:pPr>
        <w:ind w:left="5040" w:hanging="360"/>
      </w:pPr>
      <w:rPr>
        <w:rFonts w:ascii="Symbol" w:hAnsi="Symbol" w:hint="default"/>
      </w:rPr>
    </w:lvl>
    <w:lvl w:ilvl="7" w:tplc="4DD44806">
      <w:start w:val="1"/>
      <w:numFmt w:val="bullet"/>
      <w:lvlText w:val="o"/>
      <w:lvlJc w:val="left"/>
      <w:pPr>
        <w:ind w:left="5760" w:hanging="360"/>
      </w:pPr>
      <w:rPr>
        <w:rFonts w:ascii="Courier New" w:hAnsi="Courier New" w:hint="default"/>
      </w:rPr>
    </w:lvl>
    <w:lvl w:ilvl="8" w:tplc="6A8AAE26">
      <w:start w:val="1"/>
      <w:numFmt w:val="bullet"/>
      <w:lvlText w:val=""/>
      <w:lvlJc w:val="left"/>
      <w:pPr>
        <w:ind w:left="6480" w:hanging="360"/>
      </w:pPr>
      <w:rPr>
        <w:rFonts w:ascii="Wingdings" w:hAnsi="Wingdings" w:hint="default"/>
      </w:rPr>
    </w:lvl>
  </w:abstractNum>
  <w:abstractNum w:abstractNumId="6" w15:restartNumberingAfterBreak="0">
    <w:nsid w:val="2AE00FC6"/>
    <w:multiLevelType w:val="hybridMultilevel"/>
    <w:tmpl w:val="AAF0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7A249F"/>
    <w:multiLevelType w:val="hybridMultilevel"/>
    <w:tmpl w:val="EA5C68EE"/>
    <w:lvl w:ilvl="0" w:tplc="F34C5FE6">
      <w:start w:val="1"/>
      <w:numFmt w:val="decimal"/>
      <w:pStyle w:val="ListParagraph"/>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002FF9"/>
    <w:multiLevelType w:val="hybridMultilevel"/>
    <w:tmpl w:val="8FA8CD9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C218B5"/>
    <w:multiLevelType w:val="multilevel"/>
    <w:tmpl w:val="7AFEF26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FC51E40"/>
    <w:multiLevelType w:val="multilevel"/>
    <w:tmpl w:val="9136660A"/>
    <w:lvl w:ilvl="0">
      <w:start w:val="1"/>
      <w:numFmt w:val="bullet"/>
      <w:pStyle w:val="Bulletsandnumberedlists"/>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1" w15:restartNumberingAfterBreak="0">
    <w:nsid w:val="3FD57D49"/>
    <w:multiLevelType w:val="multilevel"/>
    <w:tmpl w:val="6B8C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16D7F33"/>
    <w:multiLevelType w:val="hybridMultilevel"/>
    <w:tmpl w:val="61A46E4E"/>
    <w:lvl w:ilvl="0" w:tplc="FF5C26E2">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47A0549"/>
    <w:multiLevelType w:val="hybridMultilevel"/>
    <w:tmpl w:val="CF86E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93398C"/>
    <w:multiLevelType w:val="multilevel"/>
    <w:tmpl w:val="28908F8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5EAC4421"/>
    <w:multiLevelType w:val="multilevel"/>
    <w:tmpl w:val="B362688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6EDD6A80"/>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F196E30"/>
    <w:multiLevelType w:val="multilevel"/>
    <w:tmpl w:val="CECCDF8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8" w15:restartNumberingAfterBreak="0">
    <w:nsid w:val="71645566"/>
    <w:multiLevelType w:val="hybridMultilevel"/>
    <w:tmpl w:val="EE609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155699"/>
    <w:multiLevelType w:val="hybridMultilevel"/>
    <w:tmpl w:val="F750561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1B1E12"/>
    <w:multiLevelType w:val="multilevel"/>
    <w:tmpl w:val="C0EC975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1" w15:restartNumberingAfterBreak="0">
    <w:nsid w:val="7E845869"/>
    <w:multiLevelType w:val="hybridMultilevel"/>
    <w:tmpl w:val="139C9E2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7238403">
    <w:abstractNumId w:val="7"/>
  </w:num>
  <w:num w:numId="2" w16cid:durableId="1222862061">
    <w:abstractNumId w:val="21"/>
  </w:num>
  <w:num w:numId="3" w16cid:durableId="1886793330">
    <w:abstractNumId w:val="3"/>
  </w:num>
  <w:num w:numId="4" w16cid:durableId="1697928158">
    <w:abstractNumId w:val="1"/>
  </w:num>
  <w:num w:numId="5" w16cid:durableId="1428506071">
    <w:abstractNumId w:val="12"/>
  </w:num>
  <w:num w:numId="6" w16cid:durableId="503395654">
    <w:abstractNumId w:val="19"/>
  </w:num>
  <w:num w:numId="7" w16cid:durableId="904071687">
    <w:abstractNumId w:val="16"/>
  </w:num>
  <w:num w:numId="8" w16cid:durableId="527182126">
    <w:abstractNumId w:val="0"/>
  </w:num>
  <w:num w:numId="9" w16cid:durableId="605356077">
    <w:abstractNumId w:val="4"/>
  </w:num>
  <w:num w:numId="10" w16cid:durableId="1681393031">
    <w:abstractNumId w:val="2"/>
  </w:num>
  <w:num w:numId="11" w16cid:durableId="327443256">
    <w:abstractNumId w:val="9"/>
  </w:num>
  <w:num w:numId="12" w16cid:durableId="1551112154">
    <w:abstractNumId w:val="8"/>
  </w:num>
  <w:num w:numId="13" w16cid:durableId="1887571008">
    <w:abstractNumId w:val="6"/>
  </w:num>
  <w:num w:numId="14" w16cid:durableId="15334151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94038147">
    <w:abstractNumId w:val="10"/>
  </w:num>
  <w:num w:numId="16" w16cid:durableId="1563634572">
    <w:abstractNumId w:val="11"/>
  </w:num>
  <w:num w:numId="17" w16cid:durableId="420375653">
    <w:abstractNumId w:val="17"/>
  </w:num>
  <w:num w:numId="18" w16cid:durableId="261377008">
    <w:abstractNumId w:val="20"/>
  </w:num>
  <w:num w:numId="19" w16cid:durableId="692268443">
    <w:abstractNumId w:val="15"/>
  </w:num>
  <w:num w:numId="20" w16cid:durableId="1911496553">
    <w:abstractNumId w:val="5"/>
  </w:num>
  <w:num w:numId="21" w16cid:durableId="1940747398">
    <w:abstractNumId w:val="14"/>
  </w:num>
  <w:num w:numId="22" w16cid:durableId="148139864">
    <w:abstractNumId w:val="13"/>
  </w:num>
  <w:num w:numId="23" w16cid:durableId="8082863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ExNzQxNTAytDBQ0lEKTi0uzszPAykwrAUA4EfdsSwAAAA="/>
  </w:docVars>
  <w:rsids>
    <w:rsidRoot w:val="00FB09B8"/>
    <w:rsid w:val="00000D76"/>
    <w:rsid w:val="00000DC9"/>
    <w:rsid w:val="0000277B"/>
    <w:rsid w:val="00005A28"/>
    <w:rsid w:val="00012179"/>
    <w:rsid w:val="0001326A"/>
    <w:rsid w:val="00014D47"/>
    <w:rsid w:val="000162AB"/>
    <w:rsid w:val="00017839"/>
    <w:rsid w:val="000202A6"/>
    <w:rsid w:val="00021B92"/>
    <w:rsid w:val="0002248C"/>
    <w:rsid w:val="00022800"/>
    <w:rsid w:val="0002550B"/>
    <w:rsid w:val="00026D6E"/>
    <w:rsid w:val="00030F43"/>
    <w:rsid w:val="0003433B"/>
    <w:rsid w:val="00035985"/>
    <w:rsid w:val="00035ED2"/>
    <w:rsid w:val="00040A8B"/>
    <w:rsid w:val="000413E7"/>
    <w:rsid w:val="00042070"/>
    <w:rsid w:val="00044CFD"/>
    <w:rsid w:val="00052372"/>
    <w:rsid w:val="00055832"/>
    <w:rsid w:val="0006745D"/>
    <w:rsid w:val="0007358F"/>
    <w:rsid w:val="0007620B"/>
    <w:rsid w:val="00080FFF"/>
    <w:rsid w:val="000838A1"/>
    <w:rsid w:val="00084DE6"/>
    <w:rsid w:val="0008740C"/>
    <w:rsid w:val="000977DA"/>
    <w:rsid w:val="000A09F6"/>
    <w:rsid w:val="000A1B46"/>
    <w:rsid w:val="000A21AE"/>
    <w:rsid w:val="000A6BA3"/>
    <w:rsid w:val="000A712B"/>
    <w:rsid w:val="000B010B"/>
    <w:rsid w:val="000B1128"/>
    <w:rsid w:val="000B1A55"/>
    <w:rsid w:val="000B28B2"/>
    <w:rsid w:val="000B48E4"/>
    <w:rsid w:val="000C2332"/>
    <w:rsid w:val="000C3939"/>
    <w:rsid w:val="000C6EDA"/>
    <w:rsid w:val="000C7475"/>
    <w:rsid w:val="000D18BB"/>
    <w:rsid w:val="000D395D"/>
    <w:rsid w:val="000D59E5"/>
    <w:rsid w:val="000D617F"/>
    <w:rsid w:val="000D70EC"/>
    <w:rsid w:val="000D73C0"/>
    <w:rsid w:val="000E125F"/>
    <w:rsid w:val="000E6496"/>
    <w:rsid w:val="000E6D0D"/>
    <w:rsid w:val="000E7D7F"/>
    <w:rsid w:val="000F10A0"/>
    <w:rsid w:val="000F3B11"/>
    <w:rsid w:val="000F41D2"/>
    <w:rsid w:val="000F5EFE"/>
    <w:rsid w:val="000F6CBA"/>
    <w:rsid w:val="000F71A6"/>
    <w:rsid w:val="000F7FCD"/>
    <w:rsid w:val="000F7FDE"/>
    <w:rsid w:val="001021C9"/>
    <w:rsid w:val="00104CF1"/>
    <w:rsid w:val="00105D40"/>
    <w:rsid w:val="001068F3"/>
    <w:rsid w:val="00110518"/>
    <w:rsid w:val="001116F2"/>
    <w:rsid w:val="00112392"/>
    <w:rsid w:val="00113E5F"/>
    <w:rsid w:val="00117959"/>
    <w:rsid w:val="00122FA6"/>
    <w:rsid w:val="00123D12"/>
    <w:rsid w:val="00127C86"/>
    <w:rsid w:val="001306D2"/>
    <w:rsid w:val="00131700"/>
    <w:rsid w:val="00135B34"/>
    <w:rsid w:val="00136D9A"/>
    <w:rsid w:val="001400FB"/>
    <w:rsid w:val="00142456"/>
    <w:rsid w:val="00154087"/>
    <w:rsid w:val="00155986"/>
    <w:rsid w:val="00161EDF"/>
    <w:rsid w:val="001640EC"/>
    <w:rsid w:val="001671B5"/>
    <w:rsid w:val="00167D82"/>
    <w:rsid w:val="00167FF9"/>
    <w:rsid w:val="0017137C"/>
    <w:rsid w:val="00176EFF"/>
    <w:rsid w:val="001831CE"/>
    <w:rsid w:val="00183222"/>
    <w:rsid w:val="001861A7"/>
    <w:rsid w:val="00194A8E"/>
    <w:rsid w:val="001956AD"/>
    <w:rsid w:val="001A12C8"/>
    <w:rsid w:val="001A2534"/>
    <w:rsid w:val="001A2D90"/>
    <w:rsid w:val="001A418C"/>
    <w:rsid w:val="001A4286"/>
    <w:rsid w:val="001A6622"/>
    <w:rsid w:val="001A73BB"/>
    <w:rsid w:val="001B198C"/>
    <w:rsid w:val="001B1EC0"/>
    <w:rsid w:val="001B2FD9"/>
    <w:rsid w:val="001B3615"/>
    <w:rsid w:val="001B593B"/>
    <w:rsid w:val="001B747D"/>
    <w:rsid w:val="001B7A10"/>
    <w:rsid w:val="001C1CC3"/>
    <w:rsid w:val="001C57AE"/>
    <w:rsid w:val="001D1CCB"/>
    <w:rsid w:val="001D68F3"/>
    <w:rsid w:val="001E3268"/>
    <w:rsid w:val="001F0CC6"/>
    <w:rsid w:val="001F1D66"/>
    <w:rsid w:val="001F3C67"/>
    <w:rsid w:val="001F6EB9"/>
    <w:rsid w:val="001F775A"/>
    <w:rsid w:val="00200FB7"/>
    <w:rsid w:val="00202D7B"/>
    <w:rsid w:val="00203179"/>
    <w:rsid w:val="002032BB"/>
    <w:rsid w:val="00204977"/>
    <w:rsid w:val="0020552D"/>
    <w:rsid w:val="00206EE3"/>
    <w:rsid w:val="00210B25"/>
    <w:rsid w:val="00213782"/>
    <w:rsid w:val="0021484E"/>
    <w:rsid w:val="00217695"/>
    <w:rsid w:val="00223F5E"/>
    <w:rsid w:val="00224594"/>
    <w:rsid w:val="002308FF"/>
    <w:rsid w:val="00232104"/>
    <w:rsid w:val="00235528"/>
    <w:rsid w:val="002358E6"/>
    <w:rsid w:val="00240E03"/>
    <w:rsid w:val="002430C1"/>
    <w:rsid w:val="00243BB0"/>
    <w:rsid w:val="00245F20"/>
    <w:rsid w:val="0025520F"/>
    <w:rsid w:val="00257373"/>
    <w:rsid w:val="00263E6E"/>
    <w:rsid w:val="002726A4"/>
    <w:rsid w:val="00273843"/>
    <w:rsid w:val="0027445B"/>
    <w:rsid w:val="00280AB3"/>
    <w:rsid w:val="002815FC"/>
    <w:rsid w:val="00285836"/>
    <w:rsid w:val="002903B9"/>
    <w:rsid w:val="002919F0"/>
    <w:rsid w:val="00291B32"/>
    <w:rsid w:val="00292783"/>
    <w:rsid w:val="002943A5"/>
    <w:rsid w:val="00296FF8"/>
    <w:rsid w:val="002A1039"/>
    <w:rsid w:val="002A5D5F"/>
    <w:rsid w:val="002A6250"/>
    <w:rsid w:val="002A644B"/>
    <w:rsid w:val="002B3AE6"/>
    <w:rsid w:val="002B5102"/>
    <w:rsid w:val="002B6A45"/>
    <w:rsid w:val="002C02F9"/>
    <w:rsid w:val="002C0B3B"/>
    <w:rsid w:val="002C17AA"/>
    <w:rsid w:val="002C294C"/>
    <w:rsid w:val="002C46E1"/>
    <w:rsid w:val="002C7186"/>
    <w:rsid w:val="002D058F"/>
    <w:rsid w:val="002D6C6B"/>
    <w:rsid w:val="002E0E2C"/>
    <w:rsid w:val="002E0F7A"/>
    <w:rsid w:val="002E2B9A"/>
    <w:rsid w:val="002E4E61"/>
    <w:rsid w:val="002E760A"/>
    <w:rsid w:val="002F14D4"/>
    <w:rsid w:val="002F233A"/>
    <w:rsid w:val="002F6BE9"/>
    <w:rsid w:val="00300710"/>
    <w:rsid w:val="003009F5"/>
    <w:rsid w:val="003018FE"/>
    <w:rsid w:val="00302495"/>
    <w:rsid w:val="00303AA5"/>
    <w:rsid w:val="0030493D"/>
    <w:rsid w:val="00305941"/>
    <w:rsid w:val="003060F0"/>
    <w:rsid w:val="003067AA"/>
    <w:rsid w:val="00307853"/>
    <w:rsid w:val="003104F8"/>
    <w:rsid w:val="00311D41"/>
    <w:rsid w:val="0031210C"/>
    <w:rsid w:val="00312507"/>
    <w:rsid w:val="00317402"/>
    <w:rsid w:val="00323F1B"/>
    <w:rsid w:val="00325618"/>
    <w:rsid w:val="00327559"/>
    <w:rsid w:val="00330AC7"/>
    <w:rsid w:val="00330C9E"/>
    <w:rsid w:val="00331FC8"/>
    <w:rsid w:val="00337283"/>
    <w:rsid w:val="003401F2"/>
    <w:rsid w:val="0034242C"/>
    <w:rsid w:val="003451A1"/>
    <w:rsid w:val="00345639"/>
    <w:rsid w:val="00350C94"/>
    <w:rsid w:val="00352703"/>
    <w:rsid w:val="00352AE7"/>
    <w:rsid w:val="003570D1"/>
    <w:rsid w:val="00357F13"/>
    <w:rsid w:val="00360D9C"/>
    <w:rsid w:val="00364A6E"/>
    <w:rsid w:val="00365A53"/>
    <w:rsid w:val="00365B74"/>
    <w:rsid w:val="00371E94"/>
    <w:rsid w:val="003725E5"/>
    <w:rsid w:val="00373A03"/>
    <w:rsid w:val="0039689A"/>
    <w:rsid w:val="00396BFE"/>
    <w:rsid w:val="003A1A96"/>
    <w:rsid w:val="003A7F87"/>
    <w:rsid w:val="003B1A37"/>
    <w:rsid w:val="003B22AC"/>
    <w:rsid w:val="003C0618"/>
    <w:rsid w:val="003C2CCE"/>
    <w:rsid w:val="003C3150"/>
    <w:rsid w:val="003D4671"/>
    <w:rsid w:val="003D6196"/>
    <w:rsid w:val="003D76D8"/>
    <w:rsid w:val="003E2160"/>
    <w:rsid w:val="003E48AC"/>
    <w:rsid w:val="003E5154"/>
    <w:rsid w:val="003E6203"/>
    <w:rsid w:val="003E6A6D"/>
    <w:rsid w:val="00411ED5"/>
    <w:rsid w:val="00412D03"/>
    <w:rsid w:val="00415E88"/>
    <w:rsid w:val="00425C1E"/>
    <w:rsid w:val="0043019C"/>
    <w:rsid w:val="004304F9"/>
    <w:rsid w:val="00431C53"/>
    <w:rsid w:val="0043392D"/>
    <w:rsid w:val="00436703"/>
    <w:rsid w:val="004465B9"/>
    <w:rsid w:val="00446AED"/>
    <w:rsid w:val="00446F46"/>
    <w:rsid w:val="0045125E"/>
    <w:rsid w:val="004543CF"/>
    <w:rsid w:val="0045461B"/>
    <w:rsid w:val="004547AC"/>
    <w:rsid w:val="00457A5F"/>
    <w:rsid w:val="00461EBB"/>
    <w:rsid w:val="00465E72"/>
    <w:rsid w:val="004706DF"/>
    <w:rsid w:val="0047100C"/>
    <w:rsid w:val="00476DA2"/>
    <w:rsid w:val="00477E6C"/>
    <w:rsid w:val="00477F66"/>
    <w:rsid w:val="004803FD"/>
    <w:rsid w:val="00480E7A"/>
    <w:rsid w:val="00491824"/>
    <w:rsid w:val="00492CE4"/>
    <w:rsid w:val="0049334B"/>
    <w:rsid w:val="00496F21"/>
    <w:rsid w:val="004A1F89"/>
    <w:rsid w:val="004A455C"/>
    <w:rsid w:val="004A7DDC"/>
    <w:rsid w:val="004B0783"/>
    <w:rsid w:val="004B1E9D"/>
    <w:rsid w:val="004B334C"/>
    <w:rsid w:val="004B3904"/>
    <w:rsid w:val="004B3C76"/>
    <w:rsid w:val="004B51A2"/>
    <w:rsid w:val="004B6ECB"/>
    <w:rsid w:val="004C10A9"/>
    <w:rsid w:val="004C2111"/>
    <w:rsid w:val="004C2247"/>
    <w:rsid w:val="004C2938"/>
    <w:rsid w:val="004C58E4"/>
    <w:rsid w:val="004C5F2D"/>
    <w:rsid w:val="004D21B1"/>
    <w:rsid w:val="004D3342"/>
    <w:rsid w:val="004D48A7"/>
    <w:rsid w:val="004D76DF"/>
    <w:rsid w:val="004D7FA7"/>
    <w:rsid w:val="004E3461"/>
    <w:rsid w:val="004E3B73"/>
    <w:rsid w:val="004F1370"/>
    <w:rsid w:val="004F13D1"/>
    <w:rsid w:val="004F16E3"/>
    <w:rsid w:val="004F645E"/>
    <w:rsid w:val="004F67BF"/>
    <w:rsid w:val="00500BFB"/>
    <w:rsid w:val="00500C11"/>
    <w:rsid w:val="00505B6E"/>
    <w:rsid w:val="00506A72"/>
    <w:rsid w:val="00513DF7"/>
    <w:rsid w:val="00514371"/>
    <w:rsid w:val="00517D84"/>
    <w:rsid w:val="00521AAA"/>
    <w:rsid w:val="00522AF0"/>
    <w:rsid w:val="00524BF6"/>
    <w:rsid w:val="005250B9"/>
    <w:rsid w:val="00525DEF"/>
    <w:rsid w:val="00525EE1"/>
    <w:rsid w:val="00532BFF"/>
    <w:rsid w:val="0054327D"/>
    <w:rsid w:val="005442CC"/>
    <w:rsid w:val="0054599E"/>
    <w:rsid w:val="00547579"/>
    <w:rsid w:val="0055057B"/>
    <w:rsid w:val="00550F36"/>
    <w:rsid w:val="0055127E"/>
    <w:rsid w:val="00552769"/>
    <w:rsid w:val="00553CD9"/>
    <w:rsid w:val="00553D81"/>
    <w:rsid w:val="00554398"/>
    <w:rsid w:val="00555DF3"/>
    <w:rsid w:val="005579D7"/>
    <w:rsid w:val="005613F5"/>
    <w:rsid w:val="005642E8"/>
    <w:rsid w:val="00566596"/>
    <w:rsid w:val="005712BB"/>
    <w:rsid w:val="00572848"/>
    <w:rsid w:val="00573AE5"/>
    <w:rsid w:val="005762FA"/>
    <w:rsid w:val="00577E01"/>
    <w:rsid w:val="00580528"/>
    <w:rsid w:val="00581129"/>
    <w:rsid w:val="00582A4C"/>
    <w:rsid w:val="00583C9C"/>
    <w:rsid w:val="0059548C"/>
    <w:rsid w:val="00595A90"/>
    <w:rsid w:val="0059634E"/>
    <w:rsid w:val="00596607"/>
    <w:rsid w:val="00597973"/>
    <w:rsid w:val="00597F2D"/>
    <w:rsid w:val="005A04BB"/>
    <w:rsid w:val="005A0BE0"/>
    <w:rsid w:val="005A0BF8"/>
    <w:rsid w:val="005A19E8"/>
    <w:rsid w:val="005A223F"/>
    <w:rsid w:val="005A27AF"/>
    <w:rsid w:val="005A2C87"/>
    <w:rsid w:val="005A3B69"/>
    <w:rsid w:val="005B36ED"/>
    <w:rsid w:val="005B39D6"/>
    <w:rsid w:val="005B4541"/>
    <w:rsid w:val="005C0705"/>
    <w:rsid w:val="005D46F6"/>
    <w:rsid w:val="005D6873"/>
    <w:rsid w:val="005E2EA1"/>
    <w:rsid w:val="005E5DC9"/>
    <w:rsid w:val="005E603D"/>
    <w:rsid w:val="005F6DAD"/>
    <w:rsid w:val="005F7BA7"/>
    <w:rsid w:val="00600A54"/>
    <w:rsid w:val="00604DBD"/>
    <w:rsid w:val="00606CA5"/>
    <w:rsid w:val="00607C79"/>
    <w:rsid w:val="00611294"/>
    <w:rsid w:val="00613E03"/>
    <w:rsid w:val="006148F9"/>
    <w:rsid w:val="00614D04"/>
    <w:rsid w:val="006175D4"/>
    <w:rsid w:val="0062099D"/>
    <w:rsid w:val="00620E9A"/>
    <w:rsid w:val="0062128A"/>
    <w:rsid w:val="00622A38"/>
    <w:rsid w:val="00626520"/>
    <w:rsid w:val="00630356"/>
    <w:rsid w:val="00630E68"/>
    <w:rsid w:val="006324A9"/>
    <w:rsid w:val="00632771"/>
    <w:rsid w:val="00633C78"/>
    <w:rsid w:val="00637D14"/>
    <w:rsid w:val="00643384"/>
    <w:rsid w:val="006512DE"/>
    <w:rsid w:val="00651ED5"/>
    <w:rsid w:val="00653511"/>
    <w:rsid w:val="0065649A"/>
    <w:rsid w:val="0066220B"/>
    <w:rsid w:val="00663774"/>
    <w:rsid w:val="00666845"/>
    <w:rsid w:val="00670028"/>
    <w:rsid w:val="006718A1"/>
    <w:rsid w:val="00671C25"/>
    <w:rsid w:val="00672286"/>
    <w:rsid w:val="00673613"/>
    <w:rsid w:val="0067727B"/>
    <w:rsid w:val="0068014A"/>
    <w:rsid w:val="00680A09"/>
    <w:rsid w:val="00682BFC"/>
    <w:rsid w:val="006838CE"/>
    <w:rsid w:val="006848EE"/>
    <w:rsid w:val="00685E5D"/>
    <w:rsid w:val="0068609D"/>
    <w:rsid w:val="006871FD"/>
    <w:rsid w:val="00687B2A"/>
    <w:rsid w:val="00687C80"/>
    <w:rsid w:val="00691A3A"/>
    <w:rsid w:val="0069291D"/>
    <w:rsid w:val="0069322D"/>
    <w:rsid w:val="00693C25"/>
    <w:rsid w:val="0069625F"/>
    <w:rsid w:val="00696378"/>
    <w:rsid w:val="0069650B"/>
    <w:rsid w:val="006A142D"/>
    <w:rsid w:val="006A3A5B"/>
    <w:rsid w:val="006B3F0B"/>
    <w:rsid w:val="006C30FB"/>
    <w:rsid w:val="006C32DA"/>
    <w:rsid w:val="006C6DC4"/>
    <w:rsid w:val="006D1DE2"/>
    <w:rsid w:val="006D6D2F"/>
    <w:rsid w:val="006E10BB"/>
    <w:rsid w:val="006E33AB"/>
    <w:rsid w:val="006E34C2"/>
    <w:rsid w:val="006E3F58"/>
    <w:rsid w:val="006E6609"/>
    <w:rsid w:val="006E6746"/>
    <w:rsid w:val="006F0A7F"/>
    <w:rsid w:val="006F101D"/>
    <w:rsid w:val="006F3A5B"/>
    <w:rsid w:val="006F5584"/>
    <w:rsid w:val="006F6FFF"/>
    <w:rsid w:val="006F7816"/>
    <w:rsid w:val="007043F3"/>
    <w:rsid w:val="00706387"/>
    <w:rsid w:val="00711A90"/>
    <w:rsid w:val="00715A5B"/>
    <w:rsid w:val="00716419"/>
    <w:rsid w:val="007224CD"/>
    <w:rsid w:val="00726F55"/>
    <w:rsid w:val="0072720C"/>
    <w:rsid w:val="00730AA4"/>
    <w:rsid w:val="00731F2A"/>
    <w:rsid w:val="00734537"/>
    <w:rsid w:val="00741BC4"/>
    <w:rsid w:val="00742EDA"/>
    <w:rsid w:val="007432C3"/>
    <w:rsid w:val="007440C8"/>
    <w:rsid w:val="00745049"/>
    <w:rsid w:val="00747D11"/>
    <w:rsid w:val="00750879"/>
    <w:rsid w:val="0075366B"/>
    <w:rsid w:val="00753BD4"/>
    <w:rsid w:val="0075649B"/>
    <w:rsid w:val="0075657D"/>
    <w:rsid w:val="00757493"/>
    <w:rsid w:val="00760159"/>
    <w:rsid w:val="00764DCF"/>
    <w:rsid w:val="00766BBE"/>
    <w:rsid w:val="007705AA"/>
    <w:rsid w:val="00771669"/>
    <w:rsid w:val="007762ED"/>
    <w:rsid w:val="007778EE"/>
    <w:rsid w:val="00782D39"/>
    <w:rsid w:val="00784DC9"/>
    <w:rsid w:val="00795139"/>
    <w:rsid w:val="007A0CE6"/>
    <w:rsid w:val="007A23E2"/>
    <w:rsid w:val="007A45B9"/>
    <w:rsid w:val="007B3700"/>
    <w:rsid w:val="007B3C3C"/>
    <w:rsid w:val="007C2649"/>
    <w:rsid w:val="007C4F74"/>
    <w:rsid w:val="007D07AE"/>
    <w:rsid w:val="007D22AB"/>
    <w:rsid w:val="007D6168"/>
    <w:rsid w:val="007D71B2"/>
    <w:rsid w:val="007E0CBD"/>
    <w:rsid w:val="007E3AE4"/>
    <w:rsid w:val="007E5343"/>
    <w:rsid w:val="007F1D34"/>
    <w:rsid w:val="007F54C6"/>
    <w:rsid w:val="008021C4"/>
    <w:rsid w:val="00802831"/>
    <w:rsid w:val="00806580"/>
    <w:rsid w:val="00806B4F"/>
    <w:rsid w:val="0080782D"/>
    <w:rsid w:val="00812197"/>
    <w:rsid w:val="00816FF1"/>
    <w:rsid w:val="00824456"/>
    <w:rsid w:val="00824D4C"/>
    <w:rsid w:val="00830985"/>
    <w:rsid w:val="00831729"/>
    <w:rsid w:val="00833107"/>
    <w:rsid w:val="00835435"/>
    <w:rsid w:val="00835F4B"/>
    <w:rsid w:val="0083756D"/>
    <w:rsid w:val="008513E7"/>
    <w:rsid w:val="00856387"/>
    <w:rsid w:val="00866C57"/>
    <w:rsid w:val="00867320"/>
    <w:rsid w:val="0087027F"/>
    <w:rsid w:val="00871F8F"/>
    <w:rsid w:val="00874817"/>
    <w:rsid w:val="00875160"/>
    <w:rsid w:val="00876422"/>
    <w:rsid w:val="00883F57"/>
    <w:rsid w:val="0088452B"/>
    <w:rsid w:val="0088493D"/>
    <w:rsid w:val="00885319"/>
    <w:rsid w:val="0088644A"/>
    <w:rsid w:val="008873BB"/>
    <w:rsid w:val="008877E5"/>
    <w:rsid w:val="008879A1"/>
    <w:rsid w:val="00891293"/>
    <w:rsid w:val="008922CE"/>
    <w:rsid w:val="0089277C"/>
    <w:rsid w:val="0089314E"/>
    <w:rsid w:val="00897B8C"/>
    <w:rsid w:val="008A00EF"/>
    <w:rsid w:val="008A041D"/>
    <w:rsid w:val="008A1992"/>
    <w:rsid w:val="008A3089"/>
    <w:rsid w:val="008A4CF3"/>
    <w:rsid w:val="008A4EF3"/>
    <w:rsid w:val="008A6198"/>
    <w:rsid w:val="008A6A20"/>
    <w:rsid w:val="008A7A22"/>
    <w:rsid w:val="008B08E3"/>
    <w:rsid w:val="008B3B80"/>
    <w:rsid w:val="008B4715"/>
    <w:rsid w:val="008C3FBD"/>
    <w:rsid w:val="008C4923"/>
    <w:rsid w:val="008C4BA6"/>
    <w:rsid w:val="008C585D"/>
    <w:rsid w:val="008D4F3C"/>
    <w:rsid w:val="008D667C"/>
    <w:rsid w:val="008D7D38"/>
    <w:rsid w:val="008E01EC"/>
    <w:rsid w:val="008E505A"/>
    <w:rsid w:val="008F1D78"/>
    <w:rsid w:val="008F2AA9"/>
    <w:rsid w:val="008F72E8"/>
    <w:rsid w:val="009035E6"/>
    <w:rsid w:val="00905273"/>
    <w:rsid w:val="0091204F"/>
    <w:rsid w:val="00915789"/>
    <w:rsid w:val="009211CA"/>
    <w:rsid w:val="00924040"/>
    <w:rsid w:val="00942357"/>
    <w:rsid w:val="009441FF"/>
    <w:rsid w:val="009477B1"/>
    <w:rsid w:val="00947CDE"/>
    <w:rsid w:val="00950D8B"/>
    <w:rsid w:val="00954BCD"/>
    <w:rsid w:val="00972BE3"/>
    <w:rsid w:val="00973058"/>
    <w:rsid w:val="00973355"/>
    <w:rsid w:val="00975C45"/>
    <w:rsid w:val="00980CE9"/>
    <w:rsid w:val="00982122"/>
    <w:rsid w:val="00982417"/>
    <w:rsid w:val="009827D4"/>
    <w:rsid w:val="009923FE"/>
    <w:rsid w:val="009953D5"/>
    <w:rsid w:val="009A2A92"/>
    <w:rsid w:val="009A4272"/>
    <w:rsid w:val="009A5C19"/>
    <w:rsid w:val="009B1168"/>
    <w:rsid w:val="009B160D"/>
    <w:rsid w:val="009C2778"/>
    <w:rsid w:val="009C3FED"/>
    <w:rsid w:val="009C55AC"/>
    <w:rsid w:val="009C5746"/>
    <w:rsid w:val="009D6E10"/>
    <w:rsid w:val="009D7452"/>
    <w:rsid w:val="009E2476"/>
    <w:rsid w:val="009E7747"/>
    <w:rsid w:val="009F16D9"/>
    <w:rsid w:val="009F26CA"/>
    <w:rsid w:val="009F2AD5"/>
    <w:rsid w:val="009F4956"/>
    <w:rsid w:val="009F5D4E"/>
    <w:rsid w:val="009F6151"/>
    <w:rsid w:val="009F6C95"/>
    <w:rsid w:val="009F7E72"/>
    <w:rsid w:val="00A051B3"/>
    <w:rsid w:val="00A05D11"/>
    <w:rsid w:val="00A06D69"/>
    <w:rsid w:val="00A070BF"/>
    <w:rsid w:val="00A11BD7"/>
    <w:rsid w:val="00A15694"/>
    <w:rsid w:val="00A167E9"/>
    <w:rsid w:val="00A17679"/>
    <w:rsid w:val="00A249E5"/>
    <w:rsid w:val="00A30CEC"/>
    <w:rsid w:val="00A43BA5"/>
    <w:rsid w:val="00A46308"/>
    <w:rsid w:val="00A50AF4"/>
    <w:rsid w:val="00A52925"/>
    <w:rsid w:val="00A53F19"/>
    <w:rsid w:val="00A5433F"/>
    <w:rsid w:val="00A55C0A"/>
    <w:rsid w:val="00A57CED"/>
    <w:rsid w:val="00A64CE1"/>
    <w:rsid w:val="00A7036D"/>
    <w:rsid w:val="00A80065"/>
    <w:rsid w:val="00A80816"/>
    <w:rsid w:val="00A864FF"/>
    <w:rsid w:val="00A92222"/>
    <w:rsid w:val="00A93111"/>
    <w:rsid w:val="00A939C4"/>
    <w:rsid w:val="00AA06D5"/>
    <w:rsid w:val="00AA6FC7"/>
    <w:rsid w:val="00AB1010"/>
    <w:rsid w:val="00AB74EB"/>
    <w:rsid w:val="00AC01A9"/>
    <w:rsid w:val="00AC1925"/>
    <w:rsid w:val="00AC4D41"/>
    <w:rsid w:val="00AC792D"/>
    <w:rsid w:val="00AD06CB"/>
    <w:rsid w:val="00AD249B"/>
    <w:rsid w:val="00AD2A24"/>
    <w:rsid w:val="00AD5613"/>
    <w:rsid w:val="00AD6561"/>
    <w:rsid w:val="00AE0F7F"/>
    <w:rsid w:val="00AE3E68"/>
    <w:rsid w:val="00AE3E83"/>
    <w:rsid w:val="00AE4911"/>
    <w:rsid w:val="00AF0E2C"/>
    <w:rsid w:val="00AF1D16"/>
    <w:rsid w:val="00AF31B0"/>
    <w:rsid w:val="00AF45DE"/>
    <w:rsid w:val="00AF587F"/>
    <w:rsid w:val="00B05F3C"/>
    <w:rsid w:val="00B077DA"/>
    <w:rsid w:val="00B11F82"/>
    <w:rsid w:val="00B14210"/>
    <w:rsid w:val="00B174A9"/>
    <w:rsid w:val="00B20CE0"/>
    <w:rsid w:val="00B2304B"/>
    <w:rsid w:val="00B24C6C"/>
    <w:rsid w:val="00B31716"/>
    <w:rsid w:val="00B33F9B"/>
    <w:rsid w:val="00B33FC8"/>
    <w:rsid w:val="00B36B3C"/>
    <w:rsid w:val="00B4084B"/>
    <w:rsid w:val="00B454A7"/>
    <w:rsid w:val="00B45FC2"/>
    <w:rsid w:val="00B461F3"/>
    <w:rsid w:val="00B468C9"/>
    <w:rsid w:val="00B474BD"/>
    <w:rsid w:val="00B50355"/>
    <w:rsid w:val="00B5082C"/>
    <w:rsid w:val="00B547B2"/>
    <w:rsid w:val="00B620B6"/>
    <w:rsid w:val="00B718C0"/>
    <w:rsid w:val="00B71BB0"/>
    <w:rsid w:val="00B777CE"/>
    <w:rsid w:val="00B8125A"/>
    <w:rsid w:val="00B84BBC"/>
    <w:rsid w:val="00B85CE5"/>
    <w:rsid w:val="00B90CA6"/>
    <w:rsid w:val="00B91395"/>
    <w:rsid w:val="00B92794"/>
    <w:rsid w:val="00B97A06"/>
    <w:rsid w:val="00B97F6D"/>
    <w:rsid w:val="00BA05DC"/>
    <w:rsid w:val="00BA4B2A"/>
    <w:rsid w:val="00BB3D0D"/>
    <w:rsid w:val="00BB4B26"/>
    <w:rsid w:val="00BB4C74"/>
    <w:rsid w:val="00BB5856"/>
    <w:rsid w:val="00BB6140"/>
    <w:rsid w:val="00BC70C6"/>
    <w:rsid w:val="00BD06F7"/>
    <w:rsid w:val="00BD127B"/>
    <w:rsid w:val="00BD31BC"/>
    <w:rsid w:val="00BD4448"/>
    <w:rsid w:val="00BE0DEE"/>
    <w:rsid w:val="00BE5157"/>
    <w:rsid w:val="00BF0286"/>
    <w:rsid w:val="00BF08E7"/>
    <w:rsid w:val="00BF56DE"/>
    <w:rsid w:val="00BF67F3"/>
    <w:rsid w:val="00BF7053"/>
    <w:rsid w:val="00BF7820"/>
    <w:rsid w:val="00BF7A64"/>
    <w:rsid w:val="00C02BD2"/>
    <w:rsid w:val="00C0339F"/>
    <w:rsid w:val="00C0385B"/>
    <w:rsid w:val="00C054B1"/>
    <w:rsid w:val="00C06D06"/>
    <w:rsid w:val="00C1236A"/>
    <w:rsid w:val="00C12E75"/>
    <w:rsid w:val="00C143DE"/>
    <w:rsid w:val="00C15DD8"/>
    <w:rsid w:val="00C20459"/>
    <w:rsid w:val="00C21F6E"/>
    <w:rsid w:val="00C2620B"/>
    <w:rsid w:val="00C26C1D"/>
    <w:rsid w:val="00C2739E"/>
    <w:rsid w:val="00C27971"/>
    <w:rsid w:val="00C30C25"/>
    <w:rsid w:val="00C30CD9"/>
    <w:rsid w:val="00C33367"/>
    <w:rsid w:val="00C40C79"/>
    <w:rsid w:val="00C4523D"/>
    <w:rsid w:val="00C459D1"/>
    <w:rsid w:val="00C5176A"/>
    <w:rsid w:val="00C5288E"/>
    <w:rsid w:val="00C55DD1"/>
    <w:rsid w:val="00C5600D"/>
    <w:rsid w:val="00C56509"/>
    <w:rsid w:val="00C67DDD"/>
    <w:rsid w:val="00C71D72"/>
    <w:rsid w:val="00C74D37"/>
    <w:rsid w:val="00C76123"/>
    <w:rsid w:val="00C77C7D"/>
    <w:rsid w:val="00C800BC"/>
    <w:rsid w:val="00C843BB"/>
    <w:rsid w:val="00C85F86"/>
    <w:rsid w:val="00C875C6"/>
    <w:rsid w:val="00C9188C"/>
    <w:rsid w:val="00C923F3"/>
    <w:rsid w:val="00C9381D"/>
    <w:rsid w:val="00C95A71"/>
    <w:rsid w:val="00C96D0E"/>
    <w:rsid w:val="00CA4A75"/>
    <w:rsid w:val="00CA6A48"/>
    <w:rsid w:val="00CB076B"/>
    <w:rsid w:val="00CB4663"/>
    <w:rsid w:val="00CC227D"/>
    <w:rsid w:val="00CC2639"/>
    <w:rsid w:val="00CD1376"/>
    <w:rsid w:val="00CD3F78"/>
    <w:rsid w:val="00CD58CC"/>
    <w:rsid w:val="00CD7C8E"/>
    <w:rsid w:val="00CE0DE5"/>
    <w:rsid w:val="00CF1613"/>
    <w:rsid w:val="00CF3927"/>
    <w:rsid w:val="00CF747F"/>
    <w:rsid w:val="00D031AF"/>
    <w:rsid w:val="00D07A8C"/>
    <w:rsid w:val="00D07D5A"/>
    <w:rsid w:val="00D109A7"/>
    <w:rsid w:val="00D13740"/>
    <w:rsid w:val="00D146AC"/>
    <w:rsid w:val="00D160ED"/>
    <w:rsid w:val="00D17005"/>
    <w:rsid w:val="00D17312"/>
    <w:rsid w:val="00D205E6"/>
    <w:rsid w:val="00D22730"/>
    <w:rsid w:val="00D24DC8"/>
    <w:rsid w:val="00D30E0F"/>
    <w:rsid w:val="00D313DF"/>
    <w:rsid w:val="00D34478"/>
    <w:rsid w:val="00D404A2"/>
    <w:rsid w:val="00D40D0A"/>
    <w:rsid w:val="00D427BC"/>
    <w:rsid w:val="00D453D3"/>
    <w:rsid w:val="00D467F7"/>
    <w:rsid w:val="00D46FDD"/>
    <w:rsid w:val="00D5152E"/>
    <w:rsid w:val="00D556CE"/>
    <w:rsid w:val="00D56A9B"/>
    <w:rsid w:val="00D57096"/>
    <w:rsid w:val="00D57474"/>
    <w:rsid w:val="00D57CAB"/>
    <w:rsid w:val="00D60BFB"/>
    <w:rsid w:val="00D66761"/>
    <w:rsid w:val="00D703B8"/>
    <w:rsid w:val="00D70F3B"/>
    <w:rsid w:val="00D712D1"/>
    <w:rsid w:val="00D718C3"/>
    <w:rsid w:val="00D729D0"/>
    <w:rsid w:val="00D74BFE"/>
    <w:rsid w:val="00D809A3"/>
    <w:rsid w:val="00D82242"/>
    <w:rsid w:val="00D827FC"/>
    <w:rsid w:val="00D90518"/>
    <w:rsid w:val="00D92FB9"/>
    <w:rsid w:val="00D93DF3"/>
    <w:rsid w:val="00D96645"/>
    <w:rsid w:val="00D978E3"/>
    <w:rsid w:val="00D97E18"/>
    <w:rsid w:val="00DA0348"/>
    <w:rsid w:val="00DA086C"/>
    <w:rsid w:val="00DA2D71"/>
    <w:rsid w:val="00DA464E"/>
    <w:rsid w:val="00DB162D"/>
    <w:rsid w:val="00DC1981"/>
    <w:rsid w:val="00DC3E5B"/>
    <w:rsid w:val="00DC4EF6"/>
    <w:rsid w:val="00DD05C2"/>
    <w:rsid w:val="00DD1228"/>
    <w:rsid w:val="00DD134B"/>
    <w:rsid w:val="00DD1894"/>
    <w:rsid w:val="00DD2C0F"/>
    <w:rsid w:val="00DD4A03"/>
    <w:rsid w:val="00DD5F98"/>
    <w:rsid w:val="00DD64D0"/>
    <w:rsid w:val="00DE03A2"/>
    <w:rsid w:val="00DE2947"/>
    <w:rsid w:val="00DE48DE"/>
    <w:rsid w:val="00DE5EA6"/>
    <w:rsid w:val="00DF0E5A"/>
    <w:rsid w:val="00DF23C0"/>
    <w:rsid w:val="00DF3CEB"/>
    <w:rsid w:val="00E0137B"/>
    <w:rsid w:val="00E01886"/>
    <w:rsid w:val="00E0230D"/>
    <w:rsid w:val="00E027B5"/>
    <w:rsid w:val="00E04094"/>
    <w:rsid w:val="00E1079D"/>
    <w:rsid w:val="00E111F0"/>
    <w:rsid w:val="00E1124A"/>
    <w:rsid w:val="00E204C9"/>
    <w:rsid w:val="00E20EEB"/>
    <w:rsid w:val="00E23BCF"/>
    <w:rsid w:val="00E2428A"/>
    <w:rsid w:val="00E24EF4"/>
    <w:rsid w:val="00E24F2D"/>
    <w:rsid w:val="00E269EC"/>
    <w:rsid w:val="00E27A6E"/>
    <w:rsid w:val="00E36600"/>
    <w:rsid w:val="00E422C3"/>
    <w:rsid w:val="00E4539B"/>
    <w:rsid w:val="00E474FA"/>
    <w:rsid w:val="00E50C4A"/>
    <w:rsid w:val="00E536FD"/>
    <w:rsid w:val="00E54DA6"/>
    <w:rsid w:val="00E62E0B"/>
    <w:rsid w:val="00E668B9"/>
    <w:rsid w:val="00E70B56"/>
    <w:rsid w:val="00E70C13"/>
    <w:rsid w:val="00E73127"/>
    <w:rsid w:val="00E74C1E"/>
    <w:rsid w:val="00E74F76"/>
    <w:rsid w:val="00E808B6"/>
    <w:rsid w:val="00E81368"/>
    <w:rsid w:val="00E81F60"/>
    <w:rsid w:val="00E824D6"/>
    <w:rsid w:val="00E87C5A"/>
    <w:rsid w:val="00E90F0F"/>
    <w:rsid w:val="00E936B4"/>
    <w:rsid w:val="00EA1CE7"/>
    <w:rsid w:val="00EA241F"/>
    <w:rsid w:val="00EA7FB8"/>
    <w:rsid w:val="00EB3294"/>
    <w:rsid w:val="00EB4680"/>
    <w:rsid w:val="00EB4986"/>
    <w:rsid w:val="00EC5ACD"/>
    <w:rsid w:val="00EC75D3"/>
    <w:rsid w:val="00ED1D4F"/>
    <w:rsid w:val="00ED342F"/>
    <w:rsid w:val="00ED5C5D"/>
    <w:rsid w:val="00EE0A55"/>
    <w:rsid w:val="00EE0EBD"/>
    <w:rsid w:val="00EE4713"/>
    <w:rsid w:val="00EE6EF0"/>
    <w:rsid w:val="00EF1595"/>
    <w:rsid w:val="00EF4304"/>
    <w:rsid w:val="00EF78B1"/>
    <w:rsid w:val="00F01B91"/>
    <w:rsid w:val="00F0710D"/>
    <w:rsid w:val="00F07645"/>
    <w:rsid w:val="00F101CE"/>
    <w:rsid w:val="00F119ED"/>
    <w:rsid w:val="00F143DA"/>
    <w:rsid w:val="00F14E34"/>
    <w:rsid w:val="00F161F8"/>
    <w:rsid w:val="00F165C9"/>
    <w:rsid w:val="00F26964"/>
    <w:rsid w:val="00F35070"/>
    <w:rsid w:val="00F370D1"/>
    <w:rsid w:val="00F404A9"/>
    <w:rsid w:val="00F40743"/>
    <w:rsid w:val="00F43C1C"/>
    <w:rsid w:val="00F52037"/>
    <w:rsid w:val="00F52F87"/>
    <w:rsid w:val="00F5646E"/>
    <w:rsid w:val="00F576AC"/>
    <w:rsid w:val="00F626FB"/>
    <w:rsid w:val="00F6334B"/>
    <w:rsid w:val="00F6447E"/>
    <w:rsid w:val="00F66391"/>
    <w:rsid w:val="00F71F71"/>
    <w:rsid w:val="00F72B55"/>
    <w:rsid w:val="00F76C8D"/>
    <w:rsid w:val="00F770D9"/>
    <w:rsid w:val="00F803CC"/>
    <w:rsid w:val="00F82F85"/>
    <w:rsid w:val="00F834CE"/>
    <w:rsid w:val="00F872E1"/>
    <w:rsid w:val="00F909D8"/>
    <w:rsid w:val="00F9235C"/>
    <w:rsid w:val="00FA5498"/>
    <w:rsid w:val="00FA6B06"/>
    <w:rsid w:val="00FA6F93"/>
    <w:rsid w:val="00FB09B8"/>
    <w:rsid w:val="00FB2B90"/>
    <w:rsid w:val="00FB4373"/>
    <w:rsid w:val="00FB7767"/>
    <w:rsid w:val="00FD1B20"/>
    <w:rsid w:val="00FD3527"/>
    <w:rsid w:val="00FD51E1"/>
    <w:rsid w:val="00FD6FD1"/>
    <w:rsid w:val="00FE0036"/>
    <w:rsid w:val="00FE00C5"/>
    <w:rsid w:val="00FE1D52"/>
    <w:rsid w:val="00FE2020"/>
    <w:rsid w:val="00FE2F8B"/>
    <w:rsid w:val="00FE346D"/>
    <w:rsid w:val="00FE3FD9"/>
    <w:rsid w:val="00FE6CF7"/>
    <w:rsid w:val="00FF40E9"/>
    <w:rsid w:val="00FF5853"/>
    <w:rsid w:val="00FF61A9"/>
    <w:rsid w:val="0116ABA3"/>
    <w:rsid w:val="01350E76"/>
    <w:rsid w:val="01385BC1"/>
    <w:rsid w:val="01EC2AA8"/>
    <w:rsid w:val="01F01471"/>
    <w:rsid w:val="01FD1C7F"/>
    <w:rsid w:val="02141FD3"/>
    <w:rsid w:val="02965B11"/>
    <w:rsid w:val="045BF17C"/>
    <w:rsid w:val="046E6429"/>
    <w:rsid w:val="049D2D33"/>
    <w:rsid w:val="04D804DF"/>
    <w:rsid w:val="04F1A4E6"/>
    <w:rsid w:val="058F7DAD"/>
    <w:rsid w:val="05A93B25"/>
    <w:rsid w:val="06013A70"/>
    <w:rsid w:val="06C55536"/>
    <w:rsid w:val="07517AB6"/>
    <w:rsid w:val="07C06451"/>
    <w:rsid w:val="0852B492"/>
    <w:rsid w:val="0896B068"/>
    <w:rsid w:val="0897C319"/>
    <w:rsid w:val="089EA325"/>
    <w:rsid w:val="08AEC652"/>
    <w:rsid w:val="08E2AB30"/>
    <w:rsid w:val="09913070"/>
    <w:rsid w:val="09AE0EA8"/>
    <w:rsid w:val="09BEA892"/>
    <w:rsid w:val="09CE8344"/>
    <w:rsid w:val="09E4E39E"/>
    <w:rsid w:val="0A1580F8"/>
    <w:rsid w:val="0A490F77"/>
    <w:rsid w:val="0A724B23"/>
    <w:rsid w:val="0A86C071"/>
    <w:rsid w:val="0AD30691"/>
    <w:rsid w:val="0B2DBB19"/>
    <w:rsid w:val="0D1A054D"/>
    <w:rsid w:val="0E3AD95D"/>
    <w:rsid w:val="0E4E6971"/>
    <w:rsid w:val="0E6DAC3C"/>
    <w:rsid w:val="0ED18152"/>
    <w:rsid w:val="0ED7837C"/>
    <w:rsid w:val="0EF474B3"/>
    <w:rsid w:val="0F0AF68A"/>
    <w:rsid w:val="0F6270C9"/>
    <w:rsid w:val="0FB12D78"/>
    <w:rsid w:val="105F3A03"/>
    <w:rsid w:val="111837B8"/>
    <w:rsid w:val="1139DBAC"/>
    <w:rsid w:val="11749CC9"/>
    <w:rsid w:val="117FCA6B"/>
    <w:rsid w:val="11945B81"/>
    <w:rsid w:val="119DDB19"/>
    <w:rsid w:val="11C89950"/>
    <w:rsid w:val="120DE13D"/>
    <w:rsid w:val="121C473C"/>
    <w:rsid w:val="126FE5EF"/>
    <w:rsid w:val="132C1754"/>
    <w:rsid w:val="1339E00B"/>
    <w:rsid w:val="13BDB6D2"/>
    <w:rsid w:val="13C7826B"/>
    <w:rsid w:val="141E6EED"/>
    <w:rsid w:val="14814B14"/>
    <w:rsid w:val="14AF1879"/>
    <w:rsid w:val="15207BAF"/>
    <w:rsid w:val="153D3B89"/>
    <w:rsid w:val="160F1AE4"/>
    <w:rsid w:val="168002AC"/>
    <w:rsid w:val="1688B072"/>
    <w:rsid w:val="18B000EC"/>
    <w:rsid w:val="18D8348F"/>
    <w:rsid w:val="195928AC"/>
    <w:rsid w:val="19D40149"/>
    <w:rsid w:val="1A4405EA"/>
    <w:rsid w:val="1A54465D"/>
    <w:rsid w:val="1ADF0FBD"/>
    <w:rsid w:val="1AE8F34A"/>
    <w:rsid w:val="1AF0C85C"/>
    <w:rsid w:val="1B07D68C"/>
    <w:rsid w:val="1B4F42D1"/>
    <w:rsid w:val="1B823E7D"/>
    <w:rsid w:val="1BFFA5FC"/>
    <w:rsid w:val="1C304B28"/>
    <w:rsid w:val="1C5E3E77"/>
    <w:rsid w:val="1C63465C"/>
    <w:rsid w:val="1C729ED3"/>
    <w:rsid w:val="1C99DDC4"/>
    <w:rsid w:val="1CA7DCFC"/>
    <w:rsid w:val="1CB54E71"/>
    <w:rsid w:val="1CC5CF31"/>
    <w:rsid w:val="1CD48672"/>
    <w:rsid w:val="1D72E4D2"/>
    <w:rsid w:val="1D93B807"/>
    <w:rsid w:val="1E1116BC"/>
    <w:rsid w:val="1E61043E"/>
    <w:rsid w:val="1E6CD3D4"/>
    <w:rsid w:val="1E7B73B5"/>
    <w:rsid w:val="1EFE714F"/>
    <w:rsid w:val="1F127EC6"/>
    <w:rsid w:val="1F5BC72B"/>
    <w:rsid w:val="1F7553CC"/>
    <w:rsid w:val="1FC190DD"/>
    <w:rsid w:val="201D66CA"/>
    <w:rsid w:val="202E9233"/>
    <w:rsid w:val="205B32EE"/>
    <w:rsid w:val="210D08F8"/>
    <w:rsid w:val="21341765"/>
    <w:rsid w:val="21E2977D"/>
    <w:rsid w:val="21ED44E7"/>
    <w:rsid w:val="22AF9496"/>
    <w:rsid w:val="22D85E35"/>
    <w:rsid w:val="23607E97"/>
    <w:rsid w:val="239AE4BD"/>
    <w:rsid w:val="246AF470"/>
    <w:rsid w:val="24953A7B"/>
    <w:rsid w:val="24954667"/>
    <w:rsid w:val="24B7A216"/>
    <w:rsid w:val="252D47B7"/>
    <w:rsid w:val="261F102C"/>
    <w:rsid w:val="2645635B"/>
    <w:rsid w:val="26D1891A"/>
    <w:rsid w:val="27BE8F85"/>
    <w:rsid w:val="286D10E7"/>
    <w:rsid w:val="28EB04FF"/>
    <w:rsid w:val="292D8688"/>
    <w:rsid w:val="294C7FC7"/>
    <w:rsid w:val="296E0483"/>
    <w:rsid w:val="29CD4EE2"/>
    <w:rsid w:val="29EACDDA"/>
    <w:rsid w:val="2A715998"/>
    <w:rsid w:val="2B00085D"/>
    <w:rsid w:val="2C647EAD"/>
    <w:rsid w:val="2C75DF51"/>
    <w:rsid w:val="2CDA6FFF"/>
    <w:rsid w:val="2D8DD89E"/>
    <w:rsid w:val="2E0EAA44"/>
    <w:rsid w:val="2E9CCD10"/>
    <w:rsid w:val="2E9E40CA"/>
    <w:rsid w:val="2EE01992"/>
    <w:rsid w:val="2F557A90"/>
    <w:rsid w:val="2F6BE8FB"/>
    <w:rsid w:val="2FA22BD7"/>
    <w:rsid w:val="30102BF7"/>
    <w:rsid w:val="302B987B"/>
    <w:rsid w:val="30708A0A"/>
    <w:rsid w:val="3183975E"/>
    <w:rsid w:val="318A9586"/>
    <w:rsid w:val="3233C8D1"/>
    <w:rsid w:val="32B6E9EE"/>
    <w:rsid w:val="32E346D5"/>
    <w:rsid w:val="331AC4DF"/>
    <w:rsid w:val="335B5A1E"/>
    <w:rsid w:val="33AEA413"/>
    <w:rsid w:val="33CB609F"/>
    <w:rsid w:val="33D50F55"/>
    <w:rsid w:val="34927318"/>
    <w:rsid w:val="34CCEC42"/>
    <w:rsid w:val="3572F6A4"/>
    <w:rsid w:val="365AC546"/>
    <w:rsid w:val="369217D1"/>
    <w:rsid w:val="36E8F962"/>
    <w:rsid w:val="37530445"/>
    <w:rsid w:val="378C1554"/>
    <w:rsid w:val="3792D02A"/>
    <w:rsid w:val="379D2382"/>
    <w:rsid w:val="38819F98"/>
    <w:rsid w:val="38D28B67"/>
    <w:rsid w:val="395DCF70"/>
    <w:rsid w:val="39724881"/>
    <w:rsid w:val="39A91065"/>
    <w:rsid w:val="39E71520"/>
    <w:rsid w:val="3A072E12"/>
    <w:rsid w:val="3A34173C"/>
    <w:rsid w:val="3B23C925"/>
    <w:rsid w:val="3BD47784"/>
    <w:rsid w:val="3C0DCFF9"/>
    <w:rsid w:val="3C36C73E"/>
    <w:rsid w:val="3DB37DF1"/>
    <w:rsid w:val="3DB5538E"/>
    <w:rsid w:val="3E505A5F"/>
    <w:rsid w:val="3E5E4139"/>
    <w:rsid w:val="3E8EF123"/>
    <w:rsid w:val="3F63BF08"/>
    <w:rsid w:val="40EB1F53"/>
    <w:rsid w:val="40F5C9AF"/>
    <w:rsid w:val="41334EF1"/>
    <w:rsid w:val="4138DB7F"/>
    <w:rsid w:val="41638967"/>
    <w:rsid w:val="418C343F"/>
    <w:rsid w:val="41DC8A31"/>
    <w:rsid w:val="42D7B25E"/>
    <w:rsid w:val="42DCD0EB"/>
    <w:rsid w:val="4349C3B6"/>
    <w:rsid w:val="4446485A"/>
    <w:rsid w:val="4457C213"/>
    <w:rsid w:val="4488E00C"/>
    <w:rsid w:val="44C8C446"/>
    <w:rsid w:val="44F0008D"/>
    <w:rsid w:val="450BA840"/>
    <w:rsid w:val="452FC557"/>
    <w:rsid w:val="45471817"/>
    <w:rsid w:val="457F7429"/>
    <w:rsid w:val="45FFFFB9"/>
    <w:rsid w:val="460C4CB3"/>
    <w:rsid w:val="4619F6D2"/>
    <w:rsid w:val="46F87554"/>
    <w:rsid w:val="472D60E1"/>
    <w:rsid w:val="47445FB5"/>
    <w:rsid w:val="476B46AE"/>
    <w:rsid w:val="47CD45BE"/>
    <w:rsid w:val="48B43022"/>
    <w:rsid w:val="48E066E5"/>
    <w:rsid w:val="49016EA8"/>
    <w:rsid w:val="49231FDA"/>
    <w:rsid w:val="49AE862D"/>
    <w:rsid w:val="49C209B3"/>
    <w:rsid w:val="4A0C284B"/>
    <w:rsid w:val="4A19F128"/>
    <w:rsid w:val="4A1B885D"/>
    <w:rsid w:val="4A644154"/>
    <w:rsid w:val="4B8AFE6E"/>
    <w:rsid w:val="4BAE8EB8"/>
    <w:rsid w:val="4BCA0AF2"/>
    <w:rsid w:val="4BFBA746"/>
    <w:rsid w:val="4C3A6426"/>
    <w:rsid w:val="4C5FF027"/>
    <w:rsid w:val="4C81F8DE"/>
    <w:rsid w:val="4CA8D060"/>
    <w:rsid w:val="4DACC2F8"/>
    <w:rsid w:val="4DD21A8C"/>
    <w:rsid w:val="4DF95F7A"/>
    <w:rsid w:val="4E1388CD"/>
    <w:rsid w:val="4E5C8B8F"/>
    <w:rsid w:val="4EEB8094"/>
    <w:rsid w:val="4F01AF22"/>
    <w:rsid w:val="4F5F6270"/>
    <w:rsid w:val="4F70D8CE"/>
    <w:rsid w:val="507A96ED"/>
    <w:rsid w:val="50CFB246"/>
    <w:rsid w:val="5148B8FE"/>
    <w:rsid w:val="51DE2860"/>
    <w:rsid w:val="52BD39B1"/>
    <w:rsid w:val="52E742D4"/>
    <w:rsid w:val="52FC77E0"/>
    <w:rsid w:val="53EEEB90"/>
    <w:rsid w:val="545DA533"/>
    <w:rsid w:val="54CBB021"/>
    <w:rsid w:val="54D63877"/>
    <w:rsid w:val="5628F245"/>
    <w:rsid w:val="57BE729E"/>
    <w:rsid w:val="57C37A8C"/>
    <w:rsid w:val="5852BEFF"/>
    <w:rsid w:val="58A97AB8"/>
    <w:rsid w:val="58DFB163"/>
    <w:rsid w:val="598A8419"/>
    <w:rsid w:val="59C70B69"/>
    <w:rsid w:val="5A612C28"/>
    <w:rsid w:val="5A641C15"/>
    <w:rsid w:val="5A707259"/>
    <w:rsid w:val="5AA05AFB"/>
    <w:rsid w:val="5AA56085"/>
    <w:rsid w:val="5B6A2E31"/>
    <w:rsid w:val="5B77D925"/>
    <w:rsid w:val="5BEA1848"/>
    <w:rsid w:val="5C061314"/>
    <w:rsid w:val="5C1F1E7D"/>
    <w:rsid w:val="5C4541F6"/>
    <w:rsid w:val="5D0C90B7"/>
    <w:rsid w:val="5EDE3062"/>
    <w:rsid w:val="601BC5BF"/>
    <w:rsid w:val="6030CFFC"/>
    <w:rsid w:val="6120D6BA"/>
    <w:rsid w:val="6152672E"/>
    <w:rsid w:val="61E7B355"/>
    <w:rsid w:val="61F4C598"/>
    <w:rsid w:val="624AB75C"/>
    <w:rsid w:val="62784FE4"/>
    <w:rsid w:val="643A6A7E"/>
    <w:rsid w:val="644DB692"/>
    <w:rsid w:val="657E702D"/>
    <w:rsid w:val="65B2318C"/>
    <w:rsid w:val="66989E61"/>
    <w:rsid w:val="66C8C725"/>
    <w:rsid w:val="674D3B0A"/>
    <w:rsid w:val="67669DC2"/>
    <w:rsid w:val="67EBBD83"/>
    <w:rsid w:val="6861A7F6"/>
    <w:rsid w:val="68B93E76"/>
    <w:rsid w:val="68C43F09"/>
    <w:rsid w:val="68F9D2D1"/>
    <w:rsid w:val="69228655"/>
    <w:rsid w:val="695FB9A6"/>
    <w:rsid w:val="697251F1"/>
    <w:rsid w:val="69E9F2CC"/>
    <w:rsid w:val="6A157D29"/>
    <w:rsid w:val="6A2CEF72"/>
    <w:rsid w:val="6B0534A6"/>
    <w:rsid w:val="6BBE7028"/>
    <w:rsid w:val="6BDC83CD"/>
    <w:rsid w:val="6C142DFA"/>
    <w:rsid w:val="6C49D6B3"/>
    <w:rsid w:val="6CA3301F"/>
    <w:rsid w:val="6D0AE864"/>
    <w:rsid w:val="6DC6CF8E"/>
    <w:rsid w:val="6DDE9FE4"/>
    <w:rsid w:val="6EA07EA4"/>
    <w:rsid w:val="6EDF988D"/>
    <w:rsid w:val="6F41854B"/>
    <w:rsid w:val="6F580E78"/>
    <w:rsid w:val="6F6152A2"/>
    <w:rsid w:val="6FB69166"/>
    <w:rsid w:val="700F6FDF"/>
    <w:rsid w:val="70190572"/>
    <w:rsid w:val="706A564D"/>
    <w:rsid w:val="70B28193"/>
    <w:rsid w:val="712A039D"/>
    <w:rsid w:val="713BEC18"/>
    <w:rsid w:val="714E2CAA"/>
    <w:rsid w:val="715B0F87"/>
    <w:rsid w:val="71F7B317"/>
    <w:rsid w:val="72240F6B"/>
    <w:rsid w:val="72F0568B"/>
    <w:rsid w:val="730FE5B4"/>
    <w:rsid w:val="7327FE90"/>
    <w:rsid w:val="738D20F4"/>
    <w:rsid w:val="73CAAB62"/>
    <w:rsid w:val="74406707"/>
    <w:rsid w:val="74AC198D"/>
    <w:rsid w:val="751112CA"/>
    <w:rsid w:val="753CE814"/>
    <w:rsid w:val="75460CE7"/>
    <w:rsid w:val="75702F44"/>
    <w:rsid w:val="75DD8C05"/>
    <w:rsid w:val="75E59FF6"/>
    <w:rsid w:val="766C9332"/>
    <w:rsid w:val="7697DF42"/>
    <w:rsid w:val="76BE72F4"/>
    <w:rsid w:val="77132FA7"/>
    <w:rsid w:val="772C92C3"/>
    <w:rsid w:val="77DFED85"/>
    <w:rsid w:val="77F18A48"/>
    <w:rsid w:val="7857F575"/>
    <w:rsid w:val="7982B6BA"/>
    <w:rsid w:val="79838176"/>
    <w:rsid w:val="7A7CE76D"/>
    <w:rsid w:val="7A992098"/>
    <w:rsid w:val="7AAC619C"/>
    <w:rsid w:val="7BD10AF6"/>
    <w:rsid w:val="7C1A1CA3"/>
    <w:rsid w:val="7D413DAC"/>
    <w:rsid w:val="7DE857CD"/>
    <w:rsid w:val="7E00E540"/>
    <w:rsid w:val="7EEC71F3"/>
    <w:rsid w:val="7EF12E0B"/>
    <w:rsid w:val="7FB64C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AAE01"/>
  <w15:chartTrackingRefBased/>
  <w15:docId w15:val="{A06DE218-27BD-4C39-924B-CE3452AD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9A3"/>
    <w:rPr>
      <w:rFonts w:ascii="TT Norms" w:hAnsi="TT Norms"/>
    </w:rPr>
  </w:style>
  <w:style w:type="paragraph" w:styleId="Heading1">
    <w:name w:val="heading 1"/>
    <w:basedOn w:val="Normal"/>
    <w:next w:val="Normal"/>
    <w:link w:val="Heading1Char"/>
    <w:uiPriority w:val="9"/>
    <w:qFormat/>
    <w:rsid w:val="00337283"/>
    <w:pPr>
      <w:keepNext/>
      <w:keepLines/>
      <w:spacing w:before="360" w:after="0"/>
      <w:outlineLvl w:val="0"/>
    </w:pPr>
    <w:rPr>
      <w:rFonts w:ascii="Bebas Neue Pro" w:eastAsiaTheme="majorEastAsia" w:hAnsi="Bebas Neue Pro" w:cstheme="majorBidi"/>
      <w:b/>
      <w:sz w:val="56"/>
      <w:szCs w:val="32"/>
    </w:rPr>
  </w:style>
  <w:style w:type="paragraph" w:styleId="Heading2">
    <w:name w:val="heading 2"/>
    <w:basedOn w:val="Normal"/>
    <w:next w:val="Normal"/>
    <w:link w:val="Heading2Char"/>
    <w:uiPriority w:val="9"/>
    <w:unhideWhenUsed/>
    <w:qFormat/>
    <w:rsid w:val="00223F5E"/>
    <w:pPr>
      <w:keepNext/>
      <w:keepLines/>
      <w:spacing w:before="360" w:after="0"/>
      <w:outlineLvl w:val="1"/>
    </w:pPr>
    <w:rPr>
      <w:rFonts w:ascii="Bebas Neue Pro" w:eastAsiaTheme="majorEastAsia" w:hAnsi="Bebas Neue Pro" w:cstheme="majorBidi"/>
      <w:b/>
      <w:color w:val="005E63"/>
      <w:sz w:val="40"/>
      <w:szCs w:val="26"/>
    </w:rPr>
  </w:style>
  <w:style w:type="paragraph" w:styleId="Heading3">
    <w:name w:val="heading 3"/>
    <w:basedOn w:val="Normal"/>
    <w:next w:val="Normal"/>
    <w:link w:val="Heading3Char"/>
    <w:uiPriority w:val="9"/>
    <w:unhideWhenUsed/>
    <w:rsid w:val="00223F5E"/>
    <w:pPr>
      <w:keepNext/>
      <w:keepLines/>
      <w:spacing w:before="360" w:after="120"/>
      <w:outlineLvl w:val="2"/>
    </w:pPr>
    <w:rPr>
      <w:rFonts w:eastAsiaTheme="majorEastAsia" w:cstheme="majorBidi"/>
      <w:b/>
      <w:color w:val="005E63"/>
      <w:sz w:val="24"/>
      <w:szCs w:val="24"/>
    </w:rPr>
  </w:style>
  <w:style w:type="paragraph" w:styleId="Heading4">
    <w:name w:val="heading 4"/>
    <w:basedOn w:val="Normal"/>
    <w:next w:val="Normal"/>
    <w:link w:val="Heading4Char"/>
    <w:uiPriority w:val="9"/>
    <w:unhideWhenUsed/>
    <w:qFormat/>
    <w:rsid w:val="00223F5E"/>
    <w:pPr>
      <w:keepNext/>
      <w:keepLines/>
      <w:spacing w:before="360" w:after="120"/>
      <w:outlineLvl w:val="3"/>
    </w:pPr>
    <w:rPr>
      <w:rFonts w:eastAsiaTheme="majorEastAsia" w:cstheme="majorBidi"/>
      <w:b/>
      <w:iCs/>
      <w:color w:val="005E63"/>
    </w:rPr>
  </w:style>
  <w:style w:type="paragraph" w:styleId="Heading5">
    <w:name w:val="heading 5"/>
    <w:basedOn w:val="Normal"/>
    <w:next w:val="Normal"/>
    <w:link w:val="Heading5Char"/>
    <w:uiPriority w:val="9"/>
    <w:unhideWhenUsed/>
    <w:qFormat/>
    <w:rsid w:val="00223F5E"/>
    <w:pPr>
      <w:keepNext/>
      <w:keepLines/>
      <w:spacing w:before="360" w:after="120"/>
      <w:outlineLvl w:val="4"/>
    </w:pPr>
    <w:rPr>
      <w:rFonts w:eastAsiaTheme="majorEastAsia" w:cstheme="majorBidi"/>
      <w:b/>
      <w:i/>
      <w:color w:val="005E63" w:themeColor="text2"/>
    </w:rPr>
  </w:style>
  <w:style w:type="paragraph" w:styleId="Heading6">
    <w:name w:val="heading 6"/>
    <w:basedOn w:val="Normal"/>
    <w:next w:val="Normal"/>
    <w:link w:val="Heading6Char"/>
    <w:uiPriority w:val="9"/>
    <w:unhideWhenUsed/>
    <w:rsid w:val="008A041D"/>
    <w:pPr>
      <w:keepNext/>
      <w:keepLines/>
      <w:spacing w:before="360" w:after="120"/>
      <w:outlineLvl w:val="5"/>
    </w:pPr>
    <w:rPr>
      <w:rFonts w:eastAsiaTheme="majorEastAsia" w:cstheme="majorBidi"/>
      <w:i/>
      <w:color w:val="000000" w:themeColor="text1"/>
    </w:rPr>
  </w:style>
  <w:style w:type="paragraph" w:styleId="Heading7">
    <w:name w:val="heading 7"/>
    <w:basedOn w:val="Normal"/>
    <w:next w:val="Normal"/>
    <w:link w:val="Heading7Char"/>
    <w:uiPriority w:val="9"/>
    <w:unhideWhenUsed/>
    <w:rsid w:val="008A041D"/>
    <w:pPr>
      <w:keepNext/>
      <w:keepLines/>
      <w:spacing w:before="40" w:after="0"/>
      <w:outlineLvl w:val="6"/>
    </w:pPr>
    <w:rPr>
      <w:rFonts w:asciiTheme="majorHAnsi" w:eastAsiaTheme="majorEastAsia" w:hAnsiTheme="majorHAnsi" w:cstheme="majorBidi"/>
      <w:i/>
      <w:iCs/>
      <w:color w:val="3F4E1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A041D"/>
    <w:pPr>
      <w:tabs>
        <w:tab w:val="center" w:pos="4680"/>
        <w:tab w:val="right" w:pos="9360"/>
      </w:tabs>
      <w:spacing w:after="0" w:line="240" w:lineRule="auto"/>
    </w:pPr>
    <w:rPr>
      <w:b/>
      <w:sz w:val="20"/>
      <w:szCs w:val="18"/>
    </w:rPr>
  </w:style>
  <w:style w:type="character" w:customStyle="1" w:styleId="FooterChar">
    <w:name w:val="Footer Char"/>
    <w:basedOn w:val="DefaultParagraphFont"/>
    <w:link w:val="Footer"/>
    <w:uiPriority w:val="99"/>
    <w:rsid w:val="008A041D"/>
    <w:rPr>
      <w:rFonts w:ascii="TT Norms" w:hAnsi="TT Norms"/>
      <w:b/>
      <w:sz w:val="20"/>
      <w:szCs w:val="18"/>
    </w:rPr>
  </w:style>
  <w:style w:type="table" w:styleId="TableGrid">
    <w:name w:val="Table Grid"/>
    <w:basedOn w:val="TableNormal"/>
    <w:uiPriority w:val="39"/>
    <w:rsid w:val="00042070"/>
    <w:pPr>
      <w:spacing w:after="0" w:line="240" w:lineRule="auto"/>
    </w:pPr>
    <w:tblPr/>
  </w:style>
  <w:style w:type="character" w:customStyle="1" w:styleId="Heading1Char">
    <w:name w:val="Heading 1 Char"/>
    <w:basedOn w:val="DefaultParagraphFont"/>
    <w:link w:val="Heading1"/>
    <w:uiPriority w:val="9"/>
    <w:rsid w:val="00337283"/>
    <w:rPr>
      <w:rFonts w:ascii="Bebas Neue Pro" w:eastAsiaTheme="majorEastAsia" w:hAnsi="Bebas Neue Pro" w:cstheme="majorBidi"/>
      <w:b/>
      <w:sz w:val="56"/>
      <w:szCs w:val="32"/>
    </w:rPr>
  </w:style>
  <w:style w:type="paragraph" w:styleId="Title">
    <w:name w:val="Title"/>
    <w:aliases w:val="HEADER: Memo text"/>
    <w:basedOn w:val="Normal"/>
    <w:next w:val="Normal"/>
    <w:link w:val="TitleChar"/>
    <w:uiPriority w:val="10"/>
    <w:qFormat/>
    <w:rsid w:val="00042070"/>
    <w:pPr>
      <w:spacing w:after="0" w:line="240" w:lineRule="auto"/>
      <w:contextualSpacing/>
    </w:pPr>
    <w:rPr>
      <w:rFonts w:ascii="Bebas Neue" w:eastAsiaTheme="majorEastAsia" w:hAnsi="Bebas Neue" w:cstheme="majorBidi"/>
      <w:spacing w:val="-10"/>
      <w:kern w:val="28"/>
      <w:sz w:val="72"/>
      <w:szCs w:val="56"/>
    </w:rPr>
  </w:style>
  <w:style w:type="character" w:customStyle="1" w:styleId="TitleChar">
    <w:name w:val="Title Char"/>
    <w:aliases w:val="HEADER: Memo text Char"/>
    <w:basedOn w:val="DefaultParagraphFont"/>
    <w:link w:val="Title"/>
    <w:uiPriority w:val="10"/>
    <w:rsid w:val="00042070"/>
    <w:rPr>
      <w:rFonts w:ascii="Bebas Neue" w:eastAsiaTheme="majorEastAsia" w:hAnsi="Bebas Neue" w:cstheme="majorBidi"/>
      <w:spacing w:val="-10"/>
      <w:kern w:val="28"/>
      <w:sz w:val="72"/>
      <w:szCs w:val="56"/>
    </w:rPr>
  </w:style>
  <w:style w:type="character" w:styleId="PlaceholderText">
    <w:name w:val="Placeholder Text"/>
    <w:basedOn w:val="DefaultParagraphFont"/>
    <w:uiPriority w:val="99"/>
    <w:semiHidden/>
    <w:rsid w:val="00042070"/>
    <w:rPr>
      <w:color w:val="808080"/>
    </w:rPr>
  </w:style>
  <w:style w:type="paragraph" w:styleId="Subtitle">
    <w:name w:val="Subtitle"/>
    <w:basedOn w:val="Normal"/>
    <w:next w:val="Normal"/>
    <w:link w:val="SubtitleChar"/>
    <w:uiPriority w:val="11"/>
    <w:rsid w:val="008A041D"/>
    <w:pPr>
      <w:numPr>
        <w:ilvl w:val="1"/>
      </w:numPr>
    </w:pPr>
    <w:rPr>
      <w:rFonts w:eastAsiaTheme="minorEastAsia"/>
      <w:color w:val="000000" w:themeColor="text1"/>
      <w:spacing w:val="15"/>
    </w:rPr>
  </w:style>
  <w:style w:type="character" w:customStyle="1" w:styleId="SubtitleChar">
    <w:name w:val="Subtitle Char"/>
    <w:basedOn w:val="DefaultParagraphFont"/>
    <w:link w:val="Subtitle"/>
    <w:uiPriority w:val="11"/>
    <w:rsid w:val="008A041D"/>
    <w:rPr>
      <w:rFonts w:ascii="TT Norms" w:eastAsiaTheme="minorEastAsia" w:hAnsi="TT Norms"/>
      <w:color w:val="000000" w:themeColor="text1"/>
      <w:spacing w:val="15"/>
    </w:rPr>
  </w:style>
  <w:style w:type="paragraph" w:customStyle="1" w:styleId="HEADERAddress">
    <w:name w:val="HEADER: Address"/>
    <w:basedOn w:val="Normal"/>
    <w:link w:val="HEADERAddressChar"/>
    <w:qFormat/>
    <w:rsid w:val="00042070"/>
    <w:pPr>
      <w:spacing w:after="0" w:line="240" w:lineRule="auto"/>
    </w:pPr>
    <w:rPr>
      <w:sz w:val="20"/>
    </w:rPr>
  </w:style>
  <w:style w:type="character" w:customStyle="1" w:styleId="Heading2Char">
    <w:name w:val="Heading 2 Char"/>
    <w:basedOn w:val="DefaultParagraphFont"/>
    <w:link w:val="Heading2"/>
    <w:uiPriority w:val="9"/>
    <w:rsid w:val="00223F5E"/>
    <w:rPr>
      <w:rFonts w:ascii="Bebas Neue Pro" w:eastAsiaTheme="majorEastAsia" w:hAnsi="Bebas Neue Pro" w:cstheme="majorBidi"/>
      <w:b/>
      <w:color w:val="005E63"/>
      <w:sz w:val="40"/>
      <w:szCs w:val="26"/>
    </w:rPr>
  </w:style>
  <w:style w:type="character" w:customStyle="1" w:styleId="HEADERAddressChar">
    <w:name w:val="HEADER: Address Char"/>
    <w:basedOn w:val="SubtitleChar"/>
    <w:link w:val="HEADERAddress"/>
    <w:rsid w:val="00042070"/>
    <w:rPr>
      <w:rFonts w:ascii="TT Norms" w:eastAsiaTheme="minorEastAsia" w:hAnsi="TT Norms"/>
      <w:color w:val="5A5A5A" w:themeColor="text1" w:themeTint="A5"/>
      <w:spacing w:val="15"/>
      <w:sz w:val="20"/>
    </w:rPr>
  </w:style>
  <w:style w:type="paragraph" w:styleId="NoSpacing">
    <w:name w:val="No Spacing"/>
    <w:aliases w:val="No spacing (contact info)"/>
    <w:uiPriority w:val="1"/>
    <w:rsid w:val="00595A90"/>
    <w:pPr>
      <w:spacing w:after="0" w:line="240" w:lineRule="auto"/>
    </w:pPr>
    <w:rPr>
      <w:rFonts w:ascii="TT Norms" w:hAnsi="TT Norms"/>
    </w:rPr>
  </w:style>
  <w:style w:type="paragraph" w:customStyle="1" w:styleId="Paragraph">
    <w:name w:val="Paragraph"/>
    <w:aliases w:val="notes (italics)"/>
    <w:basedOn w:val="Normal"/>
    <w:next w:val="Normal"/>
    <w:link w:val="ParagraphChar"/>
    <w:qFormat/>
    <w:rsid w:val="00B468C9"/>
    <w:rPr>
      <w:i/>
    </w:rPr>
  </w:style>
  <w:style w:type="paragraph" w:customStyle="1" w:styleId="Endnote">
    <w:name w:val="End note"/>
    <w:basedOn w:val="Normal"/>
    <w:link w:val="EndnoteChar"/>
    <w:qFormat/>
    <w:rsid w:val="00364A6E"/>
    <w:pPr>
      <w:spacing w:before="360" w:line="240" w:lineRule="auto"/>
    </w:pPr>
    <w:rPr>
      <w:b/>
      <w:sz w:val="20"/>
    </w:rPr>
  </w:style>
  <w:style w:type="character" w:customStyle="1" w:styleId="ParagraphChar">
    <w:name w:val="Paragraph Char"/>
    <w:aliases w:val="notes (italics) Char"/>
    <w:basedOn w:val="DefaultParagraphFont"/>
    <w:link w:val="Paragraph"/>
    <w:rsid w:val="00B468C9"/>
    <w:rPr>
      <w:rFonts w:ascii="TT Norms" w:hAnsi="TT Norms"/>
      <w:i/>
    </w:rPr>
  </w:style>
  <w:style w:type="character" w:customStyle="1" w:styleId="EndnoteChar">
    <w:name w:val="End note Char"/>
    <w:basedOn w:val="DefaultParagraphFont"/>
    <w:link w:val="Endnote"/>
    <w:rsid w:val="00364A6E"/>
    <w:rPr>
      <w:rFonts w:ascii="TT Norms" w:hAnsi="TT Norms"/>
      <w:b/>
      <w:sz w:val="20"/>
    </w:rPr>
  </w:style>
  <w:style w:type="paragraph" w:customStyle="1" w:styleId="Bold">
    <w:name w:val="Bold"/>
    <w:aliases w:val="with space"/>
    <w:basedOn w:val="Normal"/>
    <w:link w:val="BoldChar"/>
    <w:qFormat/>
    <w:rsid w:val="00223F5E"/>
    <w:pPr>
      <w:spacing w:after="240" w:line="240" w:lineRule="auto"/>
    </w:pPr>
    <w:rPr>
      <w:b/>
      <w:color w:val="005E63"/>
    </w:rPr>
  </w:style>
  <w:style w:type="character" w:customStyle="1" w:styleId="BoldChar">
    <w:name w:val="Bold Char"/>
    <w:aliases w:val="with space Char"/>
    <w:basedOn w:val="DefaultParagraphFont"/>
    <w:link w:val="Bold"/>
    <w:rsid w:val="00223F5E"/>
    <w:rPr>
      <w:rFonts w:ascii="TT Norms" w:hAnsi="TT Norms"/>
      <w:b/>
      <w:color w:val="005E63"/>
    </w:rPr>
  </w:style>
  <w:style w:type="paragraph" w:styleId="ListParagraph">
    <w:name w:val="List Paragraph"/>
    <w:basedOn w:val="Normal"/>
    <w:uiPriority w:val="34"/>
    <w:qFormat/>
    <w:rsid w:val="009B160D"/>
    <w:pPr>
      <w:numPr>
        <w:numId w:val="1"/>
      </w:numPr>
      <w:contextualSpacing/>
    </w:pPr>
  </w:style>
  <w:style w:type="character" w:styleId="Hyperlink">
    <w:name w:val="Hyperlink"/>
    <w:uiPriority w:val="99"/>
    <w:rsid w:val="00B92794"/>
    <w:rPr>
      <w:color w:val="6C6B17"/>
      <w:u w:val="single"/>
    </w:rPr>
  </w:style>
  <w:style w:type="paragraph" w:customStyle="1" w:styleId="Bulletsandnumberedlists">
    <w:name w:val="Bullets and numbered lists"/>
    <w:basedOn w:val="Numberedlists"/>
    <w:link w:val="BulletsandnumberedlistsChar"/>
    <w:qFormat/>
    <w:rsid w:val="00E36600"/>
    <w:pPr>
      <w:numPr>
        <w:numId w:val="15"/>
      </w:numPr>
    </w:pPr>
  </w:style>
  <w:style w:type="character" w:customStyle="1" w:styleId="BulletsandnumberedlistsChar">
    <w:name w:val="Bullets and numbered lists Char"/>
    <w:basedOn w:val="DefaultParagraphFont"/>
    <w:link w:val="Bulletsandnumberedlists"/>
    <w:rsid w:val="0075649B"/>
    <w:rPr>
      <w:rFonts w:ascii="TT Norms" w:hAnsi="TT Norms"/>
      <w:bCs/>
    </w:rPr>
  </w:style>
  <w:style w:type="character" w:customStyle="1" w:styleId="Heading3Char">
    <w:name w:val="Heading 3 Char"/>
    <w:basedOn w:val="DefaultParagraphFont"/>
    <w:link w:val="Heading3"/>
    <w:uiPriority w:val="9"/>
    <w:rsid w:val="00223F5E"/>
    <w:rPr>
      <w:rFonts w:ascii="TT Norms" w:eastAsiaTheme="majorEastAsia" w:hAnsi="TT Norms" w:cstheme="majorBidi"/>
      <w:b/>
      <w:color w:val="005E63"/>
      <w:sz w:val="24"/>
      <w:szCs w:val="24"/>
    </w:rPr>
  </w:style>
  <w:style w:type="character" w:customStyle="1" w:styleId="Heading4Char">
    <w:name w:val="Heading 4 Char"/>
    <w:basedOn w:val="DefaultParagraphFont"/>
    <w:link w:val="Heading4"/>
    <w:uiPriority w:val="9"/>
    <w:rsid w:val="00223F5E"/>
    <w:rPr>
      <w:rFonts w:ascii="TT Norms" w:eastAsiaTheme="majorEastAsia" w:hAnsi="TT Norms" w:cstheme="majorBidi"/>
      <w:b/>
      <w:iCs/>
      <w:color w:val="005E63"/>
    </w:rPr>
  </w:style>
  <w:style w:type="character" w:customStyle="1" w:styleId="Heading5Char">
    <w:name w:val="Heading 5 Char"/>
    <w:basedOn w:val="DefaultParagraphFont"/>
    <w:link w:val="Heading5"/>
    <w:uiPriority w:val="9"/>
    <w:rsid w:val="00223F5E"/>
    <w:rPr>
      <w:rFonts w:ascii="TT Norms" w:eastAsiaTheme="majorEastAsia" w:hAnsi="TT Norms" w:cstheme="majorBidi"/>
      <w:b/>
      <w:i/>
      <w:color w:val="005E63" w:themeColor="text2"/>
    </w:rPr>
  </w:style>
  <w:style w:type="character" w:styleId="Strong">
    <w:name w:val="Strong"/>
    <w:basedOn w:val="DefaultParagraphFont"/>
    <w:uiPriority w:val="22"/>
    <w:qFormat/>
    <w:rsid w:val="00DD1228"/>
    <w:rPr>
      <w:b/>
      <w:bCs/>
    </w:rPr>
  </w:style>
  <w:style w:type="character" w:styleId="Emphasis">
    <w:name w:val="Emphasis"/>
    <w:basedOn w:val="DefaultParagraphFont"/>
    <w:uiPriority w:val="20"/>
    <w:rsid w:val="00975C45"/>
    <w:rPr>
      <w:i/>
      <w:iCs/>
      <w:sz w:val="20"/>
    </w:rPr>
  </w:style>
  <w:style w:type="character" w:styleId="IntenseEmphasis">
    <w:name w:val="Intense Emphasis"/>
    <w:basedOn w:val="DefaultParagraphFont"/>
    <w:uiPriority w:val="21"/>
    <w:rsid w:val="00DD1228"/>
    <w:rPr>
      <w:b/>
      <w:i/>
      <w:iCs/>
      <w:color w:val="000000" w:themeColor="text1"/>
    </w:rPr>
  </w:style>
  <w:style w:type="character" w:styleId="IntenseReference">
    <w:name w:val="Intense Reference"/>
    <w:basedOn w:val="DefaultParagraphFont"/>
    <w:uiPriority w:val="32"/>
    <w:rsid w:val="008A041D"/>
    <w:rPr>
      <w:b/>
      <w:bCs/>
      <w:smallCaps/>
      <w:color w:val="000000" w:themeColor="text1"/>
      <w:spacing w:val="5"/>
    </w:rPr>
  </w:style>
  <w:style w:type="character" w:styleId="SubtleReference">
    <w:name w:val="Subtle Reference"/>
    <w:basedOn w:val="DefaultParagraphFont"/>
    <w:uiPriority w:val="31"/>
    <w:rsid w:val="00DD1228"/>
    <w:rPr>
      <w:smallCaps/>
      <w:color w:val="5A5A5A" w:themeColor="text1" w:themeTint="A5"/>
    </w:rPr>
  </w:style>
  <w:style w:type="paragraph" w:customStyle="1" w:styleId="Overviewlist">
    <w:name w:val="Overview list"/>
    <w:aliases w:val="bold,no space"/>
    <w:basedOn w:val="OverviewList0"/>
    <w:link w:val="OverviewlistChar"/>
    <w:qFormat/>
    <w:rsid w:val="00223F5E"/>
    <w:rPr>
      <w:b/>
      <w:color w:val="005E63"/>
    </w:rPr>
  </w:style>
  <w:style w:type="paragraph" w:customStyle="1" w:styleId="OverviewList0">
    <w:name w:val="Overview List"/>
    <w:aliases w:val="normal"/>
    <w:basedOn w:val="Normal"/>
    <w:link w:val="OverviewListChar0"/>
    <w:qFormat/>
    <w:rsid w:val="00AC01A9"/>
    <w:pPr>
      <w:spacing w:after="0"/>
    </w:pPr>
    <w:rPr>
      <w:color w:val="000000" w:themeColor="text1"/>
    </w:rPr>
  </w:style>
  <w:style w:type="character" w:customStyle="1" w:styleId="OverviewlistChar">
    <w:name w:val="Overview list Char"/>
    <w:aliases w:val="bold Char,no space Char"/>
    <w:basedOn w:val="DefaultParagraphFont"/>
    <w:link w:val="Overviewlist"/>
    <w:rsid w:val="00223F5E"/>
    <w:rPr>
      <w:rFonts w:ascii="TT Norms" w:hAnsi="TT Norms"/>
      <w:b/>
      <w:color w:val="005E63"/>
    </w:rPr>
  </w:style>
  <w:style w:type="paragraph" w:customStyle="1" w:styleId="Numberedlists">
    <w:name w:val="Numbered lists"/>
    <w:link w:val="NumberedlistsChar"/>
    <w:qFormat/>
    <w:rsid w:val="00DD1228"/>
    <w:pPr>
      <w:spacing w:after="0"/>
    </w:pPr>
    <w:rPr>
      <w:rFonts w:ascii="TT Norms" w:hAnsi="TT Norms"/>
      <w:bCs/>
    </w:rPr>
  </w:style>
  <w:style w:type="character" w:customStyle="1" w:styleId="OverviewListChar0">
    <w:name w:val="Overview List Char"/>
    <w:aliases w:val="normal Char"/>
    <w:basedOn w:val="OverviewlistChar"/>
    <w:link w:val="OverviewList0"/>
    <w:rsid w:val="00AC01A9"/>
    <w:rPr>
      <w:rFonts w:ascii="TT Norms" w:hAnsi="TT Norms"/>
      <w:b w:val="0"/>
      <w:color w:val="000000" w:themeColor="text1"/>
    </w:rPr>
  </w:style>
  <w:style w:type="character" w:customStyle="1" w:styleId="Heading6Char">
    <w:name w:val="Heading 6 Char"/>
    <w:basedOn w:val="DefaultParagraphFont"/>
    <w:link w:val="Heading6"/>
    <w:uiPriority w:val="9"/>
    <w:rsid w:val="008A041D"/>
    <w:rPr>
      <w:rFonts w:ascii="TT Norms" w:eastAsiaTheme="majorEastAsia" w:hAnsi="TT Norms" w:cstheme="majorBidi"/>
      <w:i/>
      <w:color w:val="000000" w:themeColor="text1"/>
    </w:rPr>
  </w:style>
  <w:style w:type="character" w:customStyle="1" w:styleId="NumberedlistsChar">
    <w:name w:val="Numbered lists Char"/>
    <w:basedOn w:val="BulletsandnumberedlistsChar"/>
    <w:link w:val="Numberedlists"/>
    <w:rsid w:val="00DD1228"/>
    <w:rPr>
      <w:rFonts w:ascii="TT Norms" w:hAnsi="TT Norms"/>
      <w:bCs/>
    </w:rPr>
  </w:style>
  <w:style w:type="character" w:customStyle="1" w:styleId="Heading7Char">
    <w:name w:val="Heading 7 Char"/>
    <w:basedOn w:val="DefaultParagraphFont"/>
    <w:link w:val="Heading7"/>
    <w:uiPriority w:val="9"/>
    <w:rsid w:val="008A041D"/>
    <w:rPr>
      <w:rFonts w:asciiTheme="majorHAnsi" w:eastAsiaTheme="majorEastAsia" w:hAnsiTheme="majorHAnsi" w:cstheme="majorBidi"/>
      <w:i/>
      <w:iCs/>
      <w:color w:val="3F4E1E" w:themeColor="accent1" w:themeShade="7F"/>
    </w:rPr>
  </w:style>
  <w:style w:type="character" w:styleId="UnresolvedMention">
    <w:name w:val="Unresolved Mention"/>
    <w:basedOn w:val="DefaultParagraphFont"/>
    <w:uiPriority w:val="99"/>
    <w:semiHidden/>
    <w:unhideWhenUsed/>
    <w:rsid w:val="008A041D"/>
    <w:rPr>
      <w:color w:val="605E5C"/>
      <w:shd w:val="clear" w:color="auto" w:fill="E1DFDD"/>
    </w:rPr>
  </w:style>
  <w:style w:type="character" w:styleId="SubtleEmphasis">
    <w:name w:val="Subtle Emphasis"/>
    <w:basedOn w:val="DefaultParagraphFont"/>
    <w:uiPriority w:val="19"/>
    <w:rsid w:val="008A041D"/>
    <w:rPr>
      <w:i/>
      <w:iCs/>
      <w:color w:val="404040" w:themeColor="text1" w:themeTint="BF"/>
    </w:rPr>
  </w:style>
  <w:style w:type="paragraph" w:styleId="Quote">
    <w:name w:val="Quote"/>
    <w:basedOn w:val="Normal"/>
    <w:next w:val="Normal"/>
    <w:link w:val="QuoteChar"/>
    <w:uiPriority w:val="29"/>
    <w:rsid w:val="008A041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A041D"/>
    <w:rPr>
      <w:rFonts w:ascii="TT Norms" w:hAnsi="TT Norms"/>
      <w:i/>
      <w:iCs/>
      <w:color w:val="404040" w:themeColor="text1" w:themeTint="BF"/>
    </w:rPr>
  </w:style>
  <w:style w:type="paragraph" w:styleId="IntenseQuote">
    <w:name w:val="Intense Quote"/>
    <w:basedOn w:val="Normal"/>
    <w:next w:val="Normal"/>
    <w:link w:val="IntenseQuoteChar"/>
    <w:uiPriority w:val="30"/>
    <w:rsid w:val="008A041D"/>
    <w:rPr>
      <w:b/>
      <w:i/>
    </w:rPr>
  </w:style>
  <w:style w:type="character" w:customStyle="1" w:styleId="IntenseQuoteChar">
    <w:name w:val="Intense Quote Char"/>
    <w:basedOn w:val="DefaultParagraphFont"/>
    <w:link w:val="IntenseQuote"/>
    <w:uiPriority w:val="30"/>
    <w:rsid w:val="008A041D"/>
    <w:rPr>
      <w:rFonts w:ascii="TT Norms" w:hAnsi="TT Norms"/>
      <w:b/>
      <w:i/>
    </w:rPr>
  </w:style>
  <w:style w:type="character" w:styleId="BookTitle">
    <w:name w:val="Book Title"/>
    <w:basedOn w:val="DefaultParagraphFont"/>
    <w:uiPriority w:val="33"/>
    <w:rsid w:val="008A041D"/>
    <w:rPr>
      <w:b/>
      <w:bCs/>
      <w:i/>
      <w:iCs/>
      <w:spacing w:val="5"/>
    </w:rPr>
  </w:style>
  <w:style w:type="paragraph" w:styleId="TOCHeading">
    <w:name w:val="TOC Heading"/>
    <w:basedOn w:val="Heading1"/>
    <w:next w:val="Normal"/>
    <w:uiPriority w:val="39"/>
    <w:unhideWhenUsed/>
    <w:qFormat/>
    <w:rsid w:val="00223F5E"/>
    <w:pPr>
      <w:spacing w:before="240"/>
      <w:outlineLvl w:val="9"/>
    </w:pPr>
    <w:rPr>
      <w:color w:val="005E63"/>
      <w:sz w:val="40"/>
    </w:rPr>
  </w:style>
  <w:style w:type="paragraph" w:styleId="TOC2">
    <w:name w:val="toc 2"/>
    <w:basedOn w:val="Normal"/>
    <w:next w:val="Normal"/>
    <w:autoRedefine/>
    <w:uiPriority w:val="39"/>
    <w:unhideWhenUsed/>
    <w:rsid w:val="00E04094"/>
    <w:pPr>
      <w:spacing w:after="100"/>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E04094"/>
    <w:pPr>
      <w:spacing w:after="100"/>
    </w:pPr>
    <w:rPr>
      <w:rFonts w:asciiTheme="minorHAnsi" w:eastAsiaTheme="minorEastAsia" w:hAnsiTheme="minorHAnsi" w:cs="Times New Roman"/>
    </w:rPr>
  </w:style>
  <w:style w:type="paragraph" w:styleId="TOC3">
    <w:name w:val="toc 3"/>
    <w:basedOn w:val="Normal"/>
    <w:next w:val="Normal"/>
    <w:autoRedefine/>
    <w:uiPriority w:val="39"/>
    <w:unhideWhenUsed/>
    <w:rsid w:val="00E04094"/>
    <w:pPr>
      <w:spacing w:after="100"/>
      <w:ind w:left="440"/>
    </w:pPr>
    <w:rPr>
      <w:rFonts w:asciiTheme="minorHAnsi" w:eastAsiaTheme="minorEastAsia" w:hAnsiTheme="minorHAnsi" w:cs="Times New Roman"/>
    </w:rPr>
  </w:style>
  <w:style w:type="paragraph" w:styleId="Caption">
    <w:name w:val="caption"/>
    <w:basedOn w:val="Normal"/>
    <w:next w:val="Normal"/>
    <w:uiPriority w:val="35"/>
    <w:unhideWhenUsed/>
    <w:qFormat/>
    <w:rsid w:val="00337283"/>
    <w:pPr>
      <w:spacing w:after="200" w:line="240" w:lineRule="auto"/>
    </w:pPr>
    <w:rPr>
      <w:b/>
      <w:iCs/>
      <w:color w:val="000000" w:themeColor="text1"/>
      <w:sz w:val="20"/>
      <w:szCs w:val="18"/>
    </w:rPr>
  </w:style>
  <w:style w:type="character" w:styleId="FollowedHyperlink">
    <w:name w:val="FollowedHyperlink"/>
    <w:basedOn w:val="DefaultParagraphFont"/>
    <w:uiPriority w:val="99"/>
    <w:semiHidden/>
    <w:unhideWhenUsed/>
    <w:rsid w:val="004C58E4"/>
    <w:rPr>
      <w:color w:val="809D3C" w:themeColor="followedHyperlink"/>
      <w:u w:val="single"/>
    </w:rPr>
  </w:style>
  <w:style w:type="paragraph" w:styleId="Header">
    <w:name w:val="header"/>
    <w:basedOn w:val="Normal"/>
    <w:link w:val="HeaderChar"/>
    <w:uiPriority w:val="99"/>
    <w:semiHidden/>
    <w:unhideWhenUsed/>
    <w:rsid w:val="00BF08E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F08E7"/>
    <w:rPr>
      <w:rFonts w:ascii="TT Norms" w:hAnsi="TT Norms"/>
    </w:rPr>
  </w:style>
  <w:style w:type="paragraph" w:customStyle="1" w:styleId="Default">
    <w:name w:val="Default"/>
    <w:rsid w:val="00EA1CE7"/>
    <w:pPr>
      <w:autoSpaceDE w:val="0"/>
      <w:autoSpaceDN w:val="0"/>
      <w:adjustRightInd w:val="0"/>
      <w:spacing w:after="0" w:line="240" w:lineRule="auto"/>
    </w:pPr>
    <w:rPr>
      <w:rFonts w:ascii="Arial" w:hAnsi="Arial" w:cs="Arial"/>
      <w:color w:val="000000"/>
      <w:sz w:val="24"/>
      <w:szCs w:val="24"/>
      <w14:cntxtAlt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TT Norms" w:hAnsi="TT Norms"/>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A0CE6"/>
    <w:rPr>
      <w:b/>
      <w:bCs/>
    </w:rPr>
  </w:style>
  <w:style w:type="character" w:customStyle="1" w:styleId="CommentSubjectChar">
    <w:name w:val="Comment Subject Char"/>
    <w:basedOn w:val="CommentTextChar"/>
    <w:link w:val="CommentSubject"/>
    <w:uiPriority w:val="99"/>
    <w:semiHidden/>
    <w:rsid w:val="007A0CE6"/>
    <w:rPr>
      <w:rFonts w:ascii="TT Norms" w:hAnsi="TT Norm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460430">
      <w:bodyDiv w:val="1"/>
      <w:marLeft w:val="0"/>
      <w:marRight w:val="0"/>
      <w:marTop w:val="0"/>
      <w:marBottom w:val="0"/>
      <w:divBdr>
        <w:top w:val="none" w:sz="0" w:space="0" w:color="auto"/>
        <w:left w:val="none" w:sz="0" w:space="0" w:color="auto"/>
        <w:bottom w:val="none" w:sz="0" w:space="0" w:color="auto"/>
        <w:right w:val="none" w:sz="0" w:space="0" w:color="auto"/>
      </w:divBdr>
    </w:div>
    <w:div w:id="399401785">
      <w:bodyDiv w:val="1"/>
      <w:marLeft w:val="0"/>
      <w:marRight w:val="0"/>
      <w:marTop w:val="0"/>
      <w:marBottom w:val="0"/>
      <w:divBdr>
        <w:top w:val="none" w:sz="0" w:space="0" w:color="auto"/>
        <w:left w:val="none" w:sz="0" w:space="0" w:color="auto"/>
        <w:bottom w:val="none" w:sz="0" w:space="0" w:color="auto"/>
        <w:right w:val="none" w:sz="0" w:space="0" w:color="auto"/>
      </w:divBdr>
    </w:div>
    <w:div w:id="541789644">
      <w:bodyDiv w:val="1"/>
      <w:marLeft w:val="0"/>
      <w:marRight w:val="0"/>
      <w:marTop w:val="0"/>
      <w:marBottom w:val="0"/>
      <w:divBdr>
        <w:top w:val="none" w:sz="0" w:space="0" w:color="auto"/>
        <w:left w:val="none" w:sz="0" w:space="0" w:color="auto"/>
        <w:bottom w:val="none" w:sz="0" w:space="0" w:color="auto"/>
        <w:right w:val="none" w:sz="0" w:space="0" w:color="auto"/>
      </w:divBdr>
    </w:div>
    <w:div w:id="609505987">
      <w:bodyDiv w:val="1"/>
      <w:marLeft w:val="0"/>
      <w:marRight w:val="0"/>
      <w:marTop w:val="0"/>
      <w:marBottom w:val="0"/>
      <w:divBdr>
        <w:top w:val="none" w:sz="0" w:space="0" w:color="auto"/>
        <w:left w:val="none" w:sz="0" w:space="0" w:color="auto"/>
        <w:bottom w:val="none" w:sz="0" w:space="0" w:color="auto"/>
        <w:right w:val="none" w:sz="0" w:space="0" w:color="auto"/>
      </w:divBdr>
    </w:div>
    <w:div w:id="921644549">
      <w:bodyDiv w:val="1"/>
      <w:marLeft w:val="0"/>
      <w:marRight w:val="0"/>
      <w:marTop w:val="0"/>
      <w:marBottom w:val="0"/>
      <w:divBdr>
        <w:top w:val="none" w:sz="0" w:space="0" w:color="auto"/>
        <w:left w:val="none" w:sz="0" w:space="0" w:color="auto"/>
        <w:bottom w:val="none" w:sz="0" w:space="0" w:color="auto"/>
        <w:right w:val="none" w:sz="0" w:space="0" w:color="auto"/>
      </w:divBdr>
    </w:div>
    <w:div w:id="1051229378">
      <w:bodyDiv w:val="1"/>
      <w:marLeft w:val="0"/>
      <w:marRight w:val="0"/>
      <w:marTop w:val="0"/>
      <w:marBottom w:val="0"/>
      <w:divBdr>
        <w:top w:val="none" w:sz="0" w:space="0" w:color="auto"/>
        <w:left w:val="none" w:sz="0" w:space="0" w:color="auto"/>
        <w:bottom w:val="none" w:sz="0" w:space="0" w:color="auto"/>
        <w:right w:val="none" w:sz="0" w:space="0" w:color="auto"/>
      </w:divBdr>
    </w:div>
    <w:div w:id="1327636637">
      <w:bodyDiv w:val="1"/>
      <w:marLeft w:val="0"/>
      <w:marRight w:val="0"/>
      <w:marTop w:val="0"/>
      <w:marBottom w:val="0"/>
      <w:divBdr>
        <w:top w:val="none" w:sz="0" w:space="0" w:color="auto"/>
        <w:left w:val="none" w:sz="0" w:space="0" w:color="auto"/>
        <w:bottom w:val="none" w:sz="0" w:space="0" w:color="auto"/>
        <w:right w:val="none" w:sz="0" w:space="0" w:color="auto"/>
      </w:divBdr>
    </w:div>
    <w:div w:id="1469930846">
      <w:bodyDiv w:val="1"/>
      <w:marLeft w:val="0"/>
      <w:marRight w:val="0"/>
      <w:marTop w:val="0"/>
      <w:marBottom w:val="0"/>
      <w:divBdr>
        <w:top w:val="none" w:sz="0" w:space="0" w:color="auto"/>
        <w:left w:val="none" w:sz="0" w:space="0" w:color="auto"/>
        <w:bottom w:val="none" w:sz="0" w:space="0" w:color="auto"/>
        <w:right w:val="none" w:sz="0" w:space="0" w:color="auto"/>
      </w:divBdr>
    </w:div>
    <w:div w:id="1539246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4culture.org/grants/preservation-projects/" TargetMode="External"/><Relationship Id="rId18" Type="http://schemas.openxmlformats.org/officeDocument/2006/relationships/hyperlink" Target="https://apply.4culture.org/your-profiles" TargetMode="External"/><Relationship Id="rId26" Type="http://schemas.openxmlformats.org/officeDocument/2006/relationships/hyperlink" Target="https://www.4culture.org/grants/preservation-projects/" TargetMode="External"/><Relationship Id="rId39" Type="http://schemas.openxmlformats.org/officeDocument/2006/relationships/header" Target="header2.xml"/><Relationship Id="rId21" Type="http://schemas.openxmlformats.org/officeDocument/2006/relationships/hyperlink" Target="https://pdfresizer.com/resize" TargetMode="External"/><Relationship Id="rId34" Type="http://schemas.openxmlformats.org/officeDocument/2006/relationships/hyperlink" Target="http://apply.4culture.org/your-profiles"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vimeo.com/790191545" TargetMode="External"/><Relationship Id="rId20" Type="http://schemas.openxmlformats.org/officeDocument/2006/relationships/hyperlink" Target="https://imageresizer.com/" TargetMode="External"/><Relationship Id="rId29" Type="http://schemas.openxmlformats.org/officeDocument/2006/relationships/hyperlink" Target="http://www.kingcounty.gov/council/councilmembers/find_district.aspx"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maisha.barnett@4culture.org" TargetMode="External"/><Relationship Id="rId32" Type="http://schemas.openxmlformats.org/officeDocument/2006/relationships/hyperlink" Target="http://www.vimeo.com/" TargetMode="External"/><Relationship Id="rId37" Type="http://schemas.openxmlformats.org/officeDocument/2006/relationships/hyperlink" Target="mailto:%20maisha.barnett@4culture.org"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apply.4culture.org" TargetMode="External"/><Relationship Id="rId23" Type="http://schemas.openxmlformats.org/officeDocument/2006/relationships/hyperlink" Target="mailto:emily.lawsin@4culture.org" TargetMode="External"/><Relationship Id="rId28" Type="http://schemas.openxmlformats.org/officeDocument/2006/relationships/hyperlink" Target="https://www.4culture.org/public-benefit/" TargetMode="External"/><Relationship Id="rId36" Type="http://schemas.openxmlformats.org/officeDocument/2006/relationships/hyperlink" Target="https://apply.4culture.org" TargetMode="External"/><Relationship Id="rId10" Type="http://schemas.openxmlformats.org/officeDocument/2006/relationships/endnotes" Target="endnotes.xml"/><Relationship Id="rId19" Type="http://schemas.openxmlformats.org/officeDocument/2006/relationships/hyperlink" Target="https://apply.4culture.org" TargetMode="External"/><Relationship Id="rId31" Type="http://schemas.openxmlformats.org/officeDocument/2006/relationships/hyperlink" Target="http://soundcloud.com/uploa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ly.4culture.org" TargetMode="External"/><Relationship Id="rId22" Type="http://schemas.openxmlformats.org/officeDocument/2006/relationships/hyperlink" Target="https://www.4culture.org/grants/preservation-projects/" TargetMode="External"/><Relationship Id="rId27" Type="http://schemas.openxmlformats.org/officeDocument/2006/relationships/hyperlink" Target="https://www.4culture.org/grants/preservation-projects/" TargetMode="External"/><Relationship Id="rId30" Type="http://schemas.openxmlformats.org/officeDocument/2006/relationships/hyperlink" Target="http://app.leg.wa.gov/DistrictFinder/" TargetMode="External"/><Relationship Id="rId35" Type="http://schemas.openxmlformats.org/officeDocument/2006/relationships/hyperlink" Target="https://apply.4culture.org/your-profiles"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apply.4culture.org" TargetMode="External"/><Relationship Id="rId17" Type="http://schemas.openxmlformats.org/officeDocument/2006/relationships/hyperlink" Target="mailto:bella.monju@4culture.org" TargetMode="External"/><Relationship Id="rId25" Type="http://schemas.openxmlformats.org/officeDocument/2006/relationships/hyperlink" Target="https://apply.4culture.org" TargetMode="External"/><Relationship Id="rId33" Type="http://schemas.openxmlformats.org/officeDocument/2006/relationships/hyperlink" Target="http://youtube.com/upload" TargetMode="External"/><Relationship Id="rId3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wbillm\King%20County\4Culture-Internal%20-%20Documents\General\COMS%20-%20Branding\Word%20Templates\4C_ReportTemplate_DRAFT3.dotx" TargetMode="External"/></Relationships>
</file>

<file path=word/theme/theme1.xml><?xml version="1.0" encoding="utf-8"?>
<a:theme xmlns:a="http://schemas.openxmlformats.org/drawingml/2006/main" name="4Culture_2022">
  <a:themeElements>
    <a:clrScheme name="Custom 1">
      <a:dk1>
        <a:sysClr val="windowText" lastClr="000000"/>
      </a:dk1>
      <a:lt1>
        <a:sysClr val="window" lastClr="FFFFFF"/>
      </a:lt1>
      <a:dk2>
        <a:srgbClr val="005E63"/>
      </a:dk2>
      <a:lt2>
        <a:srgbClr val="D5E7F1"/>
      </a:lt2>
      <a:accent1>
        <a:srgbClr val="809D3C"/>
      </a:accent1>
      <a:accent2>
        <a:srgbClr val="00A1B3"/>
      </a:accent2>
      <a:accent3>
        <a:srgbClr val="EE3350"/>
      </a:accent3>
      <a:accent4>
        <a:srgbClr val="E75300"/>
      </a:accent4>
      <a:accent5>
        <a:srgbClr val="FFD600"/>
      </a:accent5>
      <a:accent6>
        <a:srgbClr val="D14827"/>
      </a:accent6>
      <a:hlink>
        <a:srgbClr val="00A1B3"/>
      </a:hlink>
      <a:folHlink>
        <a:srgbClr val="809D3C"/>
      </a:folHlink>
    </a:clrScheme>
    <a:fontScheme name="4Culture">
      <a:majorFont>
        <a:latin typeface="TT Norms"/>
        <a:ea typeface=""/>
        <a:cs typeface=""/>
      </a:majorFont>
      <a:minorFont>
        <a:latin typeface="TT Nor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40E85D0448DCC4E9018C938BE7848F8" ma:contentTypeVersion="19" ma:contentTypeDescription="Create a new document." ma:contentTypeScope="" ma:versionID="ab0f6187a2bfb26bc925ffaeee372fff">
  <xsd:schema xmlns:xsd="http://www.w3.org/2001/XMLSchema" xmlns:xs="http://www.w3.org/2001/XMLSchema" xmlns:p="http://schemas.microsoft.com/office/2006/metadata/properties" xmlns:ns1="http://schemas.microsoft.com/sharepoint/v3" xmlns:ns2="c61f5637-70fa-4bba-9580-f73c48dcfe75" xmlns:ns3="e56c9150-d22a-4b62-a706-e376a6ad65e2" xmlns:ns4="2beaef9f-cf1f-479f-a374-c737fe2c05cb" targetNamespace="http://schemas.microsoft.com/office/2006/metadata/properties" ma:root="true" ma:fieldsID="a2762ecbe29a346036f3174adf4efe13" ns1:_="" ns2:_="" ns3:_="" ns4:_="">
    <xsd:import namespace="http://schemas.microsoft.com/sharepoint/v3"/>
    <xsd:import namespace="c61f5637-70fa-4bba-9580-f73c48dcfe75"/>
    <xsd:import namespace="e56c9150-d22a-4b62-a706-e376a6ad65e2"/>
    <xsd:import namespace="2beaef9f-cf1f-479f-a374-c737fe2c05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1f5637-70fa-4bba-9580-f73c48dcfe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7192d8-99aa-4f2d-82ad-d3af49b789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6c9150-d22a-4b62-a706-e376a6ad65e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eaef9f-cf1f-479f-a374-c737fe2c05c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e36679c-def5-4939-a561-3b6566f40561}" ma:internalName="TaxCatchAll" ma:showField="CatchAllData" ma:web="e56c9150-d22a-4b62-a706-e376a6ad65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61f5637-70fa-4bba-9580-f73c48dcfe75">
      <Terms xmlns="http://schemas.microsoft.com/office/infopath/2007/PartnerControls"/>
    </lcf76f155ced4ddcb4097134ff3c332f>
    <TaxCatchAll xmlns="2beaef9f-cf1f-479f-a374-c737fe2c05cb" xsi:nil="true"/>
    <SharedWithUsers xmlns="e56c9150-d22a-4b62-a706-e376a6ad65e2">
      <UserInfo>
        <DisplayName>Semet, Lauren</DisplayName>
        <AccountId>26</AccountId>
        <AccountType/>
      </UserInfo>
      <UserInfo>
        <DisplayName>Newbill, Melissa</DisplayName>
        <AccountId>14</AccountId>
        <AccountType/>
      </UserInfo>
      <UserInfo>
        <DisplayName>DePaolo, Christina</DisplayName>
        <AccountId>31</AccountId>
        <AccountType/>
      </UserInfo>
      <UserInfo>
        <DisplayName>Callahan, Anna</DisplayName>
        <AccountId>22</AccountId>
        <AccountType/>
      </UserInfo>
      <UserInfo>
        <DisplayName>Nagata, Megumi</DisplayName>
        <AccountId>40</AccountId>
        <AccountType/>
      </UserInfo>
      <UserInfo>
        <DisplayName>Phillips, Chieko</DisplayName>
        <AccountId>15</AccountId>
        <AccountType/>
      </UserInfo>
      <UserInfo>
        <DisplayName>Lawsin, Emily</DisplayName>
        <AccountId>298</AccountId>
        <AccountType/>
      </UserInfo>
      <UserInfo>
        <DisplayName>Phelan, Dana</DisplayName>
        <AccountId>37</AccountId>
        <AccountType/>
      </UserInfo>
    </SharedWithUsers>
  </documentManagement>
</p:properties>
</file>

<file path=customXml/itemProps1.xml><?xml version="1.0" encoding="utf-8"?>
<ds:datastoreItem xmlns:ds="http://schemas.openxmlformats.org/officeDocument/2006/customXml" ds:itemID="{F05914E0-0902-4ABA-ACFB-B184B5BC8887}">
  <ds:schemaRefs>
    <ds:schemaRef ds:uri="http://schemas.microsoft.com/sharepoint/v3/contenttype/forms"/>
  </ds:schemaRefs>
</ds:datastoreItem>
</file>

<file path=customXml/itemProps2.xml><?xml version="1.0" encoding="utf-8"?>
<ds:datastoreItem xmlns:ds="http://schemas.openxmlformats.org/officeDocument/2006/customXml" ds:itemID="{131A836E-115A-414F-8ED9-D6501E246244}">
  <ds:schemaRefs>
    <ds:schemaRef ds:uri="http://schemas.openxmlformats.org/officeDocument/2006/bibliography"/>
  </ds:schemaRefs>
</ds:datastoreItem>
</file>

<file path=customXml/itemProps3.xml><?xml version="1.0" encoding="utf-8"?>
<ds:datastoreItem xmlns:ds="http://schemas.openxmlformats.org/officeDocument/2006/customXml" ds:itemID="{D5A88115-DAFA-4860-8AC3-11BD7EA6A6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1f5637-70fa-4bba-9580-f73c48dcfe75"/>
    <ds:schemaRef ds:uri="e56c9150-d22a-4b62-a706-e376a6ad65e2"/>
    <ds:schemaRef ds:uri="2beaef9f-cf1f-479f-a374-c737fe2c0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874285-FDA6-49A9-A2CF-5C3BFB95E9D9}">
  <ds:schemaRefs>
    <ds:schemaRef ds:uri="http://schemas.microsoft.com/office/2006/metadata/properties"/>
    <ds:schemaRef ds:uri="http://schemas.microsoft.com/office/infopath/2007/PartnerControls"/>
    <ds:schemaRef ds:uri="http://schemas.microsoft.com/sharepoint/v3"/>
    <ds:schemaRef ds:uri="c61f5637-70fa-4bba-9580-f73c48dcfe75"/>
    <ds:schemaRef ds:uri="2beaef9f-cf1f-479f-a374-c737fe2c05cb"/>
    <ds:schemaRef ds:uri="e56c9150-d22a-4b62-a706-e376a6ad65e2"/>
  </ds:schemaRefs>
</ds:datastoreItem>
</file>

<file path=docProps/app.xml><?xml version="1.0" encoding="utf-8"?>
<Properties xmlns="http://schemas.openxmlformats.org/officeDocument/2006/extended-properties" xmlns:vt="http://schemas.openxmlformats.org/officeDocument/2006/docPropsVTypes">
  <Template>4C_ReportTemplate_DRAFT3</Template>
  <TotalTime>9</TotalTime>
  <Pages>12</Pages>
  <Words>3215</Words>
  <Characters>17169</Characters>
  <Application>Microsoft Office Word</Application>
  <DocSecurity>0</DocSecurity>
  <Lines>429</Lines>
  <Paragraphs>291</Paragraphs>
  <ScaleCrop>false</ScaleCrop>
  <Company/>
  <LinksUpToDate>false</LinksUpToDate>
  <CharactersWithSpaces>20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rvation Special Projects Application Worksheet 2025</dc:title>
  <dc:subject>Projects Worksheet</dc:subject>
  <dc:creator>Lawsin, Emily</dc:creator>
  <cp:keywords>Worksheet;Projects</cp:keywords>
  <dc:description/>
  <cp:lastModifiedBy>Callahan, Anna</cp:lastModifiedBy>
  <cp:revision>8</cp:revision>
  <dcterms:created xsi:type="dcterms:W3CDTF">2025-12-11T21:15:00Z</dcterms:created>
  <dcterms:modified xsi:type="dcterms:W3CDTF">2025-12-11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0E85D0448DCC4E9018C938BE7848F8</vt:lpwstr>
  </property>
  <property fmtid="{D5CDD505-2E9C-101B-9397-08002B2CF9AE}" pid="3" name="MediaServiceImageTags">
    <vt:lpwstr/>
  </property>
</Properties>
</file>